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8189FA" w14:textId="4B8D5CDB" w:rsidR="005431EF" w:rsidRDefault="00154EB7" w:rsidP="005431EF">
      <w:pPr>
        <w:contextualSpacing/>
        <w:jc w:val="center"/>
        <w:rPr>
          <w:rFonts w:ascii="Calibri" w:hAnsi="Calibri" w:cs="Calibri"/>
          <w:b/>
          <w:color w:val="000000" w:themeColor="text1"/>
          <w:sz w:val="22"/>
          <w:szCs w:val="22"/>
        </w:rPr>
      </w:pPr>
      <w:bookmarkStart w:id="0" w:name="_Hlk9003996"/>
      <w:r w:rsidRPr="00AB573A">
        <w:rPr>
          <w:rFonts w:ascii="Calibri" w:hAnsi="Calibri" w:cs="Calibri"/>
          <w:b/>
          <w:color w:val="000000" w:themeColor="text1"/>
          <w:sz w:val="22"/>
          <w:szCs w:val="22"/>
        </w:rPr>
        <w:t>GEORGE MCBATH</w:t>
      </w:r>
    </w:p>
    <w:p w14:paraId="1DA25625" w14:textId="37FE1AD8" w:rsidR="00590B6D" w:rsidRPr="00AB573A" w:rsidRDefault="00E75E44" w:rsidP="005431EF">
      <w:pPr>
        <w:contextualSpacing/>
        <w:jc w:val="center"/>
        <w:rPr>
          <w:rFonts w:ascii="Calibri" w:hAnsi="Calibri" w:cs="Calibri"/>
          <w:b/>
          <w:color w:val="000000" w:themeColor="text1"/>
          <w:sz w:val="22"/>
          <w:szCs w:val="22"/>
        </w:rPr>
      </w:pPr>
      <w:r>
        <w:rPr>
          <w:rFonts w:ascii="Calibri" w:hAnsi="Calibri" w:cs="Calibri"/>
          <w:b/>
          <w:color w:val="000000" w:themeColor="text1"/>
          <w:sz w:val="22"/>
          <w:szCs w:val="22"/>
        </w:rPr>
        <w:t>george@georgemcbath.com  –</w:t>
      </w:r>
      <w:r w:rsidR="004D70C8">
        <w:rPr>
          <w:rFonts w:ascii="Calibri" w:hAnsi="Calibri" w:cs="Calibri"/>
          <w:b/>
          <w:color w:val="000000" w:themeColor="text1"/>
          <w:sz w:val="22"/>
          <w:szCs w:val="22"/>
        </w:rPr>
        <w:t xml:space="preserve"> </w:t>
      </w:r>
      <w:r w:rsidR="004D70C8" w:rsidRPr="004D70C8">
        <w:rPr>
          <w:rFonts w:ascii="Calibri" w:hAnsi="Calibri" w:cs="Calibri"/>
          <w:b/>
          <w:color w:val="000000" w:themeColor="text1"/>
          <w:sz w:val="22"/>
          <w:szCs w:val="22"/>
        </w:rPr>
        <w:t>www.linkedin.com/in/georgemcbath</w:t>
      </w:r>
      <w:r w:rsidR="004D70C8">
        <w:rPr>
          <w:rFonts w:ascii="Calibri" w:hAnsi="Calibri" w:cs="Calibri"/>
          <w:b/>
          <w:color w:val="000000" w:themeColor="text1"/>
          <w:sz w:val="22"/>
          <w:szCs w:val="22"/>
        </w:rPr>
        <w:t xml:space="preserve"> –</w:t>
      </w:r>
      <w:r>
        <w:rPr>
          <w:rFonts w:ascii="Calibri" w:hAnsi="Calibri" w:cs="Calibri"/>
          <w:b/>
          <w:color w:val="000000" w:themeColor="text1"/>
          <w:sz w:val="22"/>
          <w:szCs w:val="22"/>
        </w:rPr>
        <w:t xml:space="preserve">  (346</w:t>
      </w:r>
      <w:r w:rsidR="00590B6D">
        <w:rPr>
          <w:rFonts w:ascii="Calibri" w:hAnsi="Calibri" w:cs="Calibri"/>
          <w:b/>
          <w:color w:val="000000" w:themeColor="text1"/>
          <w:sz w:val="22"/>
          <w:szCs w:val="22"/>
        </w:rPr>
        <w:t xml:space="preserve">) – </w:t>
      </w:r>
      <w:r>
        <w:rPr>
          <w:rFonts w:ascii="Calibri" w:hAnsi="Calibri" w:cs="Calibri"/>
          <w:b/>
          <w:color w:val="000000" w:themeColor="text1"/>
          <w:sz w:val="22"/>
          <w:szCs w:val="22"/>
        </w:rPr>
        <w:t>452</w:t>
      </w:r>
      <w:r w:rsidR="00590B6D">
        <w:rPr>
          <w:rFonts w:ascii="Calibri" w:hAnsi="Calibri" w:cs="Calibri"/>
          <w:b/>
          <w:color w:val="000000" w:themeColor="text1"/>
          <w:sz w:val="22"/>
          <w:szCs w:val="22"/>
        </w:rPr>
        <w:t xml:space="preserve"> – 9</w:t>
      </w:r>
      <w:r w:rsidR="00D36FEF">
        <w:rPr>
          <w:rFonts w:ascii="Calibri" w:hAnsi="Calibri" w:cs="Calibri"/>
          <w:b/>
          <w:color w:val="000000" w:themeColor="text1"/>
          <w:sz w:val="22"/>
          <w:szCs w:val="22"/>
        </w:rPr>
        <w:t>759</w:t>
      </w:r>
    </w:p>
    <w:p w14:paraId="4C972B8A" w14:textId="19E69C5C" w:rsidR="005431EF" w:rsidRDefault="005431EF" w:rsidP="005431EF">
      <w:pPr>
        <w:contextualSpacing/>
        <w:jc w:val="center"/>
        <w:rPr>
          <w:rFonts w:ascii="Calibri" w:hAnsi="Calibri" w:cs="Calibri"/>
          <w:color w:val="000000" w:themeColor="text1"/>
          <w:sz w:val="22"/>
          <w:szCs w:val="22"/>
        </w:rPr>
      </w:pPr>
      <w:r w:rsidRPr="00AB573A">
        <w:rPr>
          <w:rFonts w:ascii="Calibri" w:hAnsi="Calibri" w:cs="Calibri"/>
          <w:b/>
          <w:color w:val="000000" w:themeColor="text1"/>
          <w:sz w:val="22"/>
          <w:szCs w:val="22"/>
        </w:rPr>
        <w:t>Location:</w:t>
      </w:r>
      <w:r w:rsidR="00D00623" w:rsidRPr="00AB573A">
        <w:rPr>
          <w:rFonts w:ascii="Calibri" w:hAnsi="Calibri" w:cs="Calibri"/>
          <w:b/>
          <w:color w:val="000000" w:themeColor="text1"/>
          <w:sz w:val="22"/>
          <w:szCs w:val="22"/>
        </w:rPr>
        <w:t xml:space="preserve"> </w:t>
      </w:r>
      <w:r w:rsidR="00AB573A" w:rsidRPr="00AB573A">
        <w:rPr>
          <w:rFonts w:ascii="Calibri" w:hAnsi="Calibri" w:cs="Calibri"/>
          <w:color w:val="000000" w:themeColor="text1"/>
          <w:sz w:val="22"/>
          <w:szCs w:val="22"/>
        </w:rPr>
        <w:t>Houston, TX</w:t>
      </w:r>
      <w:r w:rsidRPr="00AB573A">
        <w:rPr>
          <w:rFonts w:ascii="Calibri" w:hAnsi="Calibri" w:cs="Calibri"/>
          <w:b/>
          <w:color w:val="000000" w:themeColor="text1"/>
          <w:sz w:val="22"/>
          <w:szCs w:val="22"/>
        </w:rPr>
        <w:t xml:space="preserve"> | Interview Availability:</w:t>
      </w:r>
      <w:r w:rsidR="00D00623" w:rsidRPr="00AB573A">
        <w:rPr>
          <w:rFonts w:ascii="Calibri" w:hAnsi="Calibri" w:cs="Calibri"/>
          <w:b/>
          <w:color w:val="000000" w:themeColor="text1"/>
          <w:sz w:val="22"/>
          <w:szCs w:val="22"/>
        </w:rPr>
        <w:t xml:space="preserve"> </w:t>
      </w:r>
      <w:r w:rsidR="00AB573A" w:rsidRPr="00AB573A">
        <w:rPr>
          <w:rFonts w:ascii="Calibri" w:hAnsi="Calibri" w:cs="Calibri"/>
          <w:color w:val="000000" w:themeColor="text1"/>
          <w:sz w:val="22"/>
          <w:szCs w:val="22"/>
        </w:rPr>
        <w:t>1-2</w:t>
      </w:r>
      <w:r w:rsidR="00D00623" w:rsidRPr="00AB573A">
        <w:rPr>
          <w:rFonts w:ascii="Calibri" w:hAnsi="Calibri" w:cs="Calibri"/>
          <w:color w:val="000000" w:themeColor="text1"/>
          <w:sz w:val="22"/>
          <w:szCs w:val="22"/>
        </w:rPr>
        <w:t xml:space="preserve"> Days</w:t>
      </w:r>
      <w:r w:rsidRPr="00AB573A">
        <w:rPr>
          <w:rFonts w:ascii="Calibri" w:hAnsi="Calibri" w:cs="Calibri"/>
          <w:b/>
          <w:color w:val="000000" w:themeColor="text1"/>
          <w:sz w:val="22"/>
          <w:szCs w:val="22"/>
        </w:rPr>
        <w:t xml:space="preserve"> | Start Availability:</w:t>
      </w:r>
      <w:r w:rsidR="00D00623" w:rsidRPr="00AB573A">
        <w:rPr>
          <w:rFonts w:ascii="Calibri" w:hAnsi="Calibri" w:cs="Calibri"/>
          <w:color w:val="000000" w:themeColor="text1"/>
          <w:sz w:val="22"/>
          <w:szCs w:val="22"/>
        </w:rPr>
        <w:t xml:space="preserve"> </w:t>
      </w:r>
      <w:r w:rsidR="00AB573A" w:rsidRPr="00AB573A">
        <w:rPr>
          <w:rFonts w:ascii="Calibri" w:hAnsi="Calibri" w:cs="Calibri"/>
          <w:color w:val="000000" w:themeColor="text1"/>
          <w:sz w:val="22"/>
          <w:szCs w:val="22"/>
        </w:rPr>
        <w:t>Immediate</w:t>
      </w:r>
    </w:p>
    <w:p w14:paraId="3F093509" w14:textId="77777777" w:rsidR="0064442A" w:rsidRDefault="0064442A" w:rsidP="005431EF">
      <w:pPr>
        <w:contextualSpacing/>
        <w:jc w:val="center"/>
        <w:rPr>
          <w:rFonts w:ascii="Calibri" w:hAnsi="Calibri" w:cs="Calibri"/>
          <w:color w:val="000000" w:themeColor="text1"/>
          <w:sz w:val="22"/>
          <w:szCs w:val="22"/>
        </w:rPr>
      </w:pPr>
    </w:p>
    <w:p w14:paraId="31C95018" w14:textId="53EDBDDE" w:rsidR="00F25FAC" w:rsidRDefault="00D36C1A" w:rsidP="005431EF">
      <w:pPr>
        <w:contextualSpacing/>
        <w:jc w:val="center"/>
        <w:rPr>
          <w:rFonts w:ascii="Calibri" w:hAnsi="Calibri" w:cs="Calibri"/>
          <w:color w:val="000000" w:themeColor="text1"/>
          <w:sz w:val="22"/>
          <w:szCs w:val="22"/>
        </w:rPr>
      </w:pPr>
      <w:r w:rsidRPr="007E76F8">
        <w:rPr>
          <w:rFonts w:ascii="Calibri" w:hAnsi="Calibri" w:cs="Calibri"/>
          <w:bCs/>
          <w:color w:val="000000" w:themeColor="text1"/>
          <w:sz w:val="22"/>
          <w:szCs w:val="22"/>
        </w:rPr>
        <w:t xml:space="preserve">My </w:t>
      </w:r>
      <w:r w:rsidR="00CA2EB2" w:rsidRPr="007E76F8">
        <w:rPr>
          <w:rFonts w:ascii="Calibri" w:hAnsi="Calibri" w:cs="Calibri"/>
          <w:bCs/>
          <w:color w:val="000000" w:themeColor="text1"/>
          <w:sz w:val="22"/>
          <w:szCs w:val="22"/>
        </w:rPr>
        <w:t xml:space="preserve">C# Core </w:t>
      </w:r>
      <w:r w:rsidR="009C5399">
        <w:rPr>
          <w:rFonts w:ascii="Calibri" w:hAnsi="Calibri" w:cs="Calibri"/>
          <w:bCs/>
          <w:color w:val="000000" w:themeColor="text1"/>
          <w:sz w:val="22"/>
          <w:szCs w:val="22"/>
        </w:rPr>
        <w:t>6</w:t>
      </w:r>
      <w:r w:rsidR="00CA2EB2" w:rsidRPr="007E76F8">
        <w:rPr>
          <w:rFonts w:ascii="Calibri" w:hAnsi="Calibri" w:cs="Calibri"/>
          <w:bCs/>
          <w:color w:val="000000" w:themeColor="text1"/>
          <w:sz w:val="22"/>
          <w:szCs w:val="22"/>
        </w:rPr>
        <w:t xml:space="preserve"> </w:t>
      </w:r>
      <w:r w:rsidR="00657DDA" w:rsidRPr="007E76F8">
        <w:rPr>
          <w:rFonts w:ascii="Calibri" w:hAnsi="Calibri" w:cs="Calibri"/>
          <w:bCs/>
          <w:color w:val="000000" w:themeColor="text1"/>
          <w:sz w:val="22"/>
          <w:szCs w:val="22"/>
        </w:rPr>
        <w:t>REST API</w:t>
      </w:r>
      <w:r w:rsidR="00CE27AA" w:rsidRPr="007E76F8">
        <w:rPr>
          <w:rFonts w:ascii="Calibri" w:hAnsi="Calibri" w:cs="Calibri"/>
          <w:bCs/>
          <w:color w:val="000000" w:themeColor="text1"/>
          <w:sz w:val="22"/>
          <w:szCs w:val="22"/>
        </w:rPr>
        <w:t xml:space="preserve"> </w:t>
      </w:r>
      <w:r w:rsidR="00EF6614" w:rsidRPr="007E76F8">
        <w:rPr>
          <w:rFonts w:ascii="Calibri" w:hAnsi="Calibri" w:cs="Calibri"/>
          <w:bCs/>
          <w:color w:val="000000" w:themeColor="text1"/>
          <w:sz w:val="22"/>
          <w:szCs w:val="22"/>
        </w:rPr>
        <w:t>b</w:t>
      </w:r>
      <w:r w:rsidR="00CE27AA" w:rsidRPr="007E76F8">
        <w:rPr>
          <w:rFonts w:ascii="Calibri" w:hAnsi="Calibri" w:cs="Calibri"/>
          <w:bCs/>
          <w:color w:val="000000" w:themeColor="text1"/>
          <w:sz w:val="22"/>
          <w:szCs w:val="22"/>
        </w:rPr>
        <w:t>ack</w:t>
      </w:r>
      <w:r w:rsidR="00EF6614" w:rsidRPr="007E76F8">
        <w:rPr>
          <w:rFonts w:ascii="Calibri" w:hAnsi="Calibri" w:cs="Calibri"/>
          <w:bCs/>
          <w:color w:val="000000" w:themeColor="text1"/>
          <w:sz w:val="22"/>
          <w:szCs w:val="22"/>
        </w:rPr>
        <w:t>e</w:t>
      </w:r>
      <w:r w:rsidR="00CE27AA" w:rsidRPr="007E76F8">
        <w:rPr>
          <w:rFonts w:ascii="Calibri" w:hAnsi="Calibri" w:cs="Calibri"/>
          <w:bCs/>
          <w:color w:val="000000" w:themeColor="text1"/>
          <w:sz w:val="22"/>
          <w:szCs w:val="22"/>
        </w:rPr>
        <w:t>nd</w:t>
      </w:r>
      <w:r w:rsidR="00657DDA" w:rsidRPr="007E76F8">
        <w:rPr>
          <w:rFonts w:ascii="Calibri" w:hAnsi="Calibri" w:cs="Calibri"/>
          <w:bCs/>
          <w:color w:val="000000" w:themeColor="text1"/>
          <w:sz w:val="22"/>
          <w:szCs w:val="22"/>
        </w:rPr>
        <w:t xml:space="preserve"> </w:t>
      </w:r>
      <w:r w:rsidRPr="007E76F8">
        <w:rPr>
          <w:rFonts w:ascii="Calibri" w:hAnsi="Calibri" w:cs="Calibri"/>
          <w:bCs/>
          <w:color w:val="000000" w:themeColor="text1"/>
          <w:sz w:val="22"/>
          <w:szCs w:val="22"/>
        </w:rPr>
        <w:t xml:space="preserve">sample </w:t>
      </w:r>
      <w:r w:rsidR="0064442A" w:rsidRPr="007E76F8">
        <w:rPr>
          <w:rFonts w:ascii="Calibri" w:hAnsi="Calibri" w:cs="Calibri"/>
          <w:bCs/>
          <w:color w:val="000000" w:themeColor="text1"/>
          <w:sz w:val="22"/>
          <w:szCs w:val="22"/>
        </w:rPr>
        <w:t>code</w:t>
      </w:r>
      <w:r w:rsidR="00F25FAC" w:rsidRPr="007E76F8">
        <w:rPr>
          <w:rFonts w:ascii="Calibri" w:hAnsi="Calibri" w:cs="Calibri"/>
          <w:color w:val="000000" w:themeColor="text1"/>
          <w:sz w:val="22"/>
          <w:szCs w:val="22"/>
        </w:rPr>
        <w:t>:</w:t>
      </w:r>
      <w:r w:rsidR="00F25FAC">
        <w:rPr>
          <w:rFonts w:ascii="Calibri" w:hAnsi="Calibri" w:cs="Calibri"/>
          <w:color w:val="000000" w:themeColor="text1"/>
          <w:sz w:val="22"/>
          <w:szCs w:val="22"/>
        </w:rPr>
        <w:t xml:space="preserve"> </w:t>
      </w:r>
      <w:hyperlink r:id="rId8" w:history="1">
        <w:r w:rsidR="00A56DF3" w:rsidRPr="007E76F8">
          <w:rPr>
            <w:rStyle w:val="Hyperlink"/>
            <w:rFonts w:ascii="Calibri" w:hAnsi="Calibri" w:cs="Calibri"/>
            <w:b/>
            <w:sz w:val="22"/>
            <w:szCs w:val="22"/>
          </w:rPr>
          <w:t>https://github.com/gmcbath/WideWorldImportersWebApi</w:t>
        </w:r>
      </w:hyperlink>
    </w:p>
    <w:p w14:paraId="2A61EC20" w14:textId="3ADEB251" w:rsidR="00A56DF3" w:rsidRPr="00AB573A" w:rsidRDefault="00CB4AB2" w:rsidP="005431EF">
      <w:pPr>
        <w:contextualSpacing/>
        <w:jc w:val="center"/>
        <w:rPr>
          <w:rFonts w:ascii="Calibri" w:hAnsi="Calibri" w:cs="Calibri"/>
          <w:b/>
          <w:color w:val="000000" w:themeColor="text1"/>
          <w:sz w:val="22"/>
          <w:szCs w:val="22"/>
        </w:rPr>
      </w:pPr>
      <w:r w:rsidRPr="007E76F8">
        <w:rPr>
          <w:rFonts w:ascii="Calibri" w:hAnsi="Calibri" w:cs="Calibri"/>
          <w:bCs/>
          <w:color w:val="000000" w:themeColor="text1"/>
          <w:sz w:val="22"/>
          <w:szCs w:val="22"/>
        </w:rPr>
        <w:t>Test</w:t>
      </w:r>
      <w:r w:rsidR="00A56DF3" w:rsidRPr="007E76F8">
        <w:rPr>
          <w:rFonts w:ascii="Calibri" w:hAnsi="Calibri" w:cs="Calibri"/>
          <w:bCs/>
          <w:color w:val="000000" w:themeColor="text1"/>
          <w:sz w:val="22"/>
          <w:szCs w:val="22"/>
        </w:rPr>
        <w:t xml:space="preserve"> </w:t>
      </w:r>
      <w:r w:rsidRPr="007E76F8">
        <w:rPr>
          <w:rFonts w:ascii="Calibri" w:hAnsi="Calibri" w:cs="Calibri"/>
          <w:bCs/>
          <w:color w:val="000000" w:themeColor="text1"/>
          <w:sz w:val="22"/>
          <w:szCs w:val="22"/>
        </w:rPr>
        <w:t xml:space="preserve">live </w:t>
      </w:r>
      <w:r w:rsidR="00A56DF3" w:rsidRPr="007E76F8">
        <w:rPr>
          <w:rFonts w:ascii="Calibri" w:hAnsi="Calibri" w:cs="Calibri"/>
          <w:bCs/>
          <w:color w:val="000000" w:themeColor="text1"/>
          <w:sz w:val="22"/>
          <w:szCs w:val="22"/>
        </w:rPr>
        <w:t>AP</w:t>
      </w:r>
      <w:r w:rsidR="006A0D7F" w:rsidRPr="007E76F8">
        <w:rPr>
          <w:rFonts w:ascii="Calibri" w:hAnsi="Calibri" w:cs="Calibri"/>
          <w:bCs/>
          <w:color w:val="000000" w:themeColor="text1"/>
          <w:sz w:val="22"/>
          <w:szCs w:val="22"/>
        </w:rPr>
        <w:t>I</w:t>
      </w:r>
      <w:r w:rsidR="00A56DF3" w:rsidRPr="007E76F8">
        <w:rPr>
          <w:rFonts w:ascii="Calibri" w:hAnsi="Calibri" w:cs="Calibri"/>
          <w:bCs/>
          <w:color w:val="000000" w:themeColor="text1"/>
          <w:sz w:val="22"/>
          <w:szCs w:val="22"/>
        </w:rPr>
        <w:t xml:space="preserve"> </w:t>
      </w:r>
      <w:r w:rsidRPr="007E76F8">
        <w:rPr>
          <w:rFonts w:ascii="Calibri" w:hAnsi="Calibri" w:cs="Calibri"/>
          <w:bCs/>
          <w:color w:val="000000" w:themeColor="text1"/>
          <w:sz w:val="22"/>
          <w:szCs w:val="22"/>
        </w:rPr>
        <w:t xml:space="preserve">(using Postman script available on GitHub) </w:t>
      </w:r>
      <w:r w:rsidR="00A56DF3" w:rsidRPr="007E76F8">
        <w:rPr>
          <w:rFonts w:ascii="Calibri" w:hAnsi="Calibri" w:cs="Calibri"/>
          <w:bCs/>
          <w:color w:val="000000" w:themeColor="text1"/>
          <w:sz w:val="22"/>
          <w:szCs w:val="22"/>
        </w:rPr>
        <w:t>at:</w:t>
      </w:r>
      <w:r w:rsidR="00A56DF3">
        <w:rPr>
          <w:rFonts w:ascii="Calibri" w:hAnsi="Calibri" w:cs="Calibri"/>
          <w:color w:val="000000" w:themeColor="text1"/>
          <w:sz w:val="22"/>
          <w:szCs w:val="22"/>
        </w:rPr>
        <w:t xml:space="preserve"> </w:t>
      </w:r>
      <w:r w:rsidR="00A56DF3" w:rsidRPr="007E76F8">
        <w:rPr>
          <w:rFonts w:ascii="Calibri" w:hAnsi="Calibri" w:cs="Calibri"/>
          <w:b/>
          <w:color w:val="000000" w:themeColor="text1"/>
          <w:sz w:val="22"/>
          <w:szCs w:val="22"/>
        </w:rPr>
        <w:t>http://api.DotNet</w:t>
      </w:r>
      <w:r w:rsidR="0025419C" w:rsidRPr="007E76F8">
        <w:rPr>
          <w:rFonts w:ascii="Calibri" w:hAnsi="Calibri" w:cs="Calibri"/>
          <w:b/>
          <w:color w:val="000000" w:themeColor="text1"/>
          <w:sz w:val="22"/>
          <w:szCs w:val="22"/>
        </w:rPr>
        <w:t>Rest</w:t>
      </w:r>
      <w:r w:rsidR="00A56DF3" w:rsidRPr="007E76F8">
        <w:rPr>
          <w:rFonts w:ascii="Calibri" w:hAnsi="Calibri" w:cs="Calibri"/>
          <w:b/>
          <w:color w:val="000000" w:themeColor="text1"/>
          <w:sz w:val="22"/>
          <w:szCs w:val="22"/>
        </w:rPr>
        <w:t>Api.com/Swagger/Index.html</w:t>
      </w:r>
    </w:p>
    <w:bookmarkEnd w:id="0"/>
    <w:p w14:paraId="14757AC5" w14:textId="77777777" w:rsidR="005431EF" w:rsidRPr="00AB573A" w:rsidRDefault="005431EF" w:rsidP="005431EF">
      <w:pPr>
        <w:contextualSpacing/>
        <w:rPr>
          <w:rFonts w:ascii="Calibri" w:hAnsi="Calibri" w:cs="Calibri"/>
          <w:b/>
          <w:color w:val="000000" w:themeColor="text1"/>
          <w:sz w:val="22"/>
          <w:szCs w:val="22"/>
          <w:u w:val="single"/>
        </w:rPr>
      </w:pPr>
    </w:p>
    <w:p w14:paraId="5CD3253D" w14:textId="77777777" w:rsidR="005431EF" w:rsidRPr="00590B6D" w:rsidRDefault="005431EF" w:rsidP="005431EF">
      <w:pPr>
        <w:contextualSpacing/>
        <w:rPr>
          <w:rFonts w:ascii="Calibri" w:hAnsi="Calibri" w:cs="Calibri"/>
          <w:b/>
          <w:color w:val="000000" w:themeColor="text1"/>
          <w:sz w:val="22"/>
          <w:szCs w:val="22"/>
        </w:rPr>
      </w:pPr>
      <w:r w:rsidRPr="00AB573A">
        <w:rPr>
          <w:rFonts w:ascii="Calibri" w:hAnsi="Calibri" w:cs="Calibri"/>
          <w:b/>
          <w:color w:val="000000" w:themeColor="text1"/>
          <w:sz w:val="22"/>
          <w:szCs w:val="22"/>
          <w:u w:val="single"/>
        </w:rPr>
        <w:t>SUMMARY</w:t>
      </w:r>
    </w:p>
    <w:p w14:paraId="7A9BDA86" w14:textId="4BBB8913" w:rsidR="00AB573A" w:rsidRDefault="00C3592A" w:rsidP="00AB573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contextualSpacing/>
      </w:pPr>
      <w:r>
        <w:t xml:space="preserve">Strong </w:t>
      </w:r>
      <w:r w:rsidR="00AB573A" w:rsidRPr="00AB573A">
        <w:t>.N</w:t>
      </w:r>
      <w:r>
        <w:t>ET</w:t>
      </w:r>
      <w:r w:rsidR="00AB573A" w:rsidRPr="00AB573A">
        <w:t xml:space="preserve"> Developer with 15 years of </w:t>
      </w:r>
      <w:r>
        <w:t xml:space="preserve">experience using </w:t>
      </w:r>
      <w:r w:rsidRPr="00AB573A">
        <w:t>C#</w:t>
      </w:r>
      <w:r w:rsidR="000033C1">
        <w:t xml:space="preserve">, VB.NET, and </w:t>
      </w:r>
      <w:r>
        <w:t>SQL</w:t>
      </w:r>
      <w:r w:rsidR="00CF7D21">
        <w:t xml:space="preserve"> Server</w:t>
      </w:r>
      <w:r w:rsidR="000033C1">
        <w:t xml:space="preserve"> </w:t>
      </w:r>
      <w:r w:rsidRPr="00AB573A">
        <w:t>in</w:t>
      </w:r>
      <w:r>
        <w:t xml:space="preserve"> </w:t>
      </w:r>
      <w:r w:rsidR="00551528">
        <w:t xml:space="preserve">health care, </w:t>
      </w:r>
      <w:r w:rsidR="001913D8">
        <w:t xml:space="preserve">insurance, </w:t>
      </w:r>
      <w:r w:rsidR="00551528">
        <w:t xml:space="preserve">energy, </w:t>
      </w:r>
      <w:r w:rsidR="00F70DB2">
        <w:t xml:space="preserve">defense, </w:t>
      </w:r>
      <w:r w:rsidR="00B872E1">
        <w:t>real e</w:t>
      </w:r>
      <w:r>
        <w:t>state</w:t>
      </w:r>
      <w:r w:rsidR="00E2737F">
        <w:t xml:space="preserve">, </w:t>
      </w:r>
      <w:r w:rsidR="00CA26E0">
        <w:t>and point of sale</w:t>
      </w:r>
      <w:r w:rsidRPr="00AB573A">
        <w:t xml:space="preserve"> sectors</w:t>
      </w:r>
      <w:r>
        <w:t>.</w:t>
      </w:r>
    </w:p>
    <w:p w14:paraId="023B9C17" w14:textId="38F6C97C" w:rsidR="000033C1" w:rsidRDefault="000033C1" w:rsidP="00AB573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contextualSpacing/>
      </w:pPr>
      <w:r>
        <w:t xml:space="preserve">Experienced with .NET Core 6 in microservices environments using </w:t>
      </w:r>
      <w:r w:rsidR="009C61B6">
        <w:t xml:space="preserve">middleware and </w:t>
      </w:r>
      <w:r>
        <w:t>REST API backend technologies.</w:t>
      </w:r>
    </w:p>
    <w:p w14:paraId="22895A4D" w14:textId="195AAC25" w:rsidR="00DC3ADC" w:rsidRDefault="004023E0" w:rsidP="00AB573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contextualSpacing/>
      </w:pPr>
      <w:r w:rsidRPr="004023E0">
        <w:t>Effectively present technical designs to software engineering, program management, and other team members</w:t>
      </w:r>
      <w:r w:rsidR="00DC3ADC" w:rsidRPr="00DC3ADC">
        <w:t>.</w:t>
      </w:r>
    </w:p>
    <w:p w14:paraId="468ABAEB" w14:textId="1E6F5551" w:rsidR="004023E0" w:rsidRDefault="004023E0" w:rsidP="00AB573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contextualSpacing/>
      </w:pPr>
      <w:r w:rsidRPr="004023E0">
        <w:t>Implement requirements into software components and applications according to technical design</w:t>
      </w:r>
      <w:r>
        <w:t>.</w:t>
      </w:r>
    </w:p>
    <w:p w14:paraId="3028CBAF" w14:textId="538033CD" w:rsidR="004023E0" w:rsidRDefault="004023E0" w:rsidP="00AB573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contextualSpacing/>
      </w:pPr>
      <w:r w:rsidRPr="004023E0">
        <w:t>Unit and component test software components and applications to ensure quality of deliverables</w:t>
      </w:r>
      <w:r>
        <w:t>.</w:t>
      </w:r>
    </w:p>
    <w:p w14:paraId="7850133D" w14:textId="0F208F4F" w:rsidR="004023E0" w:rsidRDefault="004023E0" w:rsidP="00AB573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contextualSpacing/>
      </w:pPr>
      <w:r w:rsidRPr="004023E0">
        <w:t>Track and report status of tasks, deliverables, and issues to software engineering team</w:t>
      </w:r>
      <w:r>
        <w:t>.</w:t>
      </w:r>
    </w:p>
    <w:p w14:paraId="6F2684D1" w14:textId="1676E4D3" w:rsidR="004023E0" w:rsidRDefault="004023E0" w:rsidP="00AB573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contextualSpacing/>
      </w:pPr>
      <w:r w:rsidRPr="004023E0">
        <w:t>Effectively manage multiple task assignments</w:t>
      </w:r>
      <w:r>
        <w:t>.</w:t>
      </w:r>
    </w:p>
    <w:p w14:paraId="4041CE2D" w14:textId="668C615D" w:rsidR="003D65B5" w:rsidRDefault="00845D2F" w:rsidP="00AB573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contextualSpacing/>
      </w:pPr>
      <w:r>
        <w:t>Strong customer and partner focus in providing technology services and support.</w:t>
      </w:r>
    </w:p>
    <w:p w14:paraId="3096A325" w14:textId="3E2D7CA9" w:rsidR="00845D2F" w:rsidRDefault="00CF7D21" w:rsidP="00AB573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contextualSpacing/>
      </w:pPr>
      <w:r>
        <w:t>Practical</w:t>
      </w:r>
      <w:r w:rsidR="00845D2F">
        <w:t xml:space="preserve"> problem solving and analytical skills displaying attention to detail.</w:t>
      </w:r>
    </w:p>
    <w:p w14:paraId="34D64D25" w14:textId="0D0EDA1D" w:rsidR="004B1714" w:rsidRDefault="00551528" w:rsidP="00AB573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contextualSpacing/>
      </w:pPr>
      <w:r w:rsidRPr="00551528">
        <w:t>Ability to exercise sound judgment and make decisions consistent with best practices associated with essential job functions.</w:t>
      </w:r>
      <w:r w:rsidR="00671AAA">
        <w:t xml:space="preserve"> </w:t>
      </w:r>
    </w:p>
    <w:p w14:paraId="0CBD076C" w14:textId="4AD272A8" w:rsidR="00F66771" w:rsidRDefault="00F66771" w:rsidP="00AB573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contextualSpacing/>
      </w:pPr>
      <w:r>
        <w:t>Own issues with a sense of urgency and consistently make recommendations to improve product performance.</w:t>
      </w:r>
    </w:p>
    <w:p w14:paraId="7A04C721" w14:textId="0E412610" w:rsidR="00F91340" w:rsidRDefault="00F66771" w:rsidP="00AB573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contextualSpacing/>
      </w:pPr>
      <w:r>
        <w:t>Able to confer with teams to resolve conflicts and respond effectively in an environment with rapidly changing and competing priorities.</w:t>
      </w:r>
    </w:p>
    <w:p w14:paraId="73031E1B" w14:textId="4B5323AC" w:rsidR="00F91340" w:rsidRDefault="00CF7D21" w:rsidP="00F91340">
      <w:pPr>
        <w:pStyle w:val="ListParagraph"/>
        <w:numPr>
          <w:ilvl w:val="0"/>
          <w:numId w:val="4"/>
        </w:numPr>
      </w:pPr>
      <w:r>
        <w:t>E</w:t>
      </w:r>
      <w:r w:rsidR="002D47CF">
        <w:t>xperienced</w:t>
      </w:r>
      <w:r w:rsidR="005364EA">
        <w:t xml:space="preserve"> with</w:t>
      </w:r>
      <w:r w:rsidR="00F91340">
        <w:t xml:space="preserve"> S</w:t>
      </w:r>
      <w:r w:rsidR="00554E4D">
        <w:t>OX</w:t>
      </w:r>
      <w:r w:rsidR="005364EA">
        <w:t xml:space="preserve"> </w:t>
      </w:r>
      <w:r w:rsidR="00554E4D">
        <w:t xml:space="preserve">compliance </w:t>
      </w:r>
      <w:r w:rsidR="00F91340">
        <w:t>procedures related to</w:t>
      </w:r>
      <w:r w:rsidR="00353C76">
        <w:t xml:space="preserve"> </w:t>
      </w:r>
      <w:r w:rsidR="00554E4D">
        <w:t xml:space="preserve">software </w:t>
      </w:r>
      <w:r w:rsidR="00353C76">
        <w:t>enhancements</w:t>
      </w:r>
      <w:r w:rsidR="00845D2F">
        <w:t>, deployments,</w:t>
      </w:r>
      <w:r w:rsidR="00353C76">
        <w:t xml:space="preserve"> and</w:t>
      </w:r>
      <w:r w:rsidR="00F91340">
        <w:t xml:space="preserve"> production support.</w:t>
      </w:r>
    </w:p>
    <w:p w14:paraId="57339807" w14:textId="24248828" w:rsidR="00AB573A" w:rsidRPr="00AB573A" w:rsidRDefault="00845D2F" w:rsidP="00AB573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contextualSpacing/>
      </w:pPr>
      <w:r>
        <w:t>Desi</w:t>
      </w:r>
      <w:r w:rsidR="00C35986">
        <w:t>r</w:t>
      </w:r>
      <w:r>
        <w:t xml:space="preserve">e to be part of a learning culture </w:t>
      </w:r>
      <w:r w:rsidR="00CF7D21">
        <w:t>that encourages teamwork and collaboration.</w:t>
      </w:r>
    </w:p>
    <w:p w14:paraId="0ABDDDAB" w14:textId="6412BD89" w:rsidR="008049D2" w:rsidRDefault="008049D2" w:rsidP="00AB573A">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contextualSpacing/>
      </w:pPr>
      <w:r w:rsidRPr="008049D2">
        <w:t>Perform other appropriate duties as requested, directed, or assigned</w:t>
      </w:r>
      <w:r>
        <w:t xml:space="preserve"> </w:t>
      </w:r>
      <w:r w:rsidRPr="008049D2">
        <w:t>with a positive, professional attitude</w:t>
      </w:r>
      <w:r>
        <w:t>.</w:t>
      </w:r>
    </w:p>
    <w:p w14:paraId="3329F9B7" w14:textId="6BF522EF" w:rsidR="005431EF" w:rsidRPr="00AB573A" w:rsidRDefault="005431EF" w:rsidP="005431EF">
      <w:pPr>
        <w:rPr>
          <w:rFonts w:ascii="Calibri" w:hAnsi="Calibri" w:cs="Calibri"/>
          <w:color w:val="000000" w:themeColor="text1"/>
          <w:sz w:val="22"/>
          <w:szCs w:val="22"/>
        </w:rPr>
      </w:pPr>
    </w:p>
    <w:p w14:paraId="7F8607C0" w14:textId="5202F209" w:rsidR="005431EF" w:rsidRPr="00AB573A" w:rsidRDefault="004F1B43" w:rsidP="005431EF">
      <w:pPr>
        <w:contextualSpacing/>
        <w:rPr>
          <w:rFonts w:ascii="Calibri" w:hAnsi="Calibri" w:cs="Calibri"/>
          <w:b/>
          <w:color w:val="000000" w:themeColor="text1"/>
          <w:sz w:val="22"/>
          <w:szCs w:val="22"/>
          <w:u w:val="single"/>
        </w:rPr>
      </w:pPr>
      <w:r>
        <w:rPr>
          <w:rFonts w:ascii="Calibri" w:hAnsi="Calibri" w:cs="Calibri"/>
          <w:b/>
          <w:color w:val="000000" w:themeColor="text1"/>
          <w:sz w:val="22"/>
          <w:szCs w:val="22"/>
          <w:u w:val="single"/>
        </w:rPr>
        <w:t>TECHNOLOGY</w:t>
      </w:r>
    </w:p>
    <w:p w14:paraId="4A2EA053" w14:textId="40BA3283" w:rsidR="004F1B43" w:rsidRPr="004F1B43" w:rsidRDefault="004F1B43" w:rsidP="00D00623">
      <w:pPr>
        <w:rPr>
          <w:rFonts w:ascii="Calibri" w:hAnsi="Calibri" w:cs="Calibri"/>
          <w:b/>
          <w:color w:val="000000" w:themeColor="text1"/>
          <w:sz w:val="22"/>
          <w:szCs w:val="22"/>
          <w:u w:val="single"/>
        </w:rPr>
      </w:pPr>
      <w:r w:rsidRPr="004F1B43">
        <w:rPr>
          <w:rFonts w:ascii="Calibri" w:hAnsi="Calibri" w:cs="Calibri"/>
          <w:b/>
          <w:color w:val="000000" w:themeColor="text1"/>
          <w:sz w:val="22"/>
          <w:szCs w:val="22"/>
          <w:u w:val="single"/>
        </w:rPr>
        <w:t>Skills</w:t>
      </w:r>
    </w:p>
    <w:p w14:paraId="6E1FFB8F" w14:textId="77777777" w:rsidR="004F1B43" w:rsidRDefault="004F1B43" w:rsidP="004F1B43">
      <w:pPr>
        <w:pStyle w:val="ListParagraph"/>
        <w:numPr>
          <w:ilvl w:val="0"/>
          <w:numId w:val="5"/>
        </w:numPr>
        <w:rPr>
          <w:color w:val="000000" w:themeColor="text1"/>
        </w:rPr>
        <w:sectPr w:rsidR="004F1B43" w:rsidSect="004F1B43">
          <w:footerReference w:type="default" r:id="rId9"/>
          <w:type w:val="continuous"/>
          <w:pgSz w:w="12240" w:h="15840"/>
          <w:pgMar w:top="720" w:right="720" w:bottom="720" w:left="720" w:header="360" w:footer="720" w:gutter="0"/>
          <w:cols w:space="720"/>
          <w:docGrid w:linePitch="326"/>
        </w:sectPr>
      </w:pPr>
    </w:p>
    <w:p w14:paraId="0D940F0D" w14:textId="60A1E245" w:rsidR="004F1B43" w:rsidRDefault="004F1B43" w:rsidP="004F1B43">
      <w:pPr>
        <w:pStyle w:val="ListParagraph"/>
        <w:numPr>
          <w:ilvl w:val="0"/>
          <w:numId w:val="5"/>
        </w:numPr>
        <w:rPr>
          <w:color w:val="000000" w:themeColor="text1"/>
        </w:rPr>
      </w:pPr>
      <w:r w:rsidRPr="00AB573A">
        <w:rPr>
          <w:color w:val="000000" w:themeColor="text1"/>
        </w:rPr>
        <w:t>C#</w:t>
      </w:r>
      <w:r w:rsidR="00F25FAC">
        <w:rPr>
          <w:color w:val="000000" w:themeColor="text1"/>
        </w:rPr>
        <w:t xml:space="preserve"> Core</w:t>
      </w:r>
      <w:r w:rsidR="00CA2EB2">
        <w:rPr>
          <w:color w:val="000000" w:themeColor="text1"/>
        </w:rPr>
        <w:t xml:space="preserve"> </w:t>
      </w:r>
      <w:r w:rsidR="009C5399">
        <w:rPr>
          <w:color w:val="000000" w:themeColor="text1"/>
        </w:rPr>
        <w:t>6</w:t>
      </w:r>
    </w:p>
    <w:p w14:paraId="0E25A226" w14:textId="2A8C2AA9" w:rsidR="008E13B2" w:rsidRDefault="00A22A11" w:rsidP="004F1B43">
      <w:pPr>
        <w:pStyle w:val="ListParagraph"/>
        <w:numPr>
          <w:ilvl w:val="0"/>
          <w:numId w:val="5"/>
        </w:numPr>
        <w:rPr>
          <w:color w:val="000000" w:themeColor="text1"/>
        </w:rPr>
      </w:pPr>
      <w:r>
        <w:rPr>
          <w:color w:val="000000" w:themeColor="text1"/>
        </w:rPr>
        <w:t>Stored Procedures</w:t>
      </w:r>
    </w:p>
    <w:p w14:paraId="7156A406" w14:textId="474A2C00" w:rsidR="00B0350A" w:rsidRDefault="00B0350A" w:rsidP="004F1B43">
      <w:pPr>
        <w:pStyle w:val="ListParagraph"/>
        <w:numPr>
          <w:ilvl w:val="0"/>
          <w:numId w:val="5"/>
        </w:numPr>
        <w:rPr>
          <w:color w:val="000000" w:themeColor="text1"/>
        </w:rPr>
      </w:pPr>
      <w:r>
        <w:rPr>
          <w:color w:val="000000" w:themeColor="text1"/>
        </w:rPr>
        <w:t>TSQL</w:t>
      </w:r>
    </w:p>
    <w:p w14:paraId="0321690C" w14:textId="1039D146" w:rsidR="00A56DF3" w:rsidRDefault="00A22A11" w:rsidP="004F1B43">
      <w:pPr>
        <w:pStyle w:val="ListParagraph"/>
        <w:numPr>
          <w:ilvl w:val="0"/>
          <w:numId w:val="5"/>
        </w:numPr>
        <w:rPr>
          <w:color w:val="000000" w:themeColor="text1"/>
        </w:rPr>
      </w:pPr>
      <w:r>
        <w:rPr>
          <w:color w:val="000000" w:themeColor="text1"/>
        </w:rPr>
        <w:t>xUnit</w:t>
      </w:r>
      <w:r w:rsidR="00A56DF3">
        <w:rPr>
          <w:color w:val="000000" w:themeColor="text1"/>
        </w:rPr>
        <w:t xml:space="preserve"> </w:t>
      </w:r>
      <w:r w:rsidR="008A36A6">
        <w:rPr>
          <w:color w:val="000000" w:themeColor="text1"/>
        </w:rPr>
        <w:t>&amp; FakeItEasy</w:t>
      </w:r>
    </w:p>
    <w:p w14:paraId="53D2ECD4" w14:textId="4ADFB4A1" w:rsidR="004F1B43" w:rsidRDefault="004F1B43" w:rsidP="004F1B43">
      <w:pPr>
        <w:pStyle w:val="ListParagraph"/>
        <w:numPr>
          <w:ilvl w:val="0"/>
          <w:numId w:val="5"/>
        </w:numPr>
        <w:rPr>
          <w:color w:val="000000" w:themeColor="text1"/>
        </w:rPr>
      </w:pPr>
      <w:r>
        <w:rPr>
          <w:color w:val="000000" w:themeColor="text1"/>
        </w:rPr>
        <w:t>ASP.NET MVC</w:t>
      </w:r>
    </w:p>
    <w:p w14:paraId="3680574D" w14:textId="44AC60E2" w:rsidR="004F1B43" w:rsidRPr="00AB573A" w:rsidRDefault="00A22A11" w:rsidP="004F1B43">
      <w:pPr>
        <w:pStyle w:val="ListParagraph"/>
        <w:numPr>
          <w:ilvl w:val="0"/>
          <w:numId w:val="5"/>
        </w:numPr>
        <w:rPr>
          <w:color w:val="000000" w:themeColor="text1"/>
        </w:rPr>
      </w:pPr>
      <w:r>
        <w:rPr>
          <w:color w:val="000000" w:themeColor="text1"/>
        </w:rPr>
        <w:t>ASP.NET Web API</w:t>
      </w:r>
    </w:p>
    <w:p w14:paraId="77A08CBA" w14:textId="77777777" w:rsidR="00DC600F" w:rsidRDefault="00DC600F" w:rsidP="004F1B43">
      <w:pPr>
        <w:pStyle w:val="ListParagraph"/>
        <w:numPr>
          <w:ilvl w:val="0"/>
          <w:numId w:val="5"/>
        </w:numPr>
        <w:rPr>
          <w:color w:val="000000" w:themeColor="text1"/>
        </w:rPr>
      </w:pPr>
      <w:r>
        <w:rPr>
          <w:color w:val="000000" w:themeColor="text1"/>
        </w:rPr>
        <w:t>Microservices</w:t>
      </w:r>
    </w:p>
    <w:p w14:paraId="74A1F392" w14:textId="01CEDA7D" w:rsidR="004F1B43" w:rsidRDefault="00A22A11" w:rsidP="004F1B43">
      <w:pPr>
        <w:pStyle w:val="ListParagraph"/>
        <w:numPr>
          <w:ilvl w:val="0"/>
          <w:numId w:val="5"/>
        </w:numPr>
        <w:rPr>
          <w:color w:val="000000" w:themeColor="text1"/>
        </w:rPr>
      </w:pPr>
      <w:r>
        <w:rPr>
          <w:color w:val="000000" w:themeColor="text1"/>
        </w:rPr>
        <w:t>REST API</w:t>
      </w:r>
    </w:p>
    <w:p w14:paraId="3B842D13" w14:textId="71799774" w:rsidR="00B80809" w:rsidRDefault="00B80809" w:rsidP="004F1B43">
      <w:pPr>
        <w:pStyle w:val="ListParagraph"/>
        <w:numPr>
          <w:ilvl w:val="0"/>
          <w:numId w:val="5"/>
        </w:numPr>
        <w:rPr>
          <w:color w:val="000000" w:themeColor="text1"/>
        </w:rPr>
      </w:pPr>
      <w:r>
        <w:rPr>
          <w:color w:val="000000" w:themeColor="text1"/>
        </w:rPr>
        <w:t>Entity Framework Core 6</w:t>
      </w:r>
    </w:p>
    <w:p w14:paraId="60B43F4B" w14:textId="57A1E383" w:rsidR="00B80809" w:rsidRDefault="00B80809" w:rsidP="004F1B43">
      <w:pPr>
        <w:pStyle w:val="ListParagraph"/>
        <w:numPr>
          <w:ilvl w:val="0"/>
          <w:numId w:val="5"/>
        </w:numPr>
        <w:rPr>
          <w:color w:val="000000" w:themeColor="text1"/>
        </w:rPr>
      </w:pPr>
      <w:r>
        <w:rPr>
          <w:color w:val="000000" w:themeColor="text1"/>
        </w:rPr>
        <w:t>Docker</w:t>
      </w:r>
    </w:p>
    <w:p w14:paraId="78A1EDC8" w14:textId="3780E426" w:rsidR="00B80809" w:rsidRDefault="00B80809" w:rsidP="004F1B43">
      <w:pPr>
        <w:pStyle w:val="ListParagraph"/>
        <w:numPr>
          <w:ilvl w:val="0"/>
          <w:numId w:val="5"/>
        </w:numPr>
        <w:rPr>
          <w:color w:val="000000" w:themeColor="text1"/>
        </w:rPr>
      </w:pPr>
      <w:r>
        <w:rPr>
          <w:color w:val="000000" w:themeColor="text1"/>
        </w:rPr>
        <w:t xml:space="preserve">OData </w:t>
      </w:r>
    </w:p>
    <w:p w14:paraId="2E25B49A" w14:textId="7B2E551D" w:rsidR="002152D3" w:rsidRPr="00AB573A" w:rsidRDefault="002152D3" w:rsidP="004F1B43">
      <w:pPr>
        <w:pStyle w:val="ListParagraph"/>
        <w:numPr>
          <w:ilvl w:val="0"/>
          <w:numId w:val="5"/>
        </w:numPr>
        <w:rPr>
          <w:color w:val="000000" w:themeColor="text1"/>
        </w:rPr>
      </w:pPr>
      <w:r>
        <w:rPr>
          <w:color w:val="000000" w:themeColor="text1"/>
        </w:rPr>
        <w:t>Dapper</w:t>
      </w:r>
    </w:p>
    <w:p w14:paraId="040A16A3" w14:textId="6E225209" w:rsidR="004F1B43" w:rsidRDefault="00A22A11" w:rsidP="004F1B43">
      <w:pPr>
        <w:pStyle w:val="ListParagraph"/>
        <w:numPr>
          <w:ilvl w:val="0"/>
          <w:numId w:val="5"/>
        </w:numPr>
        <w:rPr>
          <w:color w:val="000000" w:themeColor="text1"/>
        </w:rPr>
      </w:pPr>
      <w:r>
        <w:rPr>
          <w:color w:val="000000" w:themeColor="text1"/>
        </w:rPr>
        <w:t>Postman</w:t>
      </w:r>
    </w:p>
    <w:p w14:paraId="0D7F290C" w14:textId="72276D7C" w:rsidR="00B0350A" w:rsidRDefault="006400B1" w:rsidP="004F1B43">
      <w:pPr>
        <w:pStyle w:val="ListParagraph"/>
        <w:numPr>
          <w:ilvl w:val="0"/>
          <w:numId w:val="5"/>
        </w:numPr>
        <w:rPr>
          <w:color w:val="000000" w:themeColor="text1"/>
        </w:rPr>
      </w:pPr>
      <w:r>
        <w:rPr>
          <w:color w:val="000000" w:themeColor="text1"/>
        </w:rPr>
        <w:t xml:space="preserve">SAFe </w:t>
      </w:r>
      <w:r w:rsidR="001A4007">
        <w:rPr>
          <w:color w:val="000000" w:themeColor="text1"/>
        </w:rPr>
        <w:t xml:space="preserve">Agile </w:t>
      </w:r>
      <w:r>
        <w:rPr>
          <w:color w:val="000000" w:themeColor="text1"/>
        </w:rPr>
        <w:t>Certified</w:t>
      </w:r>
    </w:p>
    <w:p w14:paraId="19541D65" w14:textId="57C3E129" w:rsidR="004F1B43" w:rsidRPr="00AB573A" w:rsidRDefault="004F1B43" w:rsidP="004F1B43">
      <w:pPr>
        <w:pStyle w:val="ListParagraph"/>
        <w:numPr>
          <w:ilvl w:val="0"/>
          <w:numId w:val="5"/>
        </w:numPr>
        <w:rPr>
          <w:color w:val="000000" w:themeColor="text1"/>
        </w:rPr>
      </w:pPr>
      <w:r>
        <w:rPr>
          <w:color w:val="000000" w:themeColor="text1"/>
        </w:rPr>
        <w:t>Agile</w:t>
      </w:r>
      <w:r w:rsidR="00EC5FBE">
        <w:rPr>
          <w:color w:val="000000" w:themeColor="text1"/>
        </w:rPr>
        <w:t>/Scrum</w:t>
      </w:r>
      <w:r>
        <w:rPr>
          <w:color w:val="000000" w:themeColor="text1"/>
        </w:rPr>
        <w:t xml:space="preserve"> – </w:t>
      </w:r>
      <w:r w:rsidR="00EC5FBE">
        <w:rPr>
          <w:color w:val="000000" w:themeColor="text1"/>
        </w:rPr>
        <w:t xml:space="preserve">Backlogs, </w:t>
      </w:r>
      <w:r>
        <w:rPr>
          <w:color w:val="000000" w:themeColor="text1"/>
        </w:rPr>
        <w:t>Stories, Poker Planning, Sprints</w:t>
      </w:r>
      <w:r w:rsidR="00EC5FBE">
        <w:rPr>
          <w:color w:val="000000" w:themeColor="text1"/>
        </w:rPr>
        <w:t>, Kanban</w:t>
      </w:r>
    </w:p>
    <w:p w14:paraId="689C1236" w14:textId="77777777" w:rsidR="004F1B43" w:rsidRDefault="004F1B43" w:rsidP="004F1B43">
      <w:pPr>
        <w:pStyle w:val="ListParagraph"/>
        <w:numPr>
          <w:ilvl w:val="0"/>
          <w:numId w:val="5"/>
        </w:numPr>
        <w:rPr>
          <w:color w:val="000000" w:themeColor="text1"/>
        </w:rPr>
        <w:sectPr w:rsidR="004F1B43" w:rsidSect="004F1B43">
          <w:type w:val="continuous"/>
          <w:pgSz w:w="12240" w:h="15840"/>
          <w:pgMar w:top="720" w:right="720" w:bottom="720" w:left="720" w:header="360" w:footer="720" w:gutter="0"/>
          <w:cols w:num="3" w:space="720"/>
          <w:docGrid w:linePitch="326"/>
        </w:sectPr>
      </w:pPr>
      <w:r>
        <w:rPr>
          <w:color w:val="000000" w:themeColor="text1"/>
        </w:rPr>
        <w:t>Sox Compliance Activities</w:t>
      </w:r>
    </w:p>
    <w:p w14:paraId="79C975D4" w14:textId="77777777" w:rsidR="004F1B43" w:rsidRDefault="004F1B43" w:rsidP="00D00623">
      <w:pPr>
        <w:rPr>
          <w:rFonts w:ascii="Calibri" w:hAnsi="Calibri" w:cs="Calibri"/>
          <w:color w:val="000000" w:themeColor="text1"/>
          <w:sz w:val="22"/>
          <w:szCs w:val="22"/>
        </w:rPr>
      </w:pPr>
    </w:p>
    <w:p w14:paraId="4230A607" w14:textId="47D5A735" w:rsidR="004F1B43" w:rsidRPr="004F1B43" w:rsidRDefault="004F1B43" w:rsidP="00D00623">
      <w:pPr>
        <w:rPr>
          <w:rFonts w:ascii="Calibri" w:hAnsi="Calibri" w:cs="Calibri"/>
          <w:b/>
          <w:color w:val="000000" w:themeColor="text1"/>
          <w:sz w:val="22"/>
          <w:szCs w:val="22"/>
          <w:u w:val="single"/>
        </w:rPr>
      </w:pPr>
      <w:r w:rsidRPr="004F1B43">
        <w:rPr>
          <w:rFonts w:ascii="Calibri" w:hAnsi="Calibri" w:cs="Calibri"/>
          <w:b/>
          <w:color w:val="000000" w:themeColor="text1"/>
          <w:sz w:val="22"/>
          <w:szCs w:val="22"/>
          <w:u w:val="single"/>
        </w:rPr>
        <w:t>Tools</w:t>
      </w:r>
    </w:p>
    <w:p w14:paraId="58485E2F" w14:textId="77777777" w:rsidR="004F1B43" w:rsidRDefault="004F1B43" w:rsidP="004F1B43">
      <w:pPr>
        <w:pStyle w:val="ListParagraph"/>
        <w:numPr>
          <w:ilvl w:val="0"/>
          <w:numId w:val="5"/>
        </w:numPr>
        <w:rPr>
          <w:color w:val="000000" w:themeColor="text1"/>
        </w:rPr>
        <w:sectPr w:rsidR="004F1B43" w:rsidSect="004F1B43">
          <w:type w:val="continuous"/>
          <w:pgSz w:w="12240" w:h="15840"/>
          <w:pgMar w:top="720" w:right="720" w:bottom="720" w:left="720" w:header="360" w:footer="720" w:gutter="0"/>
          <w:cols w:space="720"/>
          <w:docGrid w:linePitch="326"/>
        </w:sectPr>
      </w:pPr>
    </w:p>
    <w:p w14:paraId="137D19B2" w14:textId="30B2994B" w:rsidR="004F1B43" w:rsidRDefault="004F1B43" w:rsidP="004F1B43">
      <w:pPr>
        <w:pStyle w:val="ListParagraph"/>
        <w:numPr>
          <w:ilvl w:val="0"/>
          <w:numId w:val="5"/>
        </w:numPr>
        <w:rPr>
          <w:color w:val="000000" w:themeColor="text1"/>
        </w:rPr>
      </w:pPr>
      <w:r>
        <w:rPr>
          <w:color w:val="000000" w:themeColor="text1"/>
        </w:rPr>
        <w:t>Visual Studio 20</w:t>
      </w:r>
      <w:r w:rsidR="009C5399">
        <w:rPr>
          <w:color w:val="000000" w:themeColor="text1"/>
        </w:rPr>
        <w:t>22</w:t>
      </w:r>
    </w:p>
    <w:p w14:paraId="48470C17" w14:textId="29323DD1" w:rsidR="004F1B43" w:rsidRPr="00AB573A" w:rsidRDefault="00EC2391" w:rsidP="004F1B43">
      <w:pPr>
        <w:pStyle w:val="ListParagraph"/>
        <w:numPr>
          <w:ilvl w:val="0"/>
          <w:numId w:val="5"/>
        </w:numPr>
        <w:rPr>
          <w:color w:val="000000" w:themeColor="text1"/>
        </w:rPr>
      </w:pPr>
      <w:r>
        <w:rPr>
          <w:color w:val="000000" w:themeColor="text1"/>
        </w:rPr>
        <w:t>Azure DevOps</w:t>
      </w:r>
    </w:p>
    <w:p w14:paraId="6D4AE5F8" w14:textId="2202667A" w:rsidR="00B80809" w:rsidRDefault="00EC2391" w:rsidP="004F1B43">
      <w:pPr>
        <w:pStyle w:val="ListParagraph"/>
        <w:numPr>
          <w:ilvl w:val="0"/>
          <w:numId w:val="5"/>
        </w:numPr>
        <w:rPr>
          <w:color w:val="000000" w:themeColor="text1"/>
        </w:rPr>
      </w:pPr>
      <w:r>
        <w:rPr>
          <w:color w:val="000000" w:themeColor="text1"/>
        </w:rPr>
        <w:t>GitLab DevOps</w:t>
      </w:r>
    </w:p>
    <w:p w14:paraId="1584D24A" w14:textId="77777777" w:rsidR="00B80809" w:rsidRDefault="00B80809" w:rsidP="004F1B43">
      <w:pPr>
        <w:pStyle w:val="ListParagraph"/>
        <w:numPr>
          <w:ilvl w:val="0"/>
          <w:numId w:val="5"/>
        </w:numPr>
        <w:rPr>
          <w:color w:val="000000" w:themeColor="text1"/>
        </w:rPr>
      </w:pPr>
      <w:r>
        <w:rPr>
          <w:color w:val="000000" w:themeColor="text1"/>
        </w:rPr>
        <w:t>JIRA</w:t>
      </w:r>
    </w:p>
    <w:p w14:paraId="423E9004" w14:textId="77777777" w:rsidR="00B80809" w:rsidRDefault="00B80809" w:rsidP="004F1B43">
      <w:pPr>
        <w:pStyle w:val="ListParagraph"/>
        <w:numPr>
          <w:ilvl w:val="0"/>
          <w:numId w:val="5"/>
        </w:numPr>
        <w:rPr>
          <w:color w:val="000000" w:themeColor="text1"/>
        </w:rPr>
      </w:pPr>
      <w:r>
        <w:rPr>
          <w:color w:val="000000" w:themeColor="text1"/>
        </w:rPr>
        <w:t>Confluence</w:t>
      </w:r>
    </w:p>
    <w:p w14:paraId="121EEBAE" w14:textId="56D19B45" w:rsidR="00B80809" w:rsidRDefault="00B80809" w:rsidP="004F1B43">
      <w:pPr>
        <w:pStyle w:val="ListParagraph"/>
        <w:numPr>
          <w:ilvl w:val="0"/>
          <w:numId w:val="5"/>
        </w:numPr>
        <w:rPr>
          <w:color w:val="000000" w:themeColor="text1"/>
        </w:rPr>
      </w:pPr>
      <w:r>
        <w:rPr>
          <w:color w:val="000000" w:themeColor="text1"/>
        </w:rPr>
        <w:t>RedHat OpenShift</w:t>
      </w:r>
    </w:p>
    <w:p w14:paraId="68A7ABDD" w14:textId="228EA004" w:rsidR="004F1B43" w:rsidRDefault="008A36A6" w:rsidP="004F1B43">
      <w:pPr>
        <w:pStyle w:val="ListParagraph"/>
        <w:numPr>
          <w:ilvl w:val="0"/>
          <w:numId w:val="5"/>
        </w:numPr>
        <w:rPr>
          <w:color w:val="000000" w:themeColor="text1"/>
        </w:rPr>
      </w:pPr>
      <w:r>
        <w:rPr>
          <w:color w:val="000000" w:themeColor="text1"/>
        </w:rPr>
        <w:t>SonarCube</w:t>
      </w:r>
    </w:p>
    <w:p w14:paraId="549D7818" w14:textId="1FCDB05F" w:rsidR="00D3128A" w:rsidRDefault="00D3128A" w:rsidP="004F1B43">
      <w:pPr>
        <w:pStyle w:val="ListParagraph"/>
        <w:numPr>
          <w:ilvl w:val="0"/>
          <w:numId w:val="5"/>
        </w:numPr>
        <w:rPr>
          <w:color w:val="000000" w:themeColor="text1"/>
        </w:rPr>
      </w:pPr>
      <w:r>
        <w:rPr>
          <w:color w:val="000000" w:themeColor="text1"/>
        </w:rPr>
        <w:t>ServiceNow</w:t>
      </w:r>
    </w:p>
    <w:p w14:paraId="44A7AE1F" w14:textId="55CDC54D" w:rsidR="004F1B43" w:rsidRDefault="004F1B43" w:rsidP="004F1B43">
      <w:pPr>
        <w:pStyle w:val="ListParagraph"/>
        <w:numPr>
          <w:ilvl w:val="0"/>
          <w:numId w:val="5"/>
        </w:numPr>
        <w:rPr>
          <w:color w:val="000000" w:themeColor="text1"/>
        </w:rPr>
        <w:sectPr w:rsidR="004F1B43" w:rsidSect="004F1B43">
          <w:type w:val="continuous"/>
          <w:pgSz w:w="12240" w:h="15840"/>
          <w:pgMar w:top="720" w:right="720" w:bottom="720" w:left="720" w:header="360" w:footer="720" w:gutter="0"/>
          <w:cols w:num="3" w:space="720"/>
          <w:docGrid w:linePitch="326"/>
        </w:sectPr>
      </w:pPr>
    </w:p>
    <w:p w14:paraId="26615A75" w14:textId="77777777" w:rsidR="004F1B43" w:rsidRDefault="004F1B43" w:rsidP="00D00623">
      <w:pPr>
        <w:rPr>
          <w:rFonts w:ascii="Calibri" w:hAnsi="Calibri" w:cs="Calibri"/>
          <w:color w:val="000000" w:themeColor="text1"/>
          <w:sz w:val="22"/>
          <w:szCs w:val="22"/>
        </w:rPr>
      </w:pPr>
    </w:p>
    <w:p w14:paraId="7FD7FB17" w14:textId="1BC8913A" w:rsidR="004F1B43" w:rsidRPr="004F1B43" w:rsidRDefault="004F1B43" w:rsidP="00D00623">
      <w:pPr>
        <w:rPr>
          <w:rFonts w:ascii="Calibri" w:hAnsi="Calibri" w:cs="Calibri"/>
          <w:b/>
          <w:color w:val="000000" w:themeColor="text1"/>
          <w:sz w:val="22"/>
          <w:szCs w:val="22"/>
        </w:rPr>
      </w:pPr>
      <w:r w:rsidRPr="004F1B43">
        <w:rPr>
          <w:rFonts w:ascii="Calibri" w:hAnsi="Calibri" w:cs="Calibri"/>
          <w:b/>
          <w:color w:val="000000" w:themeColor="text1"/>
          <w:sz w:val="22"/>
          <w:szCs w:val="22"/>
        </w:rPr>
        <w:t>Database</w:t>
      </w:r>
    </w:p>
    <w:p w14:paraId="0D6C433E" w14:textId="77777777" w:rsidR="004F1B43" w:rsidRDefault="004F1B43" w:rsidP="00B33E45">
      <w:pPr>
        <w:pStyle w:val="ListParagraph"/>
        <w:numPr>
          <w:ilvl w:val="0"/>
          <w:numId w:val="5"/>
        </w:numPr>
        <w:rPr>
          <w:color w:val="000000" w:themeColor="text1"/>
        </w:rPr>
        <w:sectPr w:rsidR="004F1B43" w:rsidSect="004F1B43">
          <w:type w:val="continuous"/>
          <w:pgSz w:w="12240" w:h="15840"/>
          <w:pgMar w:top="720" w:right="720" w:bottom="720" w:left="720" w:header="360" w:footer="720" w:gutter="0"/>
          <w:cols w:space="720"/>
          <w:docGrid w:linePitch="326"/>
        </w:sectPr>
      </w:pPr>
    </w:p>
    <w:p w14:paraId="4747EACB" w14:textId="30F3F006" w:rsidR="004F1B43" w:rsidRDefault="004F1B43" w:rsidP="004F1B43">
      <w:pPr>
        <w:pStyle w:val="ListParagraph"/>
        <w:numPr>
          <w:ilvl w:val="0"/>
          <w:numId w:val="5"/>
        </w:numPr>
        <w:rPr>
          <w:color w:val="000000" w:themeColor="text1"/>
        </w:rPr>
      </w:pPr>
      <w:r w:rsidRPr="00AB573A">
        <w:rPr>
          <w:color w:val="000000" w:themeColor="text1"/>
        </w:rPr>
        <w:t>SQL Server</w:t>
      </w:r>
      <w:r w:rsidR="007A4695">
        <w:rPr>
          <w:color w:val="000000" w:themeColor="text1"/>
        </w:rPr>
        <w:t xml:space="preserve"> </w:t>
      </w:r>
    </w:p>
    <w:p w14:paraId="73402610" w14:textId="274F586E" w:rsidR="00B80809" w:rsidRDefault="00B80809" w:rsidP="004F1B43">
      <w:pPr>
        <w:pStyle w:val="ListParagraph"/>
        <w:numPr>
          <w:ilvl w:val="0"/>
          <w:numId w:val="5"/>
        </w:numPr>
        <w:rPr>
          <w:color w:val="000000" w:themeColor="text1"/>
        </w:rPr>
      </w:pPr>
      <w:r>
        <w:rPr>
          <w:color w:val="000000" w:themeColor="text1"/>
        </w:rPr>
        <w:t>Azure SQL Database</w:t>
      </w:r>
    </w:p>
    <w:p w14:paraId="45C72105" w14:textId="6C9C0246" w:rsidR="00D3128A" w:rsidRDefault="00D3128A" w:rsidP="004F1B43">
      <w:pPr>
        <w:pStyle w:val="ListParagraph"/>
        <w:numPr>
          <w:ilvl w:val="0"/>
          <w:numId w:val="5"/>
        </w:numPr>
        <w:rPr>
          <w:color w:val="000000" w:themeColor="text1"/>
        </w:rPr>
      </w:pPr>
      <w:r>
        <w:rPr>
          <w:color w:val="000000" w:themeColor="text1"/>
        </w:rPr>
        <w:t>MySQL</w:t>
      </w:r>
    </w:p>
    <w:p w14:paraId="70B1C3D4" w14:textId="77777777" w:rsidR="00D3128A" w:rsidRDefault="00D3128A" w:rsidP="004F1B43">
      <w:pPr>
        <w:pStyle w:val="ListParagraph"/>
        <w:numPr>
          <w:ilvl w:val="0"/>
          <w:numId w:val="5"/>
        </w:numPr>
        <w:rPr>
          <w:color w:val="000000" w:themeColor="text1"/>
        </w:rPr>
      </w:pPr>
      <w:r>
        <w:rPr>
          <w:color w:val="000000" w:themeColor="text1"/>
        </w:rPr>
        <w:t>SQLite</w:t>
      </w:r>
    </w:p>
    <w:p w14:paraId="0A3583F9" w14:textId="7B7FCB93" w:rsidR="004F1B43" w:rsidRDefault="00D3128A" w:rsidP="004F1B43">
      <w:pPr>
        <w:pStyle w:val="ListParagraph"/>
        <w:numPr>
          <w:ilvl w:val="0"/>
          <w:numId w:val="5"/>
        </w:numPr>
        <w:rPr>
          <w:color w:val="000000" w:themeColor="text1"/>
        </w:rPr>
      </w:pPr>
      <w:r>
        <w:rPr>
          <w:color w:val="000000" w:themeColor="text1"/>
        </w:rPr>
        <w:t>Postgres</w:t>
      </w:r>
    </w:p>
    <w:p w14:paraId="2B8323AC" w14:textId="3CBB993A" w:rsidR="004F1B43" w:rsidRDefault="004F1B43" w:rsidP="004F1B43">
      <w:pPr>
        <w:pStyle w:val="ListParagraph"/>
        <w:numPr>
          <w:ilvl w:val="0"/>
          <w:numId w:val="5"/>
        </w:numPr>
        <w:rPr>
          <w:color w:val="000000" w:themeColor="text1"/>
        </w:rPr>
        <w:sectPr w:rsidR="004F1B43" w:rsidSect="004F1B43">
          <w:type w:val="continuous"/>
          <w:pgSz w:w="12240" w:h="15840"/>
          <w:pgMar w:top="720" w:right="720" w:bottom="720" w:left="720" w:header="360" w:footer="720" w:gutter="0"/>
          <w:cols w:num="3" w:space="720"/>
          <w:docGrid w:linePitch="326"/>
        </w:sectPr>
      </w:pPr>
    </w:p>
    <w:p w14:paraId="254A4384" w14:textId="18D25168" w:rsidR="008E13B2" w:rsidRDefault="008E13B2">
      <w:pPr>
        <w:rPr>
          <w:rFonts w:ascii="Calibri" w:hAnsi="Calibri" w:cs="Calibri"/>
          <w:color w:val="000000" w:themeColor="text1"/>
          <w:sz w:val="22"/>
          <w:szCs w:val="22"/>
        </w:rPr>
      </w:pPr>
      <w:r>
        <w:rPr>
          <w:rFonts w:ascii="Calibri" w:hAnsi="Calibri" w:cs="Calibri"/>
          <w:color w:val="000000" w:themeColor="text1"/>
          <w:sz w:val="22"/>
          <w:szCs w:val="22"/>
        </w:rPr>
        <w:br w:type="page"/>
      </w:r>
    </w:p>
    <w:p w14:paraId="5789B16C" w14:textId="77777777" w:rsidR="00A07E31" w:rsidRPr="00AB573A" w:rsidRDefault="00A07E31" w:rsidP="005431EF">
      <w:pPr>
        <w:rPr>
          <w:rFonts w:ascii="Calibri" w:hAnsi="Calibri" w:cs="Calibri"/>
          <w:color w:val="000000" w:themeColor="text1"/>
          <w:sz w:val="22"/>
          <w:szCs w:val="22"/>
        </w:rPr>
        <w:sectPr w:rsidR="00A07E31" w:rsidRPr="00AB573A" w:rsidSect="004F1B43">
          <w:type w:val="continuous"/>
          <w:pgSz w:w="12240" w:h="15840"/>
          <w:pgMar w:top="720" w:right="720" w:bottom="720" w:left="720" w:header="360" w:footer="720" w:gutter="0"/>
          <w:cols w:space="720"/>
          <w:docGrid w:linePitch="326"/>
        </w:sectPr>
      </w:pPr>
    </w:p>
    <w:p w14:paraId="135CC9FE" w14:textId="150B36FA" w:rsidR="00192A16" w:rsidRDefault="005431EF" w:rsidP="006B273B">
      <w:pPr>
        <w:contextualSpacing/>
        <w:rPr>
          <w:rFonts w:ascii="Calibri" w:hAnsi="Calibri" w:cs="Calibri"/>
          <w:b/>
          <w:color w:val="000000" w:themeColor="text1"/>
          <w:sz w:val="22"/>
          <w:szCs w:val="22"/>
          <w:u w:val="single"/>
        </w:rPr>
      </w:pPr>
      <w:r w:rsidRPr="00AB573A">
        <w:rPr>
          <w:rFonts w:ascii="Calibri" w:hAnsi="Calibri" w:cs="Calibri"/>
          <w:b/>
          <w:color w:val="000000" w:themeColor="text1"/>
          <w:sz w:val="22"/>
          <w:szCs w:val="22"/>
          <w:u w:val="single"/>
        </w:rPr>
        <w:lastRenderedPageBreak/>
        <w:t>EXPERIENCE</w:t>
      </w:r>
    </w:p>
    <w:p w14:paraId="3D66ED24" w14:textId="2012490B" w:rsidR="000E26DD" w:rsidRDefault="000E26DD" w:rsidP="000E26DD">
      <w:pPr>
        <w:tabs>
          <w:tab w:val="left" w:pos="4320"/>
          <w:tab w:val="left" w:pos="8640"/>
        </w:tabs>
        <w:contextualSpacing/>
        <w:rPr>
          <w:rFonts w:ascii="Calibri" w:hAnsi="Calibri" w:cs="Calibri"/>
          <w:b/>
          <w:sz w:val="22"/>
          <w:szCs w:val="22"/>
        </w:rPr>
      </w:pPr>
      <w:r>
        <w:rPr>
          <w:rFonts w:ascii="Calibri" w:hAnsi="Calibri" w:cs="Calibri"/>
          <w:b/>
          <w:sz w:val="22"/>
          <w:szCs w:val="22"/>
        </w:rPr>
        <w:t>Lockheed Martin</w:t>
      </w:r>
      <w:r w:rsidR="00B432F3">
        <w:rPr>
          <w:rFonts w:ascii="Calibri" w:hAnsi="Calibri" w:cs="Calibri"/>
          <w:b/>
          <w:sz w:val="22"/>
          <w:szCs w:val="22"/>
        </w:rPr>
        <w:t xml:space="preserve"> Corporation</w:t>
      </w:r>
      <w:r>
        <w:rPr>
          <w:rFonts w:ascii="Calibri" w:hAnsi="Calibri" w:cs="Calibri"/>
          <w:b/>
          <w:sz w:val="22"/>
          <w:szCs w:val="22"/>
        </w:rPr>
        <w:t xml:space="preserve"> (contract - </w:t>
      </w:r>
      <w:r w:rsidR="00287557">
        <w:rPr>
          <w:rFonts w:ascii="Calibri" w:hAnsi="Calibri" w:cs="Calibri"/>
          <w:b/>
          <w:sz w:val="22"/>
          <w:szCs w:val="22"/>
        </w:rPr>
        <w:t xml:space="preserve">remote)  </w:t>
      </w:r>
      <w:r w:rsidR="00B432F3">
        <w:rPr>
          <w:rFonts w:ascii="Calibri" w:hAnsi="Calibri" w:cs="Calibri"/>
          <w:b/>
          <w:sz w:val="22"/>
          <w:szCs w:val="22"/>
        </w:rPr>
        <w:t xml:space="preserve">       </w:t>
      </w:r>
      <w:r w:rsidRPr="000E26DD">
        <w:rPr>
          <w:rFonts w:ascii="Calibri" w:hAnsi="Calibri" w:cs="Calibri"/>
          <w:b/>
          <w:sz w:val="22"/>
          <w:szCs w:val="22"/>
        </w:rPr>
        <w:t>Cape Canaveral</w:t>
      </w:r>
      <w:r>
        <w:rPr>
          <w:rFonts w:ascii="Calibri" w:hAnsi="Calibri" w:cs="Calibri"/>
          <w:b/>
          <w:sz w:val="22"/>
          <w:szCs w:val="22"/>
        </w:rPr>
        <w:t>, FL</w:t>
      </w:r>
      <w:r>
        <w:rPr>
          <w:rFonts w:ascii="Calibri" w:hAnsi="Calibri" w:cs="Calibri"/>
          <w:b/>
          <w:sz w:val="22"/>
          <w:szCs w:val="22"/>
        </w:rPr>
        <w:tab/>
        <w:t>April 2022 to August 2022</w:t>
      </w:r>
    </w:p>
    <w:p w14:paraId="69A55979" w14:textId="7888FD0A" w:rsidR="000E26DD" w:rsidRPr="00FF6D5B" w:rsidRDefault="000E26DD" w:rsidP="002F35C6">
      <w:pPr>
        <w:tabs>
          <w:tab w:val="left" w:pos="4320"/>
          <w:tab w:val="left" w:pos="8640"/>
        </w:tabs>
        <w:contextualSpacing/>
        <w:rPr>
          <w:rFonts w:ascii="Calibri" w:hAnsi="Calibri" w:cs="Calibri"/>
          <w:bCs/>
          <w:sz w:val="22"/>
          <w:szCs w:val="22"/>
        </w:rPr>
      </w:pPr>
      <w:r w:rsidRPr="00FF6D5B">
        <w:rPr>
          <w:rFonts w:ascii="Calibri" w:hAnsi="Calibri" w:cs="Calibri"/>
          <w:bCs/>
          <w:sz w:val="22"/>
          <w:szCs w:val="22"/>
          <w:u w:val="single"/>
        </w:rPr>
        <w:t>Senior .NET Developer – C#</w:t>
      </w:r>
      <w:r w:rsidR="00B80809" w:rsidRPr="00FF6D5B">
        <w:rPr>
          <w:rFonts w:ascii="Calibri" w:hAnsi="Calibri" w:cs="Calibri"/>
          <w:bCs/>
          <w:sz w:val="22"/>
          <w:szCs w:val="22"/>
          <w:u w:val="single"/>
        </w:rPr>
        <w:t xml:space="preserve"> Core 6</w:t>
      </w:r>
      <w:r w:rsidRPr="00FF6D5B">
        <w:rPr>
          <w:rFonts w:ascii="Calibri" w:hAnsi="Calibri" w:cs="Calibri"/>
          <w:bCs/>
          <w:sz w:val="22"/>
          <w:szCs w:val="22"/>
          <w:u w:val="single"/>
        </w:rPr>
        <w:t>, ASP.NET Web API</w:t>
      </w:r>
      <w:r w:rsidR="00B80809" w:rsidRPr="00FF6D5B">
        <w:rPr>
          <w:rFonts w:ascii="Calibri" w:hAnsi="Calibri" w:cs="Calibri"/>
          <w:bCs/>
          <w:sz w:val="22"/>
          <w:szCs w:val="22"/>
          <w:u w:val="single"/>
        </w:rPr>
        <w:t xml:space="preserve"> Core 6</w:t>
      </w:r>
      <w:r w:rsidRPr="00FF6D5B">
        <w:rPr>
          <w:rFonts w:ascii="Calibri" w:hAnsi="Calibri" w:cs="Calibri"/>
          <w:bCs/>
          <w:sz w:val="22"/>
          <w:szCs w:val="22"/>
          <w:u w:val="single"/>
        </w:rPr>
        <w:t xml:space="preserve">, </w:t>
      </w:r>
      <w:r w:rsidR="00B80809" w:rsidRPr="00FF6D5B">
        <w:rPr>
          <w:rFonts w:ascii="Calibri" w:hAnsi="Calibri" w:cs="Calibri"/>
          <w:bCs/>
          <w:sz w:val="22"/>
          <w:szCs w:val="22"/>
          <w:u w:val="single"/>
        </w:rPr>
        <w:t>Entity</w:t>
      </w:r>
      <w:r w:rsidR="00287557">
        <w:rPr>
          <w:rFonts w:ascii="Calibri" w:hAnsi="Calibri" w:cs="Calibri"/>
          <w:bCs/>
          <w:sz w:val="22"/>
          <w:szCs w:val="22"/>
          <w:u w:val="single"/>
        </w:rPr>
        <w:t xml:space="preserve"> </w:t>
      </w:r>
      <w:r w:rsidR="00B80809" w:rsidRPr="00FF6D5B">
        <w:rPr>
          <w:rFonts w:ascii="Calibri" w:hAnsi="Calibri" w:cs="Calibri"/>
          <w:bCs/>
          <w:sz w:val="22"/>
          <w:szCs w:val="22"/>
          <w:u w:val="single"/>
        </w:rPr>
        <w:t xml:space="preserve">Framework Core 6, </w:t>
      </w:r>
      <w:r w:rsidRPr="00FF6D5B">
        <w:rPr>
          <w:rFonts w:ascii="Calibri" w:hAnsi="Calibri" w:cs="Calibri"/>
          <w:bCs/>
          <w:sz w:val="22"/>
          <w:szCs w:val="22"/>
          <w:u w:val="single"/>
        </w:rPr>
        <w:t>Microservices, MySQL, Docker</w:t>
      </w:r>
    </w:p>
    <w:p w14:paraId="70E4A8C8" w14:textId="5A3ADD96" w:rsidR="000E26DD" w:rsidRDefault="000E26DD" w:rsidP="002F35C6">
      <w:pPr>
        <w:tabs>
          <w:tab w:val="left" w:pos="4320"/>
          <w:tab w:val="left" w:pos="8640"/>
        </w:tabs>
        <w:contextualSpacing/>
        <w:rPr>
          <w:rFonts w:ascii="Calibri" w:hAnsi="Calibri" w:cs="Calibri"/>
          <w:b/>
          <w:sz w:val="22"/>
          <w:szCs w:val="22"/>
        </w:rPr>
      </w:pPr>
    </w:p>
    <w:p w14:paraId="1F53AD71" w14:textId="34100A2A" w:rsidR="00B80809" w:rsidRDefault="00FF6D5B" w:rsidP="002F35C6">
      <w:pPr>
        <w:tabs>
          <w:tab w:val="left" w:pos="4320"/>
          <w:tab w:val="left" w:pos="8640"/>
        </w:tabs>
        <w:contextualSpacing/>
        <w:rPr>
          <w:rFonts w:ascii="Calibri" w:hAnsi="Calibri" w:cs="Calibri"/>
          <w:bCs/>
          <w:sz w:val="22"/>
          <w:szCs w:val="22"/>
        </w:rPr>
      </w:pPr>
      <w:r w:rsidRPr="00FF6D5B">
        <w:rPr>
          <w:rFonts w:ascii="Calibri" w:hAnsi="Calibri" w:cs="Calibri"/>
          <w:bCs/>
          <w:sz w:val="22"/>
          <w:szCs w:val="22"/>
        </w:rPr>
        <w:t>Warehouse Inventory Management Software</w:t>
      </w:r>
    </w:p>
    <w:p w14:paraId="09C6FA97" w14:textId="7E7EC516" w:rsidR="00B80BEA" w:rsidRDefault="00F1282B" w:rsidP="00FF6D5B">
      <w:pPr>
        <w:pStyle w:val="ListParagraph"/>
        <w:numPr>
          <w:ilvl w:val="0"/>
          <w:numId w:val="11"/>
        </w:numPr>
        <w:tabs>
          <w:tab w:val="left" w:pos="4320"/>
          <w:tab w:val="left" w:pos="8640"/>
        </w:tabs>
        <w:contextualSpacing/>
      </w:pPr>
      <w:r>
        <w:t>Lead b</w:t>
      </w:r>
      <w:r w:rsidR="00B80BEA">
        <w:t xml:space="preserve">ackend developer for </w:t>
      </w:r>
      <w:r w:rsidR="001E52F0">
        <w:t xml:space="preserve">microservice </w:t>
      </w:r>
      <w:r w:rsidR="00B80BEA">
        <w:t>based microservice architecture used to manage warehouse inventory.</w:t>
      </w:r>
    </w:p>
    <w:p w14:paraId="3275634B" w14:textId="5C6F131B" w:rsidR="00800941" w:rsidRDefault="00800941" w:rsidP="00FF6D5B">
      <w:pPr>
        <w:pStyle w:val="ListParagraph"/>
        <w:numPr>
          <w:ilvl w:val="0"/>
          <w:numId w:val="11"/>
        </w:numPr>
        <w:tabs>
          <w:tab w:val="left" w:pos="4320"/>
          <w:tab w:val="left" w:pos="8640"/>
        </w:tabs>
        <w:contextualSpacing/>
      </w:pPr>
      <w:r>
        <w:t>Created backend API to track warehouse inventory using C#, MySQL, and OData.</w:t>
      </w:r>
    </w:p>
    <w:p w14:paraId="7EDF38E6" w14:textId="5496CB7C" w:rsidR="00800941" w:rsidRDefault="00800941" w:rsidP="00FF6D5B">
      <w:pPr>
        <w:pStyle w:val="ListParagraph"/>
        <w:numPr>
          <w:ilvl w:val="0"/>
          <w:numId w:val="11"/>
        </w:numPr>
        <w:tabs>
          <w:tab w:val="left" w:pos="4320"/>
          <w:tab w:val="left" w:pos="8640"/>
        </w:tabs>
        <w:contextualSpacing/>
      </w:pPr>
      <w:r>
        <w:t>Wrote unit and integration tests using Entity Framework Core 6 with MySQL and Pomelo provider, and Microsoft InMemory databases.</w:t>
      </w:r>
    </w:p>
    <w:p w14:paraId="26CF4AA6" w14:textId="796F99F8" w:rsidR="00800941" w:rsidRDefault="00800941" w:rsidP="00FF6D5B">
      <w:pPr>
        <w:pStyle w:val="ListParagraph"/>
        <w:numPr>
          <w:ilvl w:val="0"/>
          <w:numId w:val="11"/>
        </w:numPr>
        <w:tabs>
          <w:tab w:val="left" w:pos="4320"/>
          <w:tab w:val="left" w:pos="8640"/>
        </w:tabs>
        <w:contextualSpacing/>
      </w:pPr>
      <w:r>
        <w:t>Collaborated with lead architect to design Entity Framework Core 6 Code First data models for microservice architecture.</w:t>
      </w:r>
    </w:p>
    <w:p w14:paraId="120EAA3E" w14:textId="57A5BE20" w:rsidR="00800941" w:rsidRDefault="00800941" w:rsidP="00FF6D5B">
      <w:pPr>
        <w:pStyle w:val="ListParagraph"/>
        <w:numPr>
          <w:ilvl w:val="0"/>
          <w:numId w:val="11"/>
        </w:numPr>
        <w:tabs>
          <w:tab w:val="left" w:pos="4320"/>
          <w:tab w:val="left" w:pos="8640"/>
        </w:tabs>
        <w:contextualSpacing/>
      </w:pPr>
      <w:r>
        <w:t>Participated in product design meeting.</w:t>
      </w:r>
    </w:p>
    <w:p w14:paraId="48C2BD35" w14:textId="71E17883" w:rsidR="00800941" w:rsidRDefault="00800941" w:rsidP="00FF6D5B">
      <w:pPr>
        <w:pStyle w:val="ListParagraph"/>
        <w:numPr>
          <w:ilvl w:val="0"/>
          <w:numId w:val="11"/>
        </w:numPr>
        <w:tabs>
          <w:tab w:val="left" w:pos="4320"/>
          <w:tab w:val="left" w:pos="8640"/>
        </w:tabs>
        <w:contextualSpacing/>
      </w:pPr>
      <w:r>
        <w:t>Performed MySQL DBA work locally using Docker containers before migrating changes to network based OpenShift platform.</w:t>
      </w:r>
    </w:p>
    <w:p w14:paraId="0D4F4F4E" w14:textId="277EDBCB" w:rsidR="00B80BEA" w:rsidRDefault="00B80BEA" w:rsidP="00FF6D5B">
      <w:pPr>
        <w:pStyle w:val="ListParagraph"/>
        <w:numPr>
          <w:ilvl w:val="0"/>
          <w:numId w:val="11"/>
        </w:numPr>
        <w:tabs>
          <w:tab w:val="left" w:pos="4320"/>
          <w:tab w:val="left" w:pos="8640"/>
        </w:tabs>
        <w:contextualSpacing/>
      </w:pPr>
      <w:r>
        <w:t>Managed database pods on RedHat Open</w:t>
      </w:r>
      <w:r w:rsidR="00F1282B">
        <w:t>S</w:t>
      </w:r>
      <w:r>
        <w:t>hift Kubernetes platform using Helm charts.</w:t>
      </w:r>
    </w:p>
    <w:p w14:paraId="51A109D8" w14:textId="77777777" w:rsidR="00B83BA2" w:rsidRPr="00B83BA2" w:rsidRDefault="00B83BA2" w:rsidP="00B83BA2">
      <w:pPr>
        <w:tabs>
          <w:tab w:val="left" w:pos="4320"/>
          <w:tab w:val="left" w:pos="8640"/>
        </w:tabs>
        <w:contextualSpacing/>
        <w:rPr>
          <w:rFonts w:ascii="Calibri" w:hAnsi="Calibri" w:cs="Calibri"/>
        </w:rPr>
      </w:pPr>
      <w:r w:rsidRPr="00B83BA2">
        <w:rPr>
          <w:rFonts w:ascii="Calibri" w:hAnsi="Calibri" w:cs="Calibri"/>
        </w:rPr>
        <w:t>Results:</w:t>
      </w:r>
    </w:p>
    <w:p w14:paraId="5E2744E6" w14:textId="74EE03F3" w:rsidR="00B83BA2" w:rsidRPr="00B83BA2" w:rsidRDefault="00035963" w:rsidP="00B83BA2">
      <w:pPr>
        <w:pStyle w:val="ListParagraph"/>
        <w:numPr>
          <w:ilvl w:val="0"/>
          <w:numId w:val="11"/>
        </w:numPr>
        <w:tabs>
          <w:tab w:val="left" w:pos="4320"/>
          <w:tab w:val="left" w:pos="8640"/>
        </w:tabs>
        <w:contextualSpacing/>
        <w:rPr>
          <w:bCs/>
        </w:rPr>
      </w:pPr>
      <w:r>
        <w:rPr>
          <w:bCs/>
        </w:rPr>
        <w:t>Produced</w:t>
      </w:r>
      <w:r w:rsidR="00B83BA2">
        <w:rPr>
          <w:bCs/>
        </w:rPr>
        <w:t xml:space="preserve"> cost-effective</w:t>
      </w:r>
      <w:r w:rsidR="00F1282B">
        <w:rPr>
          <w:bCs/>
        </w:rPr>
        <w:t xml:space="preserve"> enterprise inventory control software on microservices platform</w:t>
      </w:r>
      <w:r>
        <w:rPr>
          <w:bCs/>
        </w:rPr>
        <w:t xml:space="preserve"> that replaced legacy based Excel spreadsheet system.</w:t>
      </w:r>
    </w:p>
    <w:p w14:paraId="5230C41B" w14:textId="77777777" w:rsidR="00B80809" w:rsidRDefault="00B80809" w:rsidP="002F35C6">
      <w:pPr>
        <w:tabs>
          <w:tab w:val="left" w:pos="4320"/>
          <w:tab w:val="left" w:pos="8640"/>
        </w:tabs>
        <w:contextualSpacing/>
        <w:rPr>
          <w:rFonts w:ascii="Calibri" w:hAnsi="Calibri" w:cs="Calibri"/>
          <w:b/>
          <w:sz w:val="22"/>
          <w:szCs w:val="22"/>
        </w:rPr>
      </w:pPr>
    </w:p>
    <w:p w14:paraId="063DE01D" w14:textId="25A70AA4" w:rsidR="00294713" w:rsidRDefault="009C5399" w:rsidP="002F35C6">
      <w:pPr>
        <w:tabs>
          <w:tab w:val="left" w:pos="4320"/>
          <w:tab w:val="left" w:pos="8640"/>
        </w:tabs>
        <w:contextualSpacing/>
        <w:rPr>
          <w:rFonts w:ascii="Calibri" w:hAnsi="Calibri" w:cs="Calibri"/>
          <w:b/>
          <w:sz w:val="22"/>
          <w:szCs w:val="22"/>
        </w:rPr>
      </w:pPr>
      <w:bookmarkStart w:id="1" w:name="OLE_LINK1"/>
      <w:r>
        <w:rPr>
          <w:rFonts w:ascii="Calibri" w:hAnsi="Calibri" w:cs="Calibri"/>
          <w:b/>
          <w:sz w:val="22"/>
          <w:szCs w:val="22"/>
        </w:rPr>
        <w:t>Evolent Health (contract</w:t>
      </w:r>
      <w:r w:rsidR="00294713">
        <w:rPr>
          <w:rFonts w:ascii="Calibri" w:hAnsi="Calibri" w:cs="Calibri"/>
          <w:b/>
          <w:sz w:val="22"/>
          <w:szCs w:val="22"/>
        </w:rPr>
        <w:t xml:space="preserve"> - remote</w:t>
      </w:r>
      <w:r>
        <w:rPr>
          <w:rFonts w:ascii="Calibri" w:hAnsi="Calibri" w:cs="Calibri"/>
          <w:b/>
          <w:sz w:val="22"/>
          <w:szCs w:val="22"/>
        </w:rPr>
        <w:t>)</w:t>
      </w:r>
      <w:r w:rsidR="00294713">
        <w:rPr>
          <w:rFonts w:ascii="Calibri" w:hAnsi="Calibri" w:cs="Calibri"/>
          <w:b/>
          <w:sz w:val="22"/>
          <w:szCs w:val="22"/>
        </w:rPr>
        <w:tab/>
      </w:r>
      <w:r w:rsidR="00B103BA">
        <w:rPr>
          <w:rFonts w:ascii="Calibri" w:hAnsi="Calibri" w:cs="Calibri"/>
          <w:b/>
          <w:sz w:val="22"/>
          <w:szCs w:val="22"/>
        </w:rPr>
        <w:t>Chicago, IL</w:t>
      </w:r>
      <w:r w:rsidR="00294713">
        <w:rPr>
          <w:rFonts w:ascii="Calibri" w:hAnsi="Calibri" w:cs="Calibri"/>
          <w:b/>
          <w:sz w:val="22"/>
          <w:szCs w:val="22"/>
        </w:rPr>
        <w:tab/>
      </w:r>
      <w:r w:rsidR="00F4710C">
        <w:rPr>
          <w:rFonts w:ascii="Calibri" w:hAnsi="Calibri" w:cs="Calibri"/>
          <w:b/>
          <w:sz w:val="22"/>
          <w:szCs w:val="22"/>
        </w:rPr>
        <w:t>July</w:t>
      </w:r>
      <w:r w:rsidR="00294713">
        <w:rPr>
          <w:rFonts w:ascii="Calibri" w:hAnsi="Calibri" w:cs="Calibri"/>
          <w:b/>
          <w:sz w:val="22"/>
          <w:szCs w:val="22"/>
        </w:rPr>
        <w:t xml:space="preserve"> 202</w:t>
      </w:r>
      <w:r w:rsidR="008E5A43">
        <w:rPr>
          <w:rFonts w:ascii="Calibri" w:hAnsi="Calibri" w:cs="Calibri"/>
          <w:b/>
          <w:sz w:val="22"/>
          <w:szCs w:val="22"/>
        </w:rPr>
        <w:t>1</w:t>
      </w:r>
      <w:r w:rsidR="00294713">
        <w:rPr>
          <w:rFonts w:ascii="Calibri" w:hAnsi="Calibri" w:cs="Calibri"/>
          <w:b/>
          <w:sz w:val="22"/>
          <w:szCs w:val="22"/>
        </w:rPr>
        <w:t xml:space="preserve"> to </w:t>
      </w:r>
      <w:r w:rsidR="000E26DD">
        <w:rPr>
          <w:rFonts w:ascii="Calibri" w:hAnsi="Calibri" w:cs="Calibri"/>
          <w:b/>
          <w:sz w:val="22"/>
          <w:szCs w:val="22"/>
        </w:rPr>
        <w:t>March 2022</w:t>
      </w:r>
    </w:p>
    <w:bookmarkEnd w:id="1"/>
    <w:p w14:paraId="52862CDA" w14:textId="77777777" w:rsidR="00294713" w:rsidRDefault="00294713" w:rsidP="002F35C6">
      <w:pPr>
        <w:tabs>
          <w:tab w:val="left" w:pos="4320"/>
          <w:tab w:val="left" w:pos="8640"/>
        </w:tabs>
        <w:contextualSpacing/>
        <w:rPr>
          <w:rFonts w:ascii="Calibri" w:hAnsi="Calibri" w:cs="Calibri"/>
          <w:sz w:val="22"/>
          <w:szCs w:val="22"/>
          <w:u w:val="single"/>
        </w:rPr>
      </w:pPr>
    </w:p>
    <w:p w14:paraId="5358F9BF" w14:textId="228D9247" w:rsidR="00294713" w:rsidRDefault="00294713" w:rsidP="002F35C6">
      <w:pPr>
        <w:tabs>
          <w:tab w:val="left" w:pos="4320"/>
          <w:tab w:val="left" w:pos="8640"/>
        </w:tabs>
        <w:contextualSpacing/>
        <w:rPr>
          <w:rFonts w:ascii="Calibri" w:hAnsi="Calibri" w:cs="Calibri"/>
          <w:sz w:val="22"/>
          <w:szCs w:val="22"/>
          <w:u w:val="single"/>
        </w:rPr>
      </w:pPr>
      <w:bookmarkStart w:id="2" w:name="OLE_LINK2"/>
      <w:r w:rsidRPr="00AB573A">
        <w:rPr>
          <w:rFonts w:ascii="Calibri" w:hAnsi="Calibri" w:cs="Calibri"/>
          <w:sz w:val="22"/>
          <w:szCs w:val="22"/>
          <w:u w:val="single"/>
        </w:rPr>
        <w:t xml:space="preserve">Senior .NET Developer – </w:t>
      </w:r>
      <w:r>
        <w:rPr>
          <w:rFonts w:ascii="Calibri" w:hAnsi="Calibri" w:cs="Calibri"/>
          <w:sz w:val="22"/>
          <w:szCs w:val="22"/>
          <w:u w:val="single"/>
        </w:rPr>
        <w:t xml:space="preserve">C#, </w:t>
      </w:r>
      <w:r w:rsidR="001D7EED">
        <w:rPr>
          <w:rFonts w:ascii="Calibri" w:hAnsi="Calibri" w:cs="Calibri"/>
          <w:sz w:val="22"/>
          <w:szCs w:val="22"/>
          <w:u w:val="single"/>
        </w:rPr>
        <w:t xml:space="preserve">ASP.NET MVC and Web API, Microservices, </w:t>
      </w:r>
      <w:r>
        <w:rPr>
          <w:rFonts w:ascii="Calibri" w:hAnsi="Calibri" w:cs="Calibri"/>
          <w:sz w:val="22"/>
          <w:szCs w:val="22"/>
          <w:u w:val="single"/>
        </w:rPr>
        <w:t>REST API, Azure SQL Database, SQL Server 2019</w:t>
      </w:r>
      <w:bookmarkEnd w:id="2"/>
    </w:p>
    <w:p w14:paraId="0127BACE" w14:textId="77777777" w:rsidR="001D7EED" w:rsidRDefault="001D7EED" w:rsidP="002F35C6">
      <w:pPr>
        <w:tabs>
          <w:tab w:val="left" w:pos="4320"/>
          <w:tab w:val="left" w:pos="8640"/>
        </w:tabs>
        <w:contextualSpacing/>
        <w:rPr>
          <w:rFonts w:ascii="Calibri" w:hAnsi="Calibri" w:cs="Calibri"/>
          <w:sz w:val="22"/>
          <w:szCs w:val="22"/>
        </w:rPr>
      </w:pPr>
    </w:p>
    <w:p w14:paraId="67436017" w14:textId="2C317A25" w:rsidR="00294713" w:rsidRPr="00294713" w:rsidRDefault="00294713" w:rsidP="002F35C6">
      <w:pPr>
        <w:tabs>
          <w:tab w:val="left" w:pos="4320"/>
          <w:tab w:val="left" w:pos="8640"/>
        </w:tabs>
        <w:contextualSpacing/>
        <w:rPr>
          <w:rFonts w:ascii="Calibri" w:hAnsi="Calibri" w:cs="Calibri"/>
          <w:sz w:val="22"/>
          <w:szCs w:val="22"/>
        </w:rPr>
      </w:pPr>
      <w:r w:rsidRPr="00294713">
        <w:rPr>
          <w:rFonts w:ascii="Calibri" w:hAnsi="Calibri" w:cs="Calibri"/>
          <w:sz w:val="22"/>
          <w:szCs w:val="22"/>
        </w:rPr>
        <w:t>Medical Claims Billing Software</w:t>
      </w:r>
    </w:p>
    <w:p w14:paraId="596D488F" w14:textId="733C54E6" w:rsidR="00294713" w:rsidRDefault="00624359" w:rsidP="00294713">
      <w:pPr>
        <w:pStyle w:val="ListParagraph"/>
        <w:numPr>
          <w:ilvl w:val="0"/>
          <w:numId w:val="11"/>
        </w:numPr>
        <w:tabs>
          <w:tab w:val="left" w:pos="4320"/>
          <w:tab w:val="left" w:pos="8640"/>
        </w:tabs>
        <w:contextualSpacing/>
      </w:pPr>
      <w:bookmarkStart w:id="3" w:name="OLE_LINK3"/>
      <w:r>
        <w:t>D</w:t>
      </w:r>
      <w:r w:rsidR="00E22C10">
        <w:t>esign</w:t>
      </w:r>
      <w:r>
        <w:t>ed</w:t>
      </w:r>
      <w:r w:rsidR="00E22C10">
        <w:t xml:space="preserve"> </w:t>
      </w:r>
      <w:r>
        <w:t>schema</w:t>
      </w:r>
      <w:r w:rsidR="00C72E52">
        <w:t>s</w:t>
      </w:r>
      <w:r>
        <w:t xml:space="preserve">, scripts, and stored procedures for </w:t>
      </w:r>
      <w:r w:rsidR="001E52F0">
        <w:t xml:space="preserve">microservices based on </w:t>
      </w:r>
      <w:r>
        <w:t xml:space="preserve">an </w:t>
      </w:r>
      <w:r w:rsidR="00E22C10">
        <w:t xml:space="preserve">Azure SQL </w:t>
      </w:r>
      <w:r>
        <w:t>Server d</w:t>
      </w:r>
      <w:r w:rsidR="00E22C10">
        <w:t xml:space="preserve">atabase </w:t>
      </w:r>
      <w:r>
        <w:t>that</w:t>
      </w:r>
      <w:r w:rsidR="00E36BFF">
        <w:t xml:space="preserve"> </w:t>
      </w:r>
      <w:r w:rsidR="00E22C10">
        <w:t>track</w:t>
      </w:r>
      <w:r>
        <w:t>ed</w:t>
      </w:r>
      <w:r w:rsidR="00E22C10">
        <w:t xml:space="preserve"> </w:t>
      </w:r>
      <w:r>
        <w:t xml:space="preserve">patient information to produce </w:t>
      </w:r>
      <w:r w:rsidR="00E22C10">
        <w:t xml:space="preserve">Eligibility of Benefit (EOB) documents related to </w:t>
      </w:r>
      <w:r w:rsidR="00CF7D21">
        <w:t xml:space="preserve">the </w:t>
      </w:r>
      <w:r w:rsidR="00BA4250">
        <w:t>government</w:t>
      </w:r>
      <w:r w:rsidR="00CF7D21">
        <w:t>-</w:t>
      </w:r>
      <w:r w:rsidR="00BA4250">
        <w:t xml:space="preserve">mandated </w:t>
      </w:r>
      <w:r w:rsidR="00294713" w:rsidRPr="00294713">
        <w:t>No Surprises Act</w:t>
      </w:r>
      <w:r w:rsidR="00BA4250">
        <w:t xml:space="preserve"> of</w:t>
      </w:r>
      <w:r w:rsidR="00294713" w:rsidRPr="00294713">
        <w:t xml:space="preserve"> 2022</w:t>
      </w:r>
      <w:r w:rsidR="00203CD6">
        <w:t xml:space="preserve">, </w:t>
      </w:r>
      <w:r w:rsidR="007D55EC">
        <w:t>with a man</w:t>
      </w:r>
      <w:r w:rsidR="00CF7D21">
        <w:t>da</w:t>
      </w:r>
      <w:r w:rsidR="007D55EC">
        <w:t xml:space="preserve">tory go-live of </w:t>
      </w:r>
      <w:r w:rsidR="00E22C10">
        <w:t>January 01, 2022.</w:t>
      </w:r>
    </w:p>
    <w:p w14:paraId="2C7F5429" w14:textId="226BADA0" w:rsidR="009F08E4" w:rsidRDefault="00C72E52" w:rsidP="00294713">
      <w:pPr>
        <w:pStyle w:val="ListParagraph"/>
        <w:numPr>
          <w:ilvl w:val="0"/>
          <w:numId w:val="11"/>
        </w:numPr>
        <w:tabs>
          <w:tab w:val="left" w:pos="4320"/>
          <w:tab w:val="left" w:pos="8640"/>
        </w:tabs>
        <w:contextualSpacing/>
      </w:pPr>
      <w:r>
        <w:t>Manage</w:t>
      </w:r>
      <w:r w:rsidR="009F08E4">
        <w:t>d schema</w:t>
      </w:r>
      <w:r>
        <w:t>s</w:t>
      </w:r>
      <w:r w:rsidR="009F08E4">
        <w:t xml:space="preserve"> using Visual Studio SSDT </w:t>
      </w:r>
      <w:r>
        <w:t>d</w:t>
      </w:r>
      <w:r w:rsidR="009F08E4">
        <w:t xml:space="preserve">atabase </w:t>
      </w:r>
      <w:r>
        <w:t>p</w:t>
      </w:r>
      <w:r w:rsidR="009F08E4">
        <w:t>roject</w:t>
      </w:r>
      <w:r>
        <w:t>s</w:t>
      </w:r>
      <w:r w:rsidR="009F08E4">
        <w:t>.</w:t>
      </w:r>
    </w:p>
    <w:bookmarkEnd w:id="3"/>
    <w:p w14:paraId="1481FB6D" w14:textId="58BA0151" w:rsidR="009F08E4" w:rsidRDefault="009F08E4" w:rsidP="00294713">
      <w:pPr>
        <w:pStyle w:val="ListParagraph"/>
        <w:numPr>
          <w:ilvl w:val="0"/>
          <w:numId w:val="11"/>
        </w:numPr>
        <w:tabs>
          <w:tab w:val="left" w:pos="4320"/>
          <w:tab w:val="left" w:pos="8640"/>
        </w:tabs>
        <w:contextualSpacing/>
      </w:pPr>
      <w:r>
        <w:t>Create</w:t>
      </w:r>
      <w:r w:rsidR="005A3C1F">
        <w:t>d</w:t>
      </w:r>
      <w:r w:rsidR="006A5546">
        <w:t xml:space="preserve"> TSQL</w:t>
      </w:r>
      <w:r>
        <w:t xml:space="preserve"> MERGE scripts to load seeds values into </w:t>
      </w:r>
      <w:r w:rsidR="005A3C1F">
        <w:t xml:space="preserve">database </w:t>
      </w:r>
      <w:r>
        <w:t>tables.</w:t>
      </w:r>
    </w:p>
    <w:p w14:paraId="41F15B19" w14:textId="0DDAC439" w:rsidR="00637DAE" w:rsidRDefault="00637DAE" w:rsidP="00294713">
      <w:pPr>
        <w:pStyle w:val="ListParagraph"/>
        <w:numPr>
          <w:ilvl w:val="0"/>
          <w:numId w:val="11"/>
        </w:numPr>
        <w:tabs>
          <w:tab w:val="left" w:pos="4320"/>
          <w:tab w:val="left" w:pos="8640"/>
        </w:tabs>
        <w:contextualSpacing/>
      </w:pPr>
      <w:r>
        <w:t>Contributed to Trial Adjudication microservice</w:t>
      </w:r>
      <w:r w:rsidR="00CF7D21">
        <w:t>s</w:t>
      </w:r>
      <w:r>
        <w:t xml:space="preserve"> that estimated medical procedure costs by </w:t>
      </w:r>
      <w:r w:rsidR="00624359">
        <w:t xml:space="preserve">executing </w:t>
      </w:r>
      <w:r>
        <w:t xml:space="preserve">claim adjudication rules, </w:t>
      </w:r>
      <w:r w:rsidR="00B045E9">
        <w:t xml:space="preserve">and </w:t>
      </w:r>
      <w:r>
        <w:t>then roll</w:t>
      </w:r>
      <w:r w:rsidR="00392FFB">
        <w:t>ed</w:t>
      </w:r>
      <w:r>
        <w:t xml:space="preserve"> back </w:t>
      </w:r>
      <w:r w:rsidR="002642CC">
        <w:t xml:space="preserve">the </w:t>
      </w:r>
      <w:r>
        <w:t xml:space="preserve">database transactions.  This </w:t>
      </w:r>
      <w:r w:rsidR="00624359">
        <w:t xml:space="preserve">strategy </w:t>
      </w:r>
      <w:r>
        <w:t>allowed Evolent</w:t>
      </w:r>
      <w:r w:rsidR="00624359">
        <w:t xml:space="preserve"> Health</w:t>
      </w:r>
      <w:r>
        <w:t xml:space="preserve"> to </w:t>
      </w:r>
      <w:r w:rsidR="00624359">
        <w:t xml:space="preserve">program and </w:t>
      </w:r>
      <w:r>
        <w:t>maintain a single set of</w:t>
      </w:r>
      <w:r w:rsidR="00624359">
        <w:t xml:space="preserve"> C# and TSQL script</w:t>
      </w:r>
      <w:r>
        <w:t xml:space="preserve"> business rules that served two purposes, </w:t>
      </w:r>
      <w:r w:rsidR="00624359">
        <w:t xml:space="preserve">production </w:t>
      </w:r>
      <w:r w:rsidR="005A5474">
        <w:t>claim</w:t>
      </w:r>
      <w:r w:rsidR="00392FFB">
        <w:t>s</w:t>
      </w:r>
      <w:r>
        <w:t xml:space="preserve"> adjudication and calculating estimated </w:t>
      </w:r>
      <w:r w:rsidR="00624359">
        <w:t>medical procedure</w:t>
      </w:r>
      <w:r>
        <w:t xml:space="preserve"> cost.</w:t>
      </w:r>
    </w:p>
    <w:p w14:paraId="6B60669D" w14:textId="1E816A44" w:rsidR="00457A05" w:rsidRDefault="00457A05" w:rsidP="00294713">
      <w:pPr>
        <w:pStyle w:val="ListParagraph"/>
        <w:numPr>
          <w:ilvl w:val="0"/>
          <w:numId w:val="11"/>
        </w:numPr>
        <w:tabs>
          <w:tab w:val="left" w:pos="4320"/>
          <w:tab w:val="left" w:pos="8640"/>
        </w:tabs>
        <w:contextualSpacing/>
      </w:pPr>
      <w:r>
        <w:t xml:space="preserve">Responsible for creating confidential, HIPPA compliant JSON </w:t>
      </w:r>
      <w:r w:rsidR="0011221A">
        <w:t xml:space="preserve">data </w:t>
      </w:r>
      <w:r w:rsidR="00624359">
        <w:t xml:space="preserve">file </w:t>
      </w:r>
      <w:r>
        <w:t>export</w:t>
      </w:r>
      <w:r w:rsidR="00624359">
        <w:t xml:space="preserve">s </w:t>
      </w:r>
      <w:r w:rsidR="00CF7D21">
        <w:t>containing patient and medical procedure information used to merge, print, and deliver</w:t>
      </w:r>
      <w:r w:rsidR="0011221A">
        <w:t xml:space="preserve"> EOB letters to patients.</w:t>
      </w:r>
    </w:p>
    <w:p w14:paraId="7B88C38D" w14:textId="649A2EB1" w:rsidR="0011221A" w:rsidRDefault="0011221A" w:rsidP="0011221A">
      <w:pPr>
        <w:tabs>
          <w:tab w:val="left" w:pos="4320"/>
          <w:tab w:val="left" w:pos="8640"/>
        </w:tabs>
        <w:contextualSpacing/>
        <w:rPr>
          <w:rFonts w:ascii="Calibri" w:hAnsi="Calibri" w:cs="Calibri"/>
          <w:sz w:val="22"/>
          <w:szCs w:val="22"/>
        </w:rPr>
      </w:pPr>
      <w:bookmarkStart w:id="4" w:name="OLE_LINK4"/>
      <w:r>
        <w:rPr>
          <w:rFonts w:ascii="Calibri" w:hAnsi="Calibri" w:cs="Calibri"/>
          <w:sz w:val="22"/>
          <w:szCs w:val="22"/>
        </w:rPr>
        <w:t>Results:</w:t>
      </w:r>
    </w:p>
    <w:p w14:paraId="514439B3" w14:textId="77777777" w:rsidR="00624359" w:rsidRDefault="008F549E" w:rsidP="0011221A">
      <w:pPr>
        <w:pStyle w:val="ListParagraph"/>
        <w:numPr>
          <w:ilvl w:val="0"/>
          <w:numId w:val="12"/>
        </w:numPr>
        <w:tabs>
          <w:tab w:val="left" w:pos="4320"/>
          <w:tab w:val="left" w:pos="8640"/>
        </w:tabs>
        <w:contextualSpacing/>
      </w:pPr>
      <w:r>
        <w:t xml:space="preserve">Creation of Azure SQL Server database to store patient information. </w:t>
      </w:r>
      <w:bookmarkEnd w:id="4"/>
      <w:r>
        <w:t xml:space="preserve"> </w:t>
      </w:r>
    </w:p>
    <w:p w14:paraId="4D93B41A" w14:textId="65D670AB" w:rsidR="00624359" w:rsidRDefault="00624359" w:rsidP="00624359">
      <w:pPr>
        <w:pStyle w:val="ListParagraph"/>
        <w:numPr>
          <w:ilvl w:val="0"/>
          <w:numId w:val="12"/>
        </w:numPr>
        <w:tabs>
          <w:tab w:val="left" w:pos="4320"/>
          <w:tab w:val="left" w:pos="8640"/>
        </w:tabs>
        <w:contextualSpacing/>
      </w:pPr>
      <w:r>
        <w:t>Call 3</w:t>
      </w:r>
      <w:r w:rsidRPr="008F549E">
        <w:rPr>
          <w:vertAlign w:val="superscript"/>
        </w:rPr>
        <w:t>rd</w:t>
      </w:r>
      <w:r>
        <w:t xml:space="preserve"> party letter printing service using REST API to merge data files and monitor printing and delivery of EOB letters to patients. </w:t>
      </w:r>
    </w:p>
    <w:p w14:paraId="30A0100E" w14:textId="2F1A4DE1" w:rsidR="008F549E" w:rsidRDefault="00624359" w:rsidP="0011221A">
      <w:pPr>
        <w:pStyle w:val="ListParagraph"/>
        <w:numPr>
          <w:ilvl w:val="0"/>
          <w:numId w:val="12"/>
        </w:numPr>
        <w:tabs>
          <w:tab w:val="left" w:pos="4320"/>
          <w:tab w:val="left" w:pos="8640"/>
        </w:tabs>
        <w:contextualSpacing/>
      </w:pPr>
      <w:r>
        <w:t xml:space="preserve">Wrote C# code </w:t>
      </w:r>
      <w:r w:rsidR="008F549E">
        <w:t>to</w:t>
      </w:r>
      <w:r>
        <w:t xml:space="preserve"> update database audit tables </w:t>
      </w:r>
      <w:r w:rsidR="00FC51EC">
        <w:t xml:space="preserve">with </w:t>
      </w:r>
      <w:r w:rsidR="00CF7D21">
        <w:t xml:space="preserve">the </w:t>
      </w:r>
      <w:r w:rsidR="00D6556B">
        <w:t>status</w:t>
      </w:r>
      <w:r w:rsidR="00FC51EC">
        <w:t xml:space="preserve"> of each patients</w:t>
      </w:r>
      <w:r w:rsidR="00736515">
        <w:t>'</w:t>
      </w:r>
      <w:r w:rsidR="00FC51EC">
        <w:t xml:space="preserve"> letter </w:t>
      </w:r>
      <w:r>
        <w:t>for customer support</w:t>
      </w:r>
      <w:r w:rsidR="00FC51EC">
        <w:t xml:space="preserve"> purposes</w:t>
      </w:r>
      <w:r>
        <w:t>.</w:t>
      </w:r>
    </w:p>
    <w:p w14:paraId="09FE1A0A" w14:textId="7565D28A" w:rsidR="0011221A" w:rsidRDefault="00EB6311" w:rsidP="0011221A">
      <w:pPr>
        <w:pStyle w:val="ListParagraph"/>
        <w:numPr>
          <w:ilvl w:val="0"/>
          <w:numId w:val="12"/>
        </w:numPr>
        <w:tabs>
          <w:tab w:val="left" w:pos="4320"/>
          <w:tab w:val="left" w:pos="8640"/>
        </w:tabs>
        <w:contextualSpacing/>
      </w:pPr>
      <w:r>
        <w:t>Wrote programs to i</w:t>
      </w:r>
      <w:r w:rsidR="00CF7D21">
        <w:t>nterface</w:t>
      </w:r>
      <w:r w:rsidR="00732C08">
        <w:t xml:space="preserve"> a</w:t>
      </w:r>
      <w:r w:rsidR="00CF7D21">
        <w:t xml:space="preserve"> </w:t>
      </w:r>
      <w:r>
        <w:t xml:space="preserve">claims payment systems </w:t>
      </w:r>
      <w:r w:rsidR="00CF7D21">
        <w:t xml:space="preserve">with </w:t>
      </w:r>
      <w:r w:rsidR="0011221A" w:rsidRPr="0011221A">
        <w:t>claims adjudication and accumulator microservices using REST API.</w:t>
      </w:r>
    </w:p>
    <w:p w14:paraId="7E764AC7" w14:textId="640A2BBB" w:rsidR="006133B9" w:rsidRPr="0011221A" w:rsidRDefault="008F549E" w:rsidP="0011221A">
      <w:pPr>
        <w:pStyle w:val="ListParagraph"/>
        <w:numPr>
          <w:ilvl w:val="0"/>
          <w:numId w:val="12"/>
        </w:numPr>
        <w:tabs>
          <w:tab w:val="left" w:pos="4320"/>
          <w:tab w:val="left" w:pos="8640"/>
        </w:tabs>
        <w:contextualSpacing/>
      </w:pPr>
      <w:r>
        <w:t xml:space="preserve">Perform research and fix bugs on </w:t>
      </w:r>
      <w:r w:rsidR="006133B9">
        <w:t>OLTP medical claim processing system using C#, SQL Server, TSQL, and stored procedures</w:t>
      </w:r>
      <w:r w:rsidR="002152D3">
        <w:t xml:space="preserve"> using Dapper</w:t>
      </w:r>
      <w:r w:rsidR="006133B9">
        <w:t>.</w:t>
      </w:r>
    </w:p>
    <w:p w14:paraId="5AB6F538" w14:textId="576C9682" w:rsidR="00E36BFF" w:rsidRPr="00294713" w:rsidRDefault="00E36BFF" w:rsidP="0011221A">
      <w:pPr>
        <w:tabs>
          <w:tab w:val="left" w:pos="4320"/>
          <w:tab w:val="left" w:pos="8640"/>
        </w:tabs>
        <w:contextualSpacing/>
      </w:pPr>
    </w:p>
    <w:p w14:paraId="0061608A" w14:textId="5E1B2B4C" w:rsidR="009C5399" w:rsidRDefault="009C5399" w:rsidP="002F35C6">
      <w:pPr>
        <w:tabs>
          <w:tab w:val="left" w:pos="4320"/>
          <w:tab w:val="left" w:pos="8640"/>
        </w:tabs>
        <w:contextualSpacing/>
        <w:rPr>
          <w:rFonts w:ascii="Calibri" w:hAnsi="Calibri" w:cs="Calibri"/>
          <w:b/>
          <w:sz w:val="22"/>
          <w:szCs w:val="22"/>
        </w:rPr>
      </w:pPr>
      <w:r>
        <w:rPr>
          <w:rFonts w:ascii="Calibri" w:hAnsi="Calibri" w:cs="Calibri"/>
          <w:b/>
          <w:sz w:val="22"/>
          <w:szCs w:val="22"/>
        </w:rPr>
        <w:tab/>
      </w:r>
    </w:p>
    <w:p w14:paraId="608324A5" w14:textId="4144B8E7" w:rsidR="002F35C6" w:rsidRPr="00AB573A" w:rsidRDefault="002F35C6" w:rsidP="002F35C6">
      <w:pPr>
        <w:tabs>
          <w:tab w:val="left" w:pos="4320"/>
          <w:tab w:val="left" w:pos="8640"/>
        </w:tabs>
        <w:contextualSpacing/>
        <w:rPr>
          <w:rFonts w:ascii="Calibri" w:hAnsi="Calibri" w:cs="Calibri"/>
          <w:b/>
          <w:sz w:val="22"/>
          <w:szCs w:val="22"/>
        </w:rPr>
      </w:pPr>
      <w:r>
        <w:rPr>
          <w:rFonts w:ascii="Calibri" w:hAnsi="Calibri" w:cs="Calibri"/>
          <w:b/>
          <w:sz w:val="22"/>
          <w:szCs w:val="22"/>
        </w:rPr>
        <w:t>Boardwalk Pipeline Partners</w:t>
      </w:r>
      <w:r w:rsidRPr="00AB573A">
        <w:rPr>
          <w:rFonts w:ascii="Calibri" w:hAnsi="Calibri" w:cs="Calibri"/>
          <w:b/>
          <w:sz w:val="22"/>
          <w:szCs w:val="22"/>
        </w:rPr>
        <w:t xml:space="preserve"> </w:t>
      </w:r>
      <w:r>
        <w:rPr>
          <w:rFonts w:ascii="Calibri" w:hAnsi="Calibri" w:cs="Calibri"/>
          <w:b/>
          <w:sz w:val="22"/>
          <w:szCs w:val="22"/>
        </w:rPr>
        <w:t>(contract</w:t>
      </w:r>
      <w:r w:rsidR="00A7337E">
        <w:rPr>
          <w:rFonts w:ascii="Calibri" w:hAnsi="Calibri" w:cs="Calibri"/>
          <w:b/>
          <w:sz w:val="22"/>
          <w:szCs w:val="22"/>
        </w:rPr>
        <w:t xml:space="preserve"> - remote</w:t>
      </w:r>
      <w:r>
        <w:rPr>
          <w:rFonts w:ascii="Calibri" w:hAnsi="Calibri" w:cs="Calibri"/>
          <w:b/>
          <w:sz w:val="22"/>
          <w:szCs w:val="22"/>
        </w:rPr>
        <w:t>)</w:t>
      </w:r>
      <w:r w:rsidR="00A7337E">
        <w:rPr>
          <w:rFonts w:ascii="Calibri" w:hAnsi="Calibri" w:cs="Calibri"/>
          <w:b/>
          <w:sz w:val="22"/>
          <w:szCs w:val="22"/>
        </w:rPr>
        <w:t xml:space="preserve"> </w:t>
      </w:r>
      <w:r w:rsidRPr="00AB573A">
        <w:rPr>
          <w:rFonts w:ascii="Calibri" w:hAnsi="Calibri" w:cs="Calibri"/>
          <w:b/>
          <w:sz w:val="22"/>
          <w:szCs w:val="22"/>
        </w:rPr>
        <w:t xml:space="preserve">Houston, TX </w:t>
      </w:r>
      <w:r w:rsidRPr="00AB573A">
        <w:rPr>
          <w:rFonts w:ascii="Calibri" w:hAnsi="Calibri" w:cs="Calibri"/>
          <w:b/>
          <w:sz w:val="22"/>
          <w:szCs w:val="22"/>
        </w:rPr>
        <w:tab/>
      </w:r>
      <w:r w:rsidR="004F3843">
        <w:rPr>
          <w:rFonts w:ascii="Calibri" w:hAnsi="Calibri" w:cs="Calibri"/>
          <w:b/>
          <w:sz w:val="22"/>
          <w:szCs w:val="22"/>
        </w:rPr>
        <w:t>July</w:t>
      </w:r>
      <w:r w:rsidRPr="00AB573A">
        <w:rPr>
          <w:rFonts w:ascii="Calibri" w:hAnsi="Calibri" w:cs="Calibri"/>
          <w:b/>
          <w:sz w:val="22"/>
          <w:szCs w:val="22"/>
        </w:rPr>
        <w:t xml:space="preserve"> 201</w:t>
      </w:r>
      <w:r>
        <w:rPr>
          <w:rFonts w:ascii="Calibri" w:hAnsi="Calibri" w:cs="Calibri"/>
          <w:b/>
          <w:sz w:val="22"/>
          <w:szCs w:val="22"/>
        </w:rPr>
        <w:t>9</w:t>
      </w:r>
      <w:r w:rsidRPr="00AB573A">
        <w:rPr>
          <w:rFonts w:ascii="Calibri" w:hAnsi="Calibri" w:cs="Calibri"/>
          <w:b/>
          <w:sz w:val="22"/>
          <w:szCs w:val="22"/>
        </w:rPr>
        <w:t xml:space="preserve"> to </w:t>
      </w:r>
      <w:r w:rsidR="00622E5F">
        <w:rPr>
          <w:rFonts w:ascii="Calibri" w:hAnsi="Calibri" w:cs="Calibri"/>
          <w:b/>
          <w:sz w:val="22"/>
          <w:szCs w:val="22"/>
        </w:rPr>
        <w:t>April</w:t>
      </w:r>
      <w:r w:rsidRPr="00AB573A">
        <w:rPr>
          <w:rFonts w:ascii="Calibri" w:hAnsi="Calibri" w:cs="Calibri"/>
          <w:b/>
          <w:sz w:val="22"/>
          <w:szCs w:val="22"/>
        </w:rPr>
        <w:t xml:space="preserve"> 20</w:t>
      </w:r>
      <w:r>
        <w:rPr>
          <w:rFonts w:ascii="Calibri" w:hAnsi="Calibri" w:cs="Calibri"/>
          <w:b/>
          <w:sz w:val="22"/>
          <w:szCs w:val="22"/>
        </w:rPr>
        <w:t>21</w:t>
      </w:r>
    </w:p>
    <w:p w14:paraId="07523BF0" w14:textId="77777777" w:rsidR="002F35C6" w:rsidRDefault="002F35C6" w:rsidP="002F35C6">
      <w:pPr>
        <w:tabs>
          <w:tab w:val="left" w:pos="4320"/>
          <w:tab w:val="left" w:pos="8640"/>
        </w:tabs>
        <w:contextualSpacing/>
        <w:rPr>
          <w:rFonts w:ascii="Calibri" w:hAnsi="Calibri" w:cs="Calibri"/>
          <w:sz w:val="22"/>
          <w:szCs w:val="22"/>
          <w:u w:val="single"/>
        </w:rPr>
      </w:pPr>
    </w:p>
    <w:p w14:paraId="78D22739" w14:textId="28B8B9DE" w:rsidR="002F35C6" w:rsidRPr="00AB573A" w:rsidRDefault="002F35C6" w:rsidP="002F35C6">
      <w:pPr>
        <w:tabs>
          <w:tab w:val="left" w:pos="4320"/>
          <w:tab w:val="left" w:pos="8640"/>
        </w:tabs>
        <w:contextualSpacing/>
        <w:rPr>
          <w:rFonts w:ascii="Calibri" w:hAnsi="Calibri" w:cs="Calibri"/>
          <w:sz w:val="22"/>
          <w:szCs w:val="22"/>
          <w:u w:val="single"/>
        </w:rPr>
      </w:pPr>
      <w:r w:rsidRPr="00AB573A">
        <w:rPr>
          <w:rFonts w:ascii="Calibri" w:hAnsi="Calibri" w:cs="Calibri"/>
          <w:sz w:val="22"/>
          <w:szCs w:val="22"/>
          <w:u w:val="single"/>
        </w:rPr>
        <w:t xml:space="preserve">Senior .NET Developer – </w:t>
      </w:r>
      <w:r>
        <w:rPr>
          <w:rFonts w:ascii="Calibri" w:hAnsi="Calibri" w:cs="Calibri"/>
          <w:sz w:val="22"/>
          <w:szCs w:val="22"/>
          <w:u w:val="single"/>
        </w:rPr>
        <w:t xml:space="preserve">C#, </w:t>
      </w:r>
      <w:r w:rsidRPr="00AB573A">
        <w:rPr>
          <w:rFonts w:ascii="Calibri" w:hAnsi="Calibri" w:cs="Calibri"/>
          <w:sz w:val="22"/>
          <w:szCs w:val="22"/>
          <w:u w:val="single"/>
        </w:rPr>
        <w:t xml:space="preserve">VB.NET, </w:t>
      </w:r>
      <w:r>
        <w:rPr>
          <w:rFonts w:ascii="Calibri" w:hAnsi="Calibri" w:cs="Calibri"/>
          <w:sz w:val="22"/>
          <w:szCs w:val="22"/>
          <w:u w:val="single"/>
        </w:rPr>
        <w:t xml:space="preserve">Web Forms, </w:t>
      </w:r>
      <w:r w:rsidR="00F020D8">
        <w:rPr>
          <w:rFonts w:ascii="Calibri" w:hAnsi="Calibri" w:cs="Calibri"/>
          <w:sz w:val="22"/>
          <w:szCs w:val="22"/>
          <w:u w:val="single"/>
        </w:rPr>
        <w:t xml:space="preserve">WinForms, </w:t>
      </w:r>
      <w:r w:rsidR="00294074">
        <w:rPr>
          <w:rFonts w:ascii="Calibri" w:hAnsi="Calibri" w:cs="Calibri"/>
          <w:sz w:val="22"/>
          <w:szCs w:val="22"/>
          <w:u w:val="single"/>
        </w:rPr>
        <w:t xml:space="preserve">Windows Services, </w:t>
      </w:r>
      <w:r w:rsidR="00F020D8">
        <w:rPr>
          <w:rFonts w:ascii="Calibri" w:hAnsi="Calibri" w:cs="Calibri"/>
          <w:sz w:val="22"/>
          <w:szCs w:val="22"/>
          <w:u w:val="single"/>
        </w:rPr>
        <w:t>SQL Server 2016, EDI</w:t>
      </w:r>
      <w:r w:rsidRPr="00AB573A">
        <w:rPr>
          <w:rFonts w:ascii="Calibri" w:hAnsi="Calibri" w:cs="Calibri"/>
          <w:sz w:val="22"/>
          <w:szCs w:val="22"/>
          <w:u w:val="single"/>
        </w:rPr>
        <w:t xml:space="preserve"> </w:t>
      </w:r>
    </w:p>
    <w:p w14:paraId="75F90D44" w14:textId="77777777" w:rsidR="001D7EED" w:rsidRDefault="001D7EED" w:rsidP="002F35C6">
      <w:pPr>
        <w:tabs>
          <w:tab w:val="left" w:pos="4320"/>
          <w:tab w:val="left" w:pos="8640"/>
        </w:tabs>
        <w:contextualSpacing/>
        <w:rPr>
          <w:rFonts w:ascii="Calibri" w:hAnsi="Calibri" w:cs="Calibri"/>
          <w:sz w:val="22"/>
          <w:szCs w:val="22"/>
        </w:rPr>
      </w:pPr>
    </w:p>
    <w:p w14:paraId="3137A906" w14:textId="6C3630BF" w:rsidR="002F35C6" w:rsidRPr="00AB573A" w:rsidRDefault="002F35C6" w:rsidP="002F35C6">
      <w:pPr>
        <w:tabs>
          <w:tab w:val="left" w:pos="4320"/>
          <w:tab w:val="left" w:pos="8640"/>
        </w:tabs>
        <w:contextualSpacing/>
        <w:rPr>
          <w:rFonts w:ascii="Calibri" w:hAnsi="Calibri" w:cs="Calibri"/>
          <w:sz w:val="22"/>
          <w:szCs w:val="22"/>
        </w:rPr>
      </w:pPr>
      <w:r>
        <w:rPr>
          <w:rFonts w:ascii="Calibri" w:hAnsi="Calibri" w:cs="Calibri"/>
          <w:sz w:val="22"/>
          <w:szCs w:val="22"/>
        </w:rPr>
        <w:t xml:space="preserve">Natural Gas </w:t>
      </w:r>
      <w:r w:rsidR="0015136B">
        <w:rPr>
          <w:rFonts w:ascii="Calibri" w:hAnsi="Calibri" w:cs="Calibri"/>
          <w:sz w:val="22"/>
          <w:szCs w:val="22"/>
        </w:rPr>
        <w:t>Pipeline Software Development</w:t>
      </w:r>
    </w:p>
    <w:p w14:paraId="2CF95C45" w14:textId="3C5DA755" w:rsidR="00D71DCD" w:rsidRDefault="0017422B" w:rsidP="002F35C6">
      <w:pPr>
        <w:pStyle w:val="ListParagraph"/>
        <w:numPr>
          <w:ilvl w:val="0"/>
          <w:numId w:val="7"/>
        </w:numPr>
      </w:pPr>
      <w:r>
        <w:lastRenderedPageBreak/>
        <w:t xml:space="preserve">Developed, maintained, and provided production support for </w:t>
      </w:r>
      <w:r w:rsidR="00593326">
        <w:t xml:space="preserve">Visual Basic .NET </w:t>
      </w:r>
      <w:r>
        <w:t xml:space="preserve">natural gas software </w:t>
      </w:r>
      <w:r w:rsidR="00AE412E">
        <w:t xml:space="preserve">related to nominations, scheduling, </w:t>
      </w:r>
      <w:r w:rsidR="00E2222C">
        <w:t>EDI</w:t>
      </w:r>
      <w:r w:rsidR="009E7005">
        <w:t xml:space="preserve"> transactions</w:t>
      </w:r>
      <w:r w:rsidR="00E2222C">
        <w:t xml:space="preserve">, </w:t>
      </w:r>
      <w:r>
        <w:t xml:space="preserve">measurements, allocations, </w:t>
      </w:r>
      <w:r w:rsidR="00AE412E">
        <w:t>i</w:t>
      </w:r>
      <w:r w:rsidR="00D71DCD">
        <w:t>nvoicing</w:t>
      </w:r>
      <w:r w:rsidR="00AE412E">
        <w:t xml:space="preserve"> and b</w:t>
      </w:r>
      <w:r w:rsidR="00D71DCD">
        <w:t>illing,</w:t>
      </w:r>
      <w:r w:rsidR="00FC6C8A">
        <w:t xml:space="preserve"> and </w:t>
      </w:r>
      <w:r w:rsidR="00AE412E">
        <w:t>informational p</w:t>
      </w:r>
      <w:r w:rsidR="00FC6C8A">
        <w:t>ostings.</w:t>
      </w:r>
    </w:p>
    <w:p w14:paraId="6FE92C36" w14:textId="5F5206A1" w:rsidR="00D36C1A" w:rsidRPr="00AB573A" w:rsidRDefault="00D36C1A" w:rsidP="002F35C6">
      <w:pPr>
        <w:pStyle w:val="ListParagraph"/>
        <w:numPr>
          <w:ilvl w:val="0"/>
          <w:numId w:val="7"/>
        </w:numPr>
      </w:pPr>
      <w:r>
        <w:t>Created C# integration program between legacy and replacement system that called a REST API and updated a SQL Server database.</w:t>
      </w:r>
    </w:p>
    <w:p w14:paraId="55CFF9F3" w14:textId="0EB9C38C" w:rsidR="002F35C6" w:rsidRPr="00AB573A" w:rsidRDefault="00640203" w:rsidP="002F35C6">
      <w:pPr>
        <w:pStyle w:val="ListParagraph"/>
        <w:numPr>
          <w:ilvl w:val="0"/>
          <w:numId w:val="7"/>
        </w:numPr>
      </w:pPr>
      <w:r>
        <w:t>Created</w:t>
      </w:r>
      <w:r w:rsidR="00AE412E">
        <w:t>, s</w:t>
      </w:r>
      <w:r w:rsidR="00F018B5">
        <w:t>upported</w:t>
      </w:r>
      <w:r w:rsidR="00AE412E">
        <w:t>, and t</w:t>
      </w:r>
      <w:r w:rsidR="00F018B5">
        <w:t>uned</w:t>
      </w:r>
      <w:r w:rsidR="00F020D8" w:rsidRPr="00AB573A">
        <w:t xml:space="preserve"> </w:t>
      </w:r>
      <w:r w:rsidR="00F020D8">
        <w:t>SQL Server stored procedures</w:t>
      </w:r>
      <w:r w:rsidR="00285C9B">
        <w:t xml:space="preserve"> that interfaced with line-of-business applications.</w:t>
      </w:r>
    </w:p>
    <w:p w14:paraId="7E28C5D3" w14:textId="730CE949" w:rsidR="002F35C6" w:rsidRDefault="0018616E" w:rsidP="002F35C6">
      <w:pPr>
        <w:pStyle w:val="ListParagraph"/>
        <w:numPr>
          <w:ilvl w:val="0"/>
          <w:numId w:val="7"/>
        </w:numPr>
      </w:pPr>
      <w:r>
        <w:t>Built</w:t>
      </w:r>
      <w:r w:rsidR="00F449F4">
        <w:t xml:space="preserve"> </w:t>
      </w:r>
      <w:r w:rsidR="00DE5E39">
        <w:t xml:space="preserve">ETL </w:t>
      </w:r>
      <w:r w:rsidR="00B11DF0">
        <w:t xml:space="preserve">components using </w:t>
      </w:r>
      <w:r w:rsidR="00285C9B">
        <w:t xml:space="preserve">Dell Boomi </w:t>
      </w:r>
      <w:r w:rsidR="00B11DF0">
        <w:t>to p</w:t>
      </w:r>
      <w:r w:rsidR="00285C9B">
        <w:t xml:space="preserve">rocess </w:t>
      </w:r>
      <w:r w:rsidR="00F449F4">
        <w:t xml:space="preserve">EDI </w:t>
      </w:r>
      <w:r w:rsidR="004577A7">
        <w:t>files</w:t>
      </w:r>
      <w:r w:rsidR="002F35C6" w:rsidRPr="00AB573A">
        <w:t>.</w:t>
      </w:r>
    </w:p>
    <w:p w14:paraId="384F3B12" w14:textId="191355E7" w:rsidR="00DE5E39" w:rsidRDefault="00DE5E39" w:rsidP="002F35C6">
      <w:pPr>
        <w:pStyle w:val="ListParagraph"/>
        <w:numPr>
          <w:ilvl w:val="0"/>
          <w:numId w:val="7"/>
        </w:numPr>
      </w:pPr>
      <w:r>
        <w:t>Created 25 XSD schemas based on NAESB X12 specifications.</w:t>
      </w:r>
    </w:p>
    <w:p w14:paraId="21D7A31D" w14:textId="450D1D78" w:rsidR="00B37FB7" w:rsidRDefault="00B37FB7" w:rsidP="002F35C6">
      <w:pPr>
        <w:pStyle w:val="ListParagraph"/>
        <w:numPr>
          <w:ilvl w:val="0"/>
          <w:numId w:val="7"/>
        </w:numPr>
      </w:pPr>
      <w:r>
        <w:t xml:space="preserve">Wrote Production Data Modification </w:t>
      </w:r>
      <w:r w:rsidR="00B11DF0">
        <w:t>(</w:t>
      </w:r>
      <w:r>
        <w:t>PDM</w:t>
      </w:r>
      <w:r w:rsidR="00B11DF0">
        <w:t>)</w:t>
      </w:r>
      <w:r>
        <w:t xml:space="preserve"> </w:t>
      </w:r>
      <w:r w:rsidR="00DE5E39">
        <w:t>TSQL scripts to</w:t>
      </w:r>
      <w:r>
        <w:t xml:space="preserve"> updat</w:t>
      </w:r>
      <w:r w:rsidR="00DE5E39">
        <w:t>e</w:t>
      </w:r>
      <w:r>
        <w:t xml:space="preserve"> development, QA, and production databases.</w:t>
      </w:r>
    </w:p>
    <w:p w14:paraId="4BD6F107" w14:textId="2CFC7435" w:rsidR="00DE5E39" w:rsidRDefault="00DE5E39" w:rsidP="002F35C6">
      <w:pPr>
        <w:pStyle w:val="ListParagraph"/>
        <w:numPr>
          <w:ilvl w:val="0"/>
          <w:numId w:val="7"/>
        </w:numPr>
      </w:pPr>
      <w:r>
        <w:t xml:space="preserve">Performed SOX compliant </w:t>
      </w:r>
      <w:proofErr w:type="spellStart"/>
      <w:r>
        <w:t>DevOp</w:t>
      </w:r>
      <w:proofErr w:type="spellEnd"/>
      <w:r>
        <w:t xml:space="preserve"> </w:t>
      </w:r>
      <w:r w:rsidR="00295E2A">
        <w:t xml:space="preserve">related </w:t>
      </w:r>
      <w:r>
        <w:t>tasks to migrate software between development, QA, and production environments.</w:t>
      </w:r>
    </w:p>
    <w:p w14:paraId="19ED1BC6" w14:textId="1F2EE7AA" w:rsidR="00DE5E39" w:rsidRPr="00AB573A" w:rsidRDefault="00DE5E39" w:rsidP="00640203">
      <w:pPr>
        <w:pStyle w:val="ListParagraph"/>
        <w:numPr>
          <w:ilvl w:val="0"/>
          <w:numId w:val="7"/>
        </w:numPr>
      </w:pPr>
      <w:r>
        <w:t>Provided production support for Quorum Pipeline Transaction Management (QPTM) natural gas line-of-business application.</w:t>
      </w:r>
    </w:p>
    <w:p w14:paraId="3D75A8DB" w14:textId="77777777" w:rsidR="002F35C6" w:rsidRPr="00AB573A" w:rsidRDefault="002F35C6" w:rsidP="002F35C6">
      <w:pPr>
        <w:rPr>
          <w:rFonts w:ascii="Calibri" w:hAnsi="Calibri"/>
          <w:sz w:val="22"/>
          <w:szCs w:val="22"/>
        </w:rPr>
      </w:pPr>
      <w:r w:rsidRPr="00AB573A">
        <w:rPr>
          <w:rFonts w:ascii="Calibri" w:hAnsi="Calibri"/>
          <w:sz w:val="22"/>
          <w:szCs w:val="22"/>
        </w:rPr>
        <w:t>Results:</w:t>
      </w:r>
    </w:p>
    <w:p w14:paraId="65DBB365" w14:textId="4ADB3FE7" w:rsidR="002F35C6" w:rsidRDefault="00DE5E39" w:rsidP="002F35C6">
      <w:pPr>
        <w:pStyle w:val="ListParagraph"/>
        <w:numPr>
          <w:ilvl w:val="0"/>
          <w:numId w:val="7"/>
        </w:numPr>
      </w:pPr>
      <w:r>
        <w:t>Contributed to</w:t>
      </w:r>
      <w:r w:rsidR="008A449B">
        <w:t xml:space="preserve"> </w:t>
      </w:r>
      <w:r w:rsidR="00490D43">
        <w:t xml:space="preserve">a </w:t>
      </w:r>
      <w:r w:rsidR="00640203">
        <w:t xml:space="preserve">system-wide enhancement named </w:t>
      </w:r>
      <w:r>
        <w:t>Enhanced Parking S</w:t>
      </w:r>
      <w:r w:rsidR="008A449B">
        <w:t>ervice,</w:t>
      </w:r>
      <w:r>
        <w:t xml:space="preserve"> which </w:t>
      </w:r>
      <w:r w:rsidR="00295E2A">
        <w:t>created</w:t>
      </w:r>
      <w:r w:rsidR="00640203">
        <w:t xml:space="preserve"> </w:t>
      </w:r>
      <w:r w:rsidR="008A449B">
        <w:t xml:space="preserve">rate schedules that allowed </w:t>
      </w:r>
      <w:r w:rsidR="00640203">
        <w:t xml:space="preserve">customers more control over the storage and release of </w:t>
      </w:r>
      <w:r w:rsidR="008A449B">
        <w:t>natural gas</w:t>
      </w:r>
      <w:r w:rsidR="00640203">
        <w:t xml:space="preserve">.  </w:t>
      </w:r>
      <w:r w:rsidR="0017422B">
        <w:t xml:space="preserve">Included changes to </w:t>
      </w:r>
      <w:r w:rsidR="00640203">
        <w:t>nominations, scheduling, EDI, measurements, allocations, invoicing and billing</w:t>
      </w:r>
      <w:r w:rsidR="0017422B">
        <w:t xml:space="preserve"> </w:t>
      </w:r>
      <w:r w:rsidR="00640203">
        <w:t>modules.</w:t>
      </w:r>
    </w:p>
    <w:p w14:paraId="387E21BA" w14:textId="05921D05" w:rsidR="002F35C6" w:rsidRDefault="008A449B" w:rsidP="002F35C6">
      <w:pPr>
        <w:pStyle w:val="ListParagraph"/>
        <w:numPr>
          <w:ilvl w:val="0"/>
          <w:numId w:val="7"/>
        </w:numPr>
      </w:pPr>
      <w:r>
        <w:t xml:space="preserve">Contributed to configuration and launch of Dell Boomi ETL system used for processing EDI XML files. </w:t>
      </w:r>
    </w:p>
    <w:p w14:paraId="6876F7CF" w14:textId="24464A28" w:rsidR="004B1478" w:rsidRDefault="004B1478" w:rsidP="008A449B">
      <w:pPr>
        <w:pStyle w:val="ListParagraph"/>
      </w:pPr>
    </w:p>
    <w:p w14:paraId="2F209811" w14:textId="77777777" w:rsidR="002F35C6" w:rsidRPr="00AB573A" w:rsidRDefault="002F35C6" w:rsidP="006B273B">
      <w:pPr>
        <w:contextualSpacing/>
        <w:rPr>
          <w:rFonts w:ascii="Calibri" w:hAnsi="Calibri" w:cs="Calibri"/>
          <w:b/>
          <w:color w:val="000000" w:themeColor="text1"/>
          <w:sz w:val="22"/>
          <w:szCs w:val="22"/>
          <w:u w:val="single"/>
        </w:rPr>
      </w:pPr>
    </w:p>
    <w:p w14:paraId="40310F9C" w14:textId="30CAEF6A" w:rsidR="00192A16" w:rsidRPr="00AB573A" w:rsidRDefault="00AB573A" w:rsidP="008E661E">
      <w:pPr>
        <w:tabs>
          <w:tab w:val="left" w:pos="4320"/>
          <w:tab w:val="left" w:pos="8640"/>
        </w:tabs>
        <w:contextualSpacing/>
        <w:rPr>
          <w:rFonts w:ascii="Calibri" w:hAnsi="Calibri" w:cs="Calibri"/>
          <w:b/>
          <w:sz w:val="22"/>
          <w:szCs w:val="22"/>
        </w:rPr>
      </w:pPr>
      <w:r w:rsidRPr="00AB573A">
        <w:rPr>
          <w:rFonts w:ascii="Calibri" w:hAnsi="Calibri" w:cs="Calibri"/>
          <w:b/>
          <w:sz w:val="22"/>
          <w:szCs w:val="22"/>
        </w:rPr>
        <w:t xml:space="preserve">Direct Energy </w:t>
      </w:r>
      <w:r w:rsidR="00A07E31">
        <w:rPr>
          <w:rFonts w:ascii="Calibri" w:hAnsi="Calibri" w:cs="Calibri"/>
          <w:b/>
          <w:sz w:val="22"/>
          <w:szCs w:val="22"/>
        </w:rPr>
        <w:t>(contract)</w:t>
      </w:r>
      <w:r w:rsidRPr="00AB573A">
        <w:rPr>
          <w:rFonts w:ascii="Calibri" w:hAnsi="Calibri" w:cs="Calibri"/>
          <w:b/>
          <w:sz w:val="22"/>
          <w:szCs w:val="22"/>
        </w:rPr>
        <w:tab/>
        <w:t xml:space="preserve">Houston, TX </w:t>
      </w:r>
      <w:r w:rsidRPr="00AB573A">
        <w:rPr>
          <w:rFonts w:ascii="Calibri" w:hAnsi="Calibri" w:cs="Calibri"/>
          <w:b/>
          <w:sz w:val="22"/>
          <w:szCs w:val="22"/>
        </w:rPr>
        <w:tab/>
        <w:t>Nov 2018 to May 2019</w:t>
      </w:r>
    </w:p>
    <w:p w14:paraId="330F833D" w14:textId="77777777" w:rsidR="00DE7B7D" w:rsidRDefault="00DE7B7D" w:rsidP="00AB573A">
      <w:pPr>
        <w:tabs>
          <w:tab w:val="left" w:pos="4320"/>
          <w:tab w:val="left" w:pos="8640"/>
        </w:tabs>
        <w:contextualSpacing/>
        <w:rPr>
          <w:rFonts w:ascii="Calibri" w:hAnsi="Calibri" w:cs="Calibri"/>
          <w:sz w:val="22"/>
          <w:szCs w:val="22"/>
          <w:u w:val="single"/>
        </w:rPr>
      </w:pPr>
    </w:p>
    <w:p w14:paraId="5964592B" w14:textId="6C35A5DE" w:rsidR="00AB573A" w:rsidRPr="00AB573A" w:rsidRDefault="00AB573A" w:rsidP="00AB573A">
      <w:pPr>
        <w:tabs>
          <w:tab w:val="left" w:pos="4320"/>
          <w:tab w:val="left" w:pos="8640"/>
        </w:tabs>
        <w:contextualSpacing/>
        <w:rPr>
          <w:rFonts w:ascii="Calibri" w:hAnsi="Calibri" w:cs="Calibri"/>
          <w:sz w:val="22"/>
          <w:szCs w:val="22"/>
          <w:u w:val="single"/>
        </w:rPr>
      </w:pPr>
      <w:r w:rsidRPr="00AB573A">
        <w:rPr>
          <w:rFonts w:ascii="Calibri" w:hAnsi="Calibri" w:cs="Calibri"/>
          <w:sz w:val="22"/>
          <w:szCs w:val="22"/>
          <w:u w:val="single"/>
        </w:rPr>
        <w:t xml:space="preserve">Senior .NET Developer – </w:t>
      </w:r>
      <w:r w:rsidR="00A07E31">
        <w:rPr>
          <w:rFonts w:ascii="Calibri" w:hAnsi="Calibri" w:cs="Calibri"/>
          <w:sz w:val="22"/>
          <w:szCs w:val="22"/>
          <w:u w:val="single"/>
        </w:rPr>
        <w:t xml:space="preserve">C#, </w:t>
      </w:r>
      <w:r w:rsidRPr="00AB573A">
        <w:rPr>
          <w:rFonts w:ascii="Calibri" w:hAnsi="Calibri" w:cs="Calibri"/>
          <w:sz w:val="22"/>
          <w:szCs w:val="22"/>
          <w:u w:val="single"/>
        </w:rPr>
        <w:t xml:space="preserve">VB.NET, WinForms, </w:t>
      </w:r>
      <w:r w:rsidR="00294074">
        <w:rPr>
          <w:rFonts w:ascii="Calibri" w:hAnsi="Calibri" w:cs="Calibri"/>
          <w:sz w:val="22"/>
          <w:szCs w:val="22"/>
          <w:u w:val="single"/>
        </w:rPr>
        <w:t xml:space="preserve">Windows Services, </w:t>
      </w:r>
      <w:r w:rsidRPr="00AB573A">
        <w:rPr>
          <w:rFonts w:ascii="Calibri" w:hAnsi="Calibri" w:cs="Calibri"/>
          <w:sz w:val="22"/>
          <w:szCs w:val="22"/>
          <w:u w:val="single"/>
        </w:rPr>
        <w:t xml:space="preserve">SQL Server 2016 </w:t>
      </w:r>
    </w:p>
    <w:p w14:paraId="12C11EFC" w14:textId="77777777" w:rsidR="001D7EED" w:rsidRDefault="001D7EED" w:rsidP="00AB573A">
      <w:pPr>
        <w:tabs>
          <w:tab w:val="left" w:pos="4320"/>
          <w:tab w:val="left" w:pos="8640"/>
        </w:tabs>
        <w:contextualSpacing/>
        <w:rPr>
          <w:rFonts w:ascii="Calibri" w:hAnsi="Calibri" w:cs="Calibri"/>
          <w:sz w:val="22"/>
          <w:szCs w:val="22"/>
        </w:rPr>
      </w:pPr>
    </w:p>
    <w:p w14:paraId="7510E61B" w14:textId="6E7ED513" w:rsidR="00192A16" w:rsidRPr="00AB573A" w:rsidRDefault="00AB573A" w:rsidP="00AB573A">
      <w:pPr>
        <w:tabs>
          <w:tab w:val="left" w:pos="4320"/>
          <w:tab w:val="left" w:pos="8640"/>
        </w:tabs>
        <w:contextualSpacing/>
        <w:rPr>
          <w:rFonts w:ascii="Calibri" w:hAnsi="Calibri" w:cs="Calibri"/>
          <w:sz w:val="22"/>
          <w:szCs w:val="22"/>
        </w:rPr>
      </w:pPr>
      <w:r w:rsidRPr="00AB573A">
        <w:rPr>
          <w:rFonts w:ascii="Calibri" w:hAnsi="Calibri" w:cs="Calibri"/>
          <w:sz w:val="22"/>
          <w:szCs w:val="22"/>
        </w:rPr>
        <w:t>ETRM Asset Management Agreements Database</w:t>
      </w:r>
    </w:p>
    <w:p w14:paraId="4B7CA2E0" w14:textId="03C95612" w:rsidR="00AB573A" w:rsidRPr="00AB573A" w:rsidRDefault="00AB573A" w:rsidP="00AB573A">
      <w:pPr>
        <w:pStyle w:val="ListParagraph"/>
        <w:numPr>
          <w:ilvl w:val="0"/>
          <w:numId w:val="7"/>
        </w:numPr>
      </w:pPr>
      <w:r w:rsidRPr="00AB573A">
        <w:t xml:space="preserve">Contributed to </w:t>
      </w:r>
      <w:r w:rsidR="00732C08">
        <w:t xml:space="preserve">ETRM </w:t>
      </w:r>
      <w:r w:rsidRPr="00AB573A">
        <w:t xml:space="preserve">project </w:t>
      </w:r>
      <w:r w:rsidR="00732C08">
        <w:t>with software i</w:t>
      </w:r>
      <w:r w:rsidRPr="00AB573A">
        <w:t>nfrastructure to manage complex Asset Management Agreements (AMA)</w:t>
      </w:r>
      <w:r w:rsidR="009F33F7">
        <w:t xml:space="preserve"> with custom software instead of spreadsheets.</w:t>
      </w:r>
    </w:p>
    <w:p w14:paraId="07814CEF" w14:textId="3B6CBAF9" w:rsidR="00AB573A" w:rsidRPr="00AB573A" w:rsidRDefault="00B66BBA" w:rsidP="00AB573A">
      <w:pPr>
        <w:pStyle w:val="ListParagraph"/>
        <w:numPr>
          <w:ilvl w:val="0"/>
          <w:numId w:val="7"/>
        </w:numPr>
      </w:pPr>
      <w:r>
        <w:t>Created</w:t>
      </w:r>
      <w:r w:rsidR="00AB573A" w:rsidRPr="00AB573A">
        <w:t xml:space="preserve"> Excel</w:t>
      </w:r>
      <w:r>
        <w:t xml:space="preserve"> UX so energy traders could write </w:t>
      </w:r>
      <w:r w:rsidR="00AB573A" w:rsidRPr="00AB573A">
        <w:t xml:space="preserve">formulas </w:t>
      </w:r>
      <w:r>
        <w:t xml:space="preserve">for </w:t>
      </w:r>
      <w:r w:rsidR="00AB573A" w:rsidRPr="00AB573A">
        <w:t>pric</w:t>
      </w:r>
      <w:r>
        <w:t>ing</w:t>
      </w:r>
      <w:r w:rsidR="00AB573A" w:rsidRPr="00AB573A">
        <w:t xml:space="preserve"> </w:t>
      </w:r>
      <w:r w:rsidR="00357447">
        <w:t>n</w:t>
      </w:r>
      <w:r w:rsidR="00AB573A" w:rsidRPr="00AB573A">
        <w:t xml:space="preserve">atural </w:t>
      </w:r>
      <w:r w:rsidR="00357447">
        <w:t>g</w:t>
      </w:r>
      <w:r w:rsidR="00AB573A" w:rsidRPr="00AB573A">
        <w:t xml:space="preserve">as using </w:t>
      </w:r>
      <w:r>
        <w:t xml:space="preserve">NYMEX </w:t>
      </w:r>
      <w:r w:rsidR="00AB573A" w:rsidRPr="00AB573A">
        <w:t xml:space="preserve">Index, Premium, ACA, Commodity, Fuel, Fixed Rate, Cap and Floor variables. </w:t>
      </w:r>
    </w:p>
    <w:p w14:paraId="06713356" w14:textId="6CA1866F" w:rsidR="00AB573A" w:rsidRPr="00AB573A" w:rsidRDefault="00B66BBA" w:rsidP="00AB573A">
      <w:pPr>
        <w:pStyle w:val="ListParagraph"/>
        <w:numPr>
          <w:ilvl w:val="0"/>
          <w:numId w:val="7"/>
        </w:numPr>
      </w:pPr>
      <w:r>
        <w:t xml:space="preserve">Managed </w:t>
      </w:r>
      <w:r w:rsidR="00AB573A" w:rsidRPr="00AB573A">
        <w:t>450</w:t>
      </w:r>
      <w:r>
        <w:t>+</w:t>
      </w:r>
      <w:r w:rsidR="00AB573A" w:rsidRPr="00AB573A">
        <w:t xml:space="preserve"> pipelines that automatically synchronized rate schedule</w:t>
      </w:r>
      <w:r>
        <w:t>s</w:t>
      </w:r>
      <w:r w:rsidR="00C73710">
        <w:t xml:space="preserve"> with</w:t>
      </w:r>
      <w:r w:rsidR="00AB573A" w:rsidRPr="00AB573A">
        <w:t xml:space="preserve"> receipt and delivery location drop</w:t>
      </w:r>
      <w:r w:rsidR="00433590">
        <w:t>-</w:t>
      </w:r>
      <w:r w:rsidR="00AB573A" w:rsidRPr="00AB573A">
        <w:t xml:space="preserve">down </w:t>
      </w:r>
      <w:r w:rsidR="00433590">
        <w:t xml:space="preserve">controls </w:t>
      </w:r>
      <w:r w:rsidR="00AB573A" w:rsidRPr="00AB573A">
        <w:t xml:space="preserve">each time </w:t>
      </w:r>
      <w:r w:rsidR="00C73710">
        <w:t xml:space="preserve">a new </w:t>
      </w:r>
      <w:r w:rsidR="00AB573A" w:rsidRPr="00AB573A">
        <w:t xml:space="preserve">pipeline was </w:t>
      </w:r>
      <w:r w:rsidR="00C73710">
        <w:t>selected</w:t>
      </w:r>
      <w:r w:rsidR="00AB573A" w:rsidRPr="00AB573A">
        <w:t>.</w:t>
      </w:r>
    </w:p>
    <w:p w14:paraId="3FCB1ACC" w14:textId="2B76D2F4" w:rsidR="00AB573A" w:rsidRPr="00AB573A" w:rsidRDefault="00B66BBA" w:rsidP="00AB573A">
      <w:pPr>
        <w:pStyle w:val="ListParagraph"/>
        <w:numPr>
          <w:ilvl w:val="0"/>
          <w:numId w:val="7"/>
        </w:numPr>
      </w:pPr>
      <w:r>
        <w:t>Able</w:t>
      </w:r>
      <w:r w:rsidR="00AB573A" w:rsidRPr="00AB573A">
        <w:t xml:space="preserve"> to update </w:t>
      </w:r>
      <w:r w:rsidR="003F7CD5">
        <w:t xml:space="preserve">natural gas </w:t>
      </w:r>
      <w:r w:rsidR="00AB573A" w:rsidRPr="00AB573A">
        <w:t xml:space="preserve">prices in real-time by calling a C# WCF service </w:t>
      </w:r>
      <w:r w:rsidR="003F7CD5">
        <w:t>and</w:t>
      </w:r>
      <w:r>
        <w:t xml:space="preserve"> passing formulas the traders created </w:t>
      </w:r>
      <w:r w:rsidR="003F7CD5">
        <w:t>with</w:t>
      </w:r>
      <w:r>
        <w:t xml:space="preserve"> c</w:t>
      </w:r>
      <w:r w:rsidR="00AB573A" w:rsidRPr="00AB573A">
        <w:t>urrent market conditions.</w:t>
      </w:r>
    </w:p>
    <w:p w14:paraId="6DCFD28F" w14:textId="3BF1FA67" w:rsidR="00AB573A" w:rsidRPr="00AB573A" w:rsidRDefault="00AB573A" w:rsidP="00AB573A">
      <w:pPr>
        <w:pStyle w:val="ListParagraph"/>
        <w:numPr>
          <w:ilvl w:val="0"/>
          <w:numId w:val="7"/>
        </w:numPr>
      </w:pPr>
      <w:r w:rsidRPr="00AB573A">
        <w:t xml:space="preserve">Developed </w:t>
      </w:r>
      <w:r w:rsidR="0091707B">
        <w:t xml:space="preserve">SQL Server </w:t>
      </w:r>
      <w:r w:rsidRPr="00AB573A">
        <w:t xml:space="preserve">batch job to </w:t>
      </w:r>
      <w:r w:rsidR="0091707B">
        <w:t xml:space="preserve">automatically </w:t>
      </w:r>
      <w:r w:rsidRPr="00AB573A">
        <w:t>update f</w:t>
      </w:r>
      <w:r w:rsidR="0091707B">
        <w:t>uture prices</w:t>
      </w:r>
      <w:r w:rsidR="009907B7">
        <w:t xml:space="preserve"> </w:t>
      </w:r>
      <w:r w:rsidRPr="00AB573A">
        <w:t>based on real-time market conditions.</w:t>
      </w:r>
    </w:p>
    <w:p w14:paraId="6264586F" w14:textId="77777777" w:rsidR="00AB573A" w:rsidRPr="00AB573A" w:rsidRDefault="00AB573A" w:rsidP="00AB573A">
      <w:pPr>
        <w:rPr>
          <w:rFonts w:ascii="Calibri" w:hAnsi="Calibri"/>
          <w:sz w:val="22"/>
          <w:szCs w:val="22"/>
        </w:rPr>
      </w:pPr>
      <w:r w:rsidRPr="00AB573A">
        <w:rPr>
          <w:rFonts w:ascii="Calibri" w:hAnsi="Calibri"/>
          <w:sz w:val="22"/>
          <w:szCs w:val="22"/>
        </w:rPr>
        <w:t>Results:</w:t>
      </w:r>
    </w:p>
    <w:p w14:paraId="3EA18A44" w14:textId="4DFF9C72" w:rsidR="00AB573A" w:rsidRPr="00AB573A" w:rsidRDefault="00AB573A" w:rsidP="00AB573A">
      <w:pPr>
        <w:pStyle w:val="ListParagraph"/>
        <w:numPr>
          <w:ilvl w:val="0"/>
          <w:numId w:val="7"/>
        </w:numPr>
      </w:pPr>
      <w:r w:rsidRPr="00AB573A">
        <w:t xml:space="preserve">Created line-of-business application to manage Asset Management Agreement formulas </w:t>
      </w:r>
      <w:r w:rsidR="007C1208">
        <w:t>which</w:t>
      </w:r>
      <w:r w:rsidRPr="00AB573A">
        <w:t xml:space="preserve"> </w:t>
      </w:r>
      <w:r w:rsidR="003F7CD5">
        <w:t xml:space="preserve">traders used to </w:t>
      </w:r>
      <w:r w:rsidRPr="00AB573A">
        <w:t>track and analy</w:t>
      </w:r>
      <w:r w:rsidR="003F7CD5">
        <w:t>ze</w:t>
      </w:r>
      <w:r w:rsidRPr="00AB573A">
        <w:t xml:space="preserve"> energy prices.</w:t>
      </w:r>
    </w:p>
    <w:p w14:paraId="749FED85" w14:textId="232A3033" w:rsidR="008E661E" w:rsidRPr="00AB573A" w:rsidRDefault="00AB573A" w:rsidP="00AB573A">
      <w:pPr>
        <w:pStyle w:val="ListParagraph"/>
        <w:numPr>
          <w:ilvl w:val="0"/>
          <w:numId w:val="7"/>
        </w:numPr>
      </w:pPr>
      <w:r w:rsidRPr="00AB573A">
        <w:t xml:space="preserve">Developed batch job that ran automatically to update </w:t>
      </w:r>
      <w:r w:rsidR="007C1208">
        <w:t>future</w:t>
      </w:r>
      <w:r w:rsidRPr="00AB573A">
        <w:t xml:space="preserve"> based on real-time market conditions</w:t>
      </w:r>
      <w:r w:rsidR="007C1208">
        <w:t>.</w:t>
      </w:r>
    </w:p>
    <w:p w14:paraId="47A72071" w14:textId="77777777" w:rsidR="00AB573A" w:rsidRPr="00AB573A" w:rsidRDefault="00AB573A" w:rsidP="00AB573A">
      <w:pPr>
        <w:rPr>
          <w:rFonts w:ascii="Calibri" w:hAnsi="Calibri"/>
          <w:sz w:val="22"/>
          <w:szCs w:val="22"/>
        </w:rPr>
      </w:pPr>
    </w:p>
    <w:p w14:paraId="7194636B" w14:textId="6B3238D8" w:rsidR="00AB573A" w:rsidRPr="00AB573A" w:rsidRDefault="00AB573A" w:rsidP="00AB573A">
      <w:pPr>
        <w:tabs>
          <w:tab w:val="left" w:pos="4320"/>
          <w:tab w:val="left" w:pos="8640"/>
        </w:tabs>
        <w:rPr>
          <w:rFonts w:ascii="Calibri" w:hAnsi="Calibri"/>
          <w:b/>
          <w:bCs/>
          <w:sz w:val="22"/>
          <w:szCs w:val="22"/>
        </w:rPr>
      </w:pPr>
      <w:r w:rsidRPr="00AB573A">
        <w:rPr>
          <w:rFonts w:ascii="Calibri" w:hAnsi="Calibri"/>
          <w:b/>
          <w:bCs/>
          <w:sz w:val="22"/>
          <w:szCs w:val="22"/>
        </w:rPr>
        <w:t>Harris Health System</w:t>
      </w:r>
      <w:r>
        <w:rPr>
          <w:rFonts w:ascii="Calibri" w:hAnsi="Calibri"/>
          <w:b/>
          <w:bCs/>
          <w:sz w:val="22"/>
          <w:szCs w:val="22"/>
        </w:rPr>
        <w:t xml:space="preserve"> </w:t>
      </w:r>
      <w:r w:rsidR="00DE7B7D">
        <w:rPr>
          <w:rFonts w:ascii="Calibri" w:hAnsi="Calibri"/>
          <w:b/>
          <w:bCs/>
          <w:sz w:val="22"/>
          <w:szCs w:val="22"/>
        </w:rPr>
        <w:t>(contract)</w:t>
      </w:r>
      <w:r>
        <w:rPr>
          <w:rFonts w:ascii="Calibri" w:hAnsi="Calibri"/>
          <w:b/>
          <w:bCs/>
          <w:sz w:val="22"/>
          <w:szCs w:val="22"/>
        </w:rPr>
        <w:tab/>
      </w:r>
      <w:r w:rsidRPr="00AB573A">
        <w:rPr>
          <w:rFonts w:ascii="Calibri" w:hAnsi="Calibri"/>
          <w:b/>
          <w:bCs/>
          <w:sz w:val="22"/>
          <w:szCs w:val="22"/>
        </w:rPr>
        <w:t>Houston, TX</w:t>
      </w:r>
      <w:r>
        <w:rPr>
          <w:rFonts w:ascii="Calibri" w:hAnsi="Calibri"/>
          <w:b/>
          <w:bCs/>
          <w:sz w:val="22"/>
          <w:szCs w:val="22"/>
        </w:rPr>
        <w:t xml:space="preserve"> </w:t>
      </w:r>
      <w:r>
        <w:rPr>
          <w:rFonts w:ascii="Calibri" w:hAnsi="Calibri"/>
          <w:b/>
          <w:bCs/>
          <w:sz w:val="22"/>
          <w:szCs w:val="22"/>
        </w:rPr>
        <w:tab/>
        <w:t>Apr</w:t>
      </w:r>
      <w:r w:rsidR="00DE7B7D">
        <w:rPr>
          <w:rFonts w:ascii="Calibri" w:hAnsi="Calibri"/>
          <w:b/>
          <w:bCs/>
          <w:sz w:val="22"/>
          <w:szCs w:val="22"/>
        </w:rPr>
        <w:t>il</w:t>
      </w:r>
      <w:r>
        <w:rPr>
          <w:rFonts w:ascii="Calibri" w:hAnsi="Calibri"/>
          <w:b/>
          <w:bCs/>
          <w:sz w:val="22"/>
          <w:szCs w:val="22"/>
        </w:rPr>
        <w:t xml:space="preserve"> </w:t>
      </w:r>
      <w:r w:rsidRPr="00AB573A">
        <w:rPr>
          <w:rFonts w:ascii="Calibri" w:hAnsi="Calibri"/>
          <w:b/>
          <w:bCs/>
          <w:sz w:val="22"/>
          <w:szCs w:val="22"/>
        </w:rPr>
        <w:t xml:space="preserve">2018 </w:t>
      </w:r>
      <w:r>
        <w:rPr>
          <w:rFonts w:ascii="Calibri" w:hAnsi="Calibri"/>
          <w:b/>
          <w:bCs/>
          <w:sz w:val="22"/>
          <w:szCs w:val="22"/>
        </w:rPr>
        <w:t xml:space="preserve">to </w:t>
      </w:r>
      <w:r w:rsidR="00F340DD">
        <w:rPr>
          <w:rFonts w:ascii="Calibri" w:hAnsi="Calibri"/>
          <w:b/>
          <w:bCs/>
          <w:sz w:val="22"/>
          <w:szCs w:val="22"/>
        </w:rPr>
        <w:t>Sept</w:t>
      </w:r>
      <w:r>
        <w:rPr>
          <w:rFonts w:ascii="Calibri" w:hAnsi="Calibri"/>
          <w:b/>
          <w:bCs/>
          <w:sz w:val="22"/>
          <w:szCs w:val="22"/>
        </w:rPr>
        <w:t xml:space="preserve"> </w:t>
      </w:r>
      <w:r w:rsidRPr="00AB573A">
        <w:rPr>
          <w:rFonts w:ascii="Calibri" w:hAnsi="Calibri"/>
          <w:b/>
          <w:bCs/>
          <w:sz w:val="22"/>
          <w:szCs w:val="22"/>
        </w:rPr>
        <w:t>2018</w:t>
      </w:r>
    </w:p>
    <w:p w14:paraId="17B4211D" w14:textId="77777777" w:rsidR="008D4E15" w:rsidRDefault="008D4E15" w:rsidP="00AB573A">
      <w:pPr>
        <w:rPr>
          <w:rFonts w:ascii="Calibri" w:hAnsi="Calibri"/>
          <w:sz w:val="22"/>
          <w:szCs w:val="22"/>
          <w:u w:val="single"/>
        </w:rPr>
      </w:pPr>
    </w:p>
    <w:p w14:paraId="64B6EDF0" w14:textId="32D5C62F" w:rsidR="00AB573A" w:rsidRPr="00AB573A" w:rsidRDefault="00AB573A" w:rsidP="00AB573A">
      <w:pPr>
        <w:rPr>
          <w:rFonts w:ascii="Calibri" w:hAnsi="Calibri"/>
          <w:sz w:val="22"/>
          <w:szCs w:val="22"/>
          <w:u w:val="single"/>
        </w:rPr>
      </w:pPr>
      <w:r w:rsidRPr="00AB573A">
        <w:rPr>
          <w:rFonts w:ascii="Calibri" w:hAnsi="Calibri"/>
          <w:sz w:val="22"/>
          <w:szCs w:val="22"/>
          <w:u w:val="single"/>
        </w:rPr>
        <w:t xml:space="preserve">Senior .NET Developer – </w:t>
      </w:r>
      <w:r w:rsidR="008D4E15">
        <w:rPr>
          <w:rFonts w:ascii="Calibri" w:hAnsi="Calibri"/>
          <w:sz w:val="22"/>
          <w:szCs w:val="22"/>
          <w:u w:val="single"/>
        </w:rPr>
        <w:t xml:space="preserve">C#, VB.NET, SQL Server, WinForms, </w:t>
      </w:r>
      <w:r w:rsidRPr="00AB573A">
        <w:rPr>
          <w:rFonts w:ascii="Calibri" w:hAnsi="Calibri"/>
          <w:sz w:val="22"/>
          <w:szCs w:val="22"/>
          <w:u w:val="single"/>
        </w:rPr>
        <w:t>SCCM, WFS, MDT, WMI</w:t>
      </w:r>
    </w:p>
    <w:p w14:paraId="29073E86" w14:textId="77777777" w:rsidR="001D7EED" w:rsidRDefault="001D7EED" w:rsidP="00AB573A">
      <w:pPr>
        <w:rPr>
          <w:rFonts w:ascii="Calibri" w:hAnsi="Calibri"/>
          <w:sz w:val="22"/>
          <w:szCs w:val="22"/>
        </w:rPr>
      </w:pPr>
    </w:p>
    <w:p w14:paraId="33316920" w14:textId="15CE5E60" w:rsidR="00AB573A" w:rsidRPr="00AB573A" w:rsidRDefault="00AB573A" w:rsidP="00AB573A">
      <w:pPr>
        <w:rPr>
          <w:rFonts w:ascii="Calibri" w:hAnsi="Calibri"/>
          <w:sz w:val="22"/>
          <w:szCs w:val="22"/>
        </w:rPr>
      </w:pPr>
      <w:r w:rsidRPr="00AB573A">
        <w:rPr>
          <w:rFonts w:ascii="Calibri" w:hAnsi="Calibri"/>
          <w:sz w:val="22"/>
          <w:szCs w:val="22"/>
        </w:rPr>
        <w:t>Microsoft Desktop Patching Software Integration Project</w:t>
      </w:r>
    </w:p>
    <w:p w14:paraId="099AACCC" w14:textId="6518DD24" w:rsidR="00AB573A" w:rsidRPr="00AB573A" w:rsidRDefault="00AB573A" w:rsidP="00AB573A">
      <w:pPr>
        <w:pStyle w:val="ListParagraph"/>
        <w:numPr>
          <w:ilvl w:val="0"/>
          <w:numId w:val="7"/>
        </w:numPr>
      </w:pPr>
      <w:r w:rsidRPr="00AB573A">
        <w:t>Wrote major enhancements for award-winning VB.NET WinForms application (ZTI) that integrated three Microsoft network administrator tools, System Center Configuration Manager (SCCM), Windows Deployment Services (WFS), and Microsoft Deployment Toolkit (MDT)</w:t>
      </w:r>
      <w:r w:rsidR="009C203F">
        <w:t>,</w:t>
      </w:r>
      <w:r w:rsidRPr="00AB573A">
        <w:t xml:space="preserve"> and allowed HHS to manage over 9000 Windows 7, 8, and 10 desktops and laptops in 3 hospitals and numerous clinics</w:t>
      </w:r>
      <w:r w:rsidR="00156B68">
        <w:t xml:space="preserve"> using minimal support staff.</w:t>
      </w:r>
    </w:p>
    <w:p w14:paraId="0DE3BC1E" w14:textId="5A536DC0" w:rsidR="00AB573A" w:rsidRPr="00AB573A" w:rsidRDefault="00AB573A" w:rsidP="00AB573A">
      <w:pPr>
        <w:pStyle w:val="ListParagraph"/>
        <w:numPr>
          <w:ilvl w:val="0"/>
          <w:numId w:val="7"/>
        </w:numPr>
      </w:pPr>
      <w:r w:rsidRPr="00AB573A">
        <w:t xml:space="preserve">Worked with WMI to perform calls across the network to determine software and hardware configurations to build images for </w:t>
      </w:r>
      <w:r w:rsidR="00433590">
        <w:t xml:space="preserve">a </w:t>
      </w:r>
      <w:r w:rsidRPr="00AB573A">
        <w:t xml:space="preserve">new </w:t>
      </w:r>
      <w:r w:rsidR="00A8486A" w:rsidRPr="00AB573A">
        <w:t>machine or</w:t>
      </w:r>
      <w:r w:rsidRPr="00AB573A">
        <w:t xml:space="preserve"> make changes such as Active Directory group or registry changes remotely.</w:t>
      </w:r>
    </w:p>
    <w:p w14:paraId="74B4929A" w14:textId="62FD692F" w:rsidR="00AB573A" w:rsidRPr="00AB573A" w:rsidRDefault="00AB573A" w:rsidP="00AB573A">
      <w:pPr>
        <w:pStyle w:val="ListParagraph"/>
        <w:numPr>
          <w:ilvl w:val="0"/>
          <w:numId w:val="7"/>
        </w:numPr>
      </w:pPr>
      <w:r w:rsidRPr="00AB573A">
        <w:t>Performed forensic analysis of SQL Server 2012 database</w:t>
      </w:r>
      <w:r w:rsidR="00736515">
        <w:t>,</w:t>
      </w:r>
      <w:r w:rsidRPr="00AB573A">
        <w:t xml:space="preserve"> which exposed duplicate records, orphan data, missing indexes</w:t>
      </w:r>
      <w:r w:rsidR="00736515">
        <w:t>,</w:t>
      </w:r>
      <w:r w:rsidRPr="00AB573A">
        <w:t xml:space="preserve"> and foreign key constraints.</w:t>
      </w:r>
    </w:p>
    <w:p w14:paraId="4E6917A1" w14:textId="44095B1D" w:rsidR="00AB573A" w:rsidRPr="00AB573A" w:rsidRDefault="00AB573A" w:rsidP="00AB573A">
      <w:pPr>
        <w:pStyle w:val="ListParagraph"/>
        <w:numPr>
          <w:ilvl w:val="0"/>
          <w:numId w:val="7"/>
        </w:numPr>
      </w:pPr>
      <w:r w:rsidRPr="00AB573A">
        <w:lastRenderedPageBreak/>
        <w:t>Wrote over 40 TSQL scripts to enforce referential integrity, add missing indexes to improve performance, and perform routine database backup and data cleansing tasks.</w:t>
      </w:r>
    </w:p>
    <w:p w14:paraId="30BC54BB" w14:textId="34F65F00" w:rsidR="00AB573A" w:rsidRPr="00AB573A" w:rsidRDefault="00AB573A" w:rsidP="00AB573A">
      <w:pPr>
        <w:pStyle w:val="ListParagraph"/>
        <w:numPr>
          <w:ilvl w:val="0"/>
          <w:numId w:val="7"/>
        </w:numPr>
      </w:pPr>
      <w:r w:rsidRPr="00AB573A">
        <w:t xml:space="preserve">Created a C# program </w:t>
      </w:r>
      <w:r w:rsidR="00A07784">
        <w:t xml:space="preserve">that </w:t>
      </w:r>
      <w:r w:rsidR="009C203F">
        <w:t xml:space="preserve">retained all existing </w:t>
      </w:r>
      <w:r w:rsidRPr="00AB573A">
        <w:t xml:space="preserve">duplicate </w:t>
      </w:r>
      <w:r w:rsidR="009C203F">
        <w:t xml:space="preserve">data </w:t>
      </w:r>
      <w:r w:rsidR="00A07784">
        <w:t>by creating composite PK</w:t>
      </w:r>
      <w:r w:rsidR="009C203F">
        <w:t xml:space="preserve">s and </w:t>
      </w:r>
      <w:r w:rsidRPr="00AB573A">
        <w:t>delete</w:t>
      </w:r>
      <w:r w:rsidR="00A07784">
        <w:t>d</w:t>
      </w:r>
      <w:r w:rsidRPr="00AB573A">
        <w:t xml:space="preserve"> </w:t>
      </w:r>
      <w:r w:rsidR="00A07784">
        <w:t>invalid</w:t>
      </w:r>
      <w:r w:rsidRPr="00AB573A">
        <w:t xml:space="preserve"> data so TSQL constraints could be applied.</w:t>
      </w:r>
    </w:p>
    <w:p w14:paraId="440B4A39" w14:textId="1A96C34A" w:rsidR="00AB573A" w:rsidRPr="00AB573A" w:rsidRDefault="00AB573A" w:rsidP="00AB573A">
      <w:pPr>
        <w:pStyle w:val="ListParagraph"/>
        <w:numPr>
          <w:ilvl w:val="0"/>
          <w:numId w:val="7"/>
        </w:numPr>
      </w:pPr>
      <w:r w:rsidRPr="00AB573A">
        <w:t xml:space="preserve">Created </w:t>
      </w:r>
      <w:r w:rsidR="00433590">
        <w:t xml:space="preserve">a </w:t>
      </w:r>
      <w:r w:rsidRPr="00AB573A">
        <w:t xml:space="preserve">C# program </w:t>
      </w:r>
      <w:r w:rsidR="00433590">
        <w:t xml:space="preserve">that </w:t>
      </w:r>
      <w:r w:rsidRPr="00AB573A">
        <w:t>allow</w:t>
      </w:r>
      <w:r w:rsidR="00433590">
        <w:t>ed the</w:t>
      </w:r>
      <w:r w:rsidRPr="00AB573A">
        <w:t xml:space="preserve"> support team to </w:t>
      </w:r>
      <w:r w:rsidR="00433590">
        <w:t>manage</w:t>
      </w:r>
      <w:r w:rsidRPr="00AB573A">
        <w:t xml:space="preserve"> lookup tables for drop</w:t>
      </w:r>
      <w:r w:rsidR="00433590">
        <w:t>-</w:t>
      </w:r>
      <w:r w:rsidRPr="00AB573A">
        <w:t>down controls.</w:t>
      </w:r>
    </w:p>
    <w:p w14:paraId="002B40B5" w14:textId="48050C15" w:rsidR="00AB573A" w:rsidRPr="00AB573A" w:rsidRDefault="00AB573A" w:rsidP="00AB573A">
      <w:pPr>
        <w:pStyle w:val="ListParagraph"/>
        <w:numPr>
          <w:ilvl w:val="0"/>
          <w:numId w:val="7"/>
        </w:numPr>
      </w:pPr>
      <w:r w:rsidRPr="00AB573A">
        <w:t>Wrapped existing ADO.NET database API in TransactionScope objects to ensure all changes over single or multiple tables were committed or rolled back as a single unit-of-work to prevent database corruption.</w:t>
      </w:r>
    </w:p>
    <w:p w14:paraId="165E049F" w14:textId="3E49E3C0" w:rsidR="00AB573A" w:rsidRPr="00AB573A" w:rsidRDefault="00AB573A" w:rsidP="00AB573A">
      <w:pPr>
        <w:pStyle w:val="ListParagraph"/>
        <w:numPr>
          <w:ilvl w:val="0"/>
          <w:numId w:val="7"/>
        </w:numPr>
      </w:pPr>
      <w:r w:rsidRPr="00AB573A">
        <w:t xml:space="preserve">Created a new database API using C# and Entity Framework v6.2 to </w:t>
      </w:r>
      <w:r w:rsidR="00A1717B">
        <w:t>increase</w:t>
      </w:r>
      <w:r w:rsidRPr="00AB573A">
        <w:t xml:space="preserve"> development</w:t>
      </w:r>
      <w:r w:rsidR="00A1717B">
        <w:t xml:space="preserve"> productivity.</w:t>
      </w:r>
    </w:p>
    <w:p w14:paraId="2FE40954" w14:textId="5FE684FF" w:rsidR="00AB573A" w:rsidRPr="00AB573A" w:rsidRDefault="00AB573A" w:rsidP="00AB573A">
      <w:pPr>
        <w:pStyle w:val="ListParagraph"/>
        <w:numPr>
          <w:ilvl w:val="0"/>
          <w:numId w:val="7"/>
        </w:numPr>
      </w:pPr>
      <w:r w:rsidRPr="00AB573A">
        <w:t xml:space="preserve">Programmatically created Excel Software Asset Manager (SAM) report that tracked the software packages installed on each computer for </w:t>
      </w:r>
      <w:r w:rsidR="00105F3F">
        <w:t xml:space="preserve">license </w:t>
      </w:r>
      <w:r w:rsidRPr="00AB573A">
        <w:t xml:space="preserve">compliance purposes.  </w:t>
      </w:r>
    </w:p>
    <w:p w14:paraId="5A469AE3" w14:textId="51C0B814" w:rsidR="00AB573A" w:rsidRPr="00AB573A" w:rsidRDefault="00AB573A" w:rsidP="00AB573A">
      <w:pPr>
        <w:pStyle w:val="ListParagraph"/>
        <w:numPr>
          <w:ilvl w:val="0"/>
          <w:numId w:val="7"/>
        </w:numPr>
      </w:pPr>
      <w:r w:rsidRPr="00AB573A">
        <w:t xml:space="preserve">Sent email to SAM Officer each time PC </w:t>
      </w:r>
      <w:r w:rsidR="00003D5D">
        <w:t>t</w:t>
      </w:r>
      <w:r w:rsidRPr="00AB573A">
        <w:t>ech</w:t>
      </w:r>
      <w:r w:rsidR="00003D5D">
        <w:t>nicians</w:t>
      </w:r>
      <w:r w:rsidRPr="00AB573A">
        <w:t xml:space="preserve"> added or removed programs from a computer.</w:t>
      </w:r>
    </w:p>
    <w:p w14:paraId="61B0CB6F" w14:textId="1CE1851B" w:rsidR="00AB573A" w:rsidRPr="00AB573A" w:rsidRDefault="00AB573A" w:rsidP="00AB573A">
      <w:pPr>
        <w:pStyle w:val="ListParagraph"/>
        <w:numPr>
          <w:ilvl w:val="0"/>
          <w:numId w:val="7"/>
        </w:numPr>
      </w:pPr>
      <w:r w:rsidRPr="00AB573A">
        <w:t xml:space="preserve">Used Agile </w:t>
      </w:r>
      <w:r w:rsidR="00F32367">
        <w:t>sprints</w:t>
      </w:r>
      <w:r w:rsidRPr="00AB573A">
        <w:t xml:space="preserve"> to deliver one or more updates weekly.</w:t>
      </w:r>
    </w:p>
    <w:p w14:paraId="03C2CD3A" w14:textId="75055F69" w:rsidR="00AB573A" w:rsidRPr="00AB573A" w:rsidRDefault="00AB573A" w:rsidP="00AB573A">
      <w:pPr>
        <w:rPr>
          <w:rFonts w:ascii="Calibri" w:hAnsi="Calibri"/>
          <w:sz w:val="22"/>
          <w:szCs w:val="22"/>
        </w:rPr>
      </w:pPr>
      <w:r w:rsidRPr="00AB573A">
        <w:rPr>
          <w:rFonts w:ascii="Calibri" w:hAnsi="Calibri"/>
          <w:sz w:val="22"/>
          <w:szCs w:val="22"/>
        </w:rPr>
        <w:t>Results:</w:t>
      </w:r>
    </w:p>
    <w:p w14:paraId="6347DFF1" w14:textId="499B3834" w:rsidR="00AB573A" w:rsidRPr="00AB573A" w:rsidRDefault="00AB573A" w:rsidP="00AB573A">
      <w:pPr>
        <w:pStyle w:val="ListParagraph"/>
        <w:numPr>
          <w:ilvl w:val="0"/>
          <w:numId w:val="7"/>
        </w:numPr>
      </w:pPr>
      <w:r w:rsidRPr="00AB573A">
        <w:t>Provided seamless integration of the Microsoft</w:t>
      </w:r>
      <w:r w:rsidR="00C0412C">
        <w:t xml:space="preserve"> network</w:t>
      </w:r>
      <w:r w:rsidRPr="00AB573A">
        <w:t xml:space="preserve"> product suite by adding new features, eliminat</w:t>
      </w:r>
      <w:r w:rsidR="007D3424">
        <w:t>ing</w:t>
      </w:r>
      <w:r w:rsidRPr="00AB573A">
        <w:t xml:space="preserve"> existing bugs, delet</w:t>
      </w:r>
      <w:r w:rsidR="00736515">
        <w:t>ing</w:t>
      </w:r>
      <w:r w:rsidRPr="00AB573A">
        <w:t xml:space="preserve"> duplicate</w:t>
      </w:r>
      <w:r w:rsidR="00736515">
        <w:t xml:space="preserve"> records</w:t>
      </w:r>
      <w:r w:rsidRPr="00AB573A">
        <w:t xml:space="preserve"> and orphan data from the database, and add</w:t>
      </w:r>
      <w:r w:rsidR="00736515">
        <w:t>ing</w:t>
      </w:r>
      <w:r w:rsidRPr="00AB573A">
        <w:t xml:space="preserve"> SQL Server data referential constraints to ensure a robust database foundation.</w:t>
      </w:r>
    </w:p>
    <w:p w14:paraId="57671164" w14:textId="77777777" w:rsidR="00AB573A" w:rsidRPr="00AB573A" w:rsidRDefault="00AB573A" w:rsidP="00AB573A">
      <w:pPr>
        <w:rPr>
          <w:rFonts w:ascii="Calibri" w:hAnsi="Calibri"/>
          <w:sz w:val="22"/>
          <w:szCs w:val="22"/>
        </w:rPr>
      </w:pPr>
    </w:p>
    <w:p w14:paraId="2813184C" w14:textId="1C717C5C" w:rsidR="00AB573A" w:rsidRPr="00AB573A" w:rsidRDefault="00AB573A" w:rsidP="00AB573A">
      <w:pPr>
        <w:tabs>
          <w:tab w:val="left" w:pos="4320"/>
          <w:tab w:val="left" w:pos="8640"/>
        </w:tabs>
        <w:rPr>
          <w:rFonts w:ascii="Calibri" w:hAnsi="Calibri"/>
          <w:b/>
          <w:bCs/>
          <w:sz w:val="22"/>
          <w:szCs w:val="22"/>
        </w:rPr>
      </w:pPr>
      <w:r w:rsidRPr="00AB573A">
        <w:rPr>
          <w:rFonts w:ascii="Calibri" w:hAnsi="Calibri"/>
          <w:b/>
          <w:bCs/>
          <w:sz w:val="22"/>
          <w:szCs w:val="22"/>
        </w:rPr>
        <w:t>DB Marketing LLP</w:t>
      </w:r>
      <w:r>
        <w:rPr>
          <w:rFonts w:ascii="Calibri" w:hAnsi="Calibri"/>
          <w:b/>
          <w:bCs/>
          <w:sz w:val="22"/>
          <w:szCs w:val="22"/>
        </w:rPr>
        <w:tab/>
      </w:r>
      <w:r w:rsidRPr="00AB573A">
        <w:rPr>
          <w:rFonts w:ascii="Calibri" w:hAnsi="Calibri"/>
          <w:b/>
          <w:bCs/>
          <w:sz w:val="22"/>
          <w:szCs w:val="22"/>
        </w:rPr>
        <w:t>St. Louis, MO</w:t>
      </w:r>
      <w:r>
        <w:rPr>
          <w:rFonts w:ascii="Calibri" w:hAnsi="Calibri"/>
          <w:b/>
          <w:bCs/>
          <w:sz w:val="22"/>
          <w:szCs w:val="22"/>
        </w:rPr>
        <w:t xml:space="preserve"> </w:t>
      </w:r>
      <w:r>
        <w:rPr>
          <w:rFonts w:ascii="Calibri" w:hAnsi="Calibri"/>
          <w:b/>
          <w:bCs/>
          <w:sz w:val="22"/>
          <w:szCs w:val="22"/>
        </w:rPr>
        <w:tab/>
        <w:t xml:space="preserve">Nov </w:t>
      </w:r>
      <w:r w:rsidRPr="00AB573A">
        <w:rPr>
          <w:rFonts w:ascii="Calibri" w:hAnsi="Calibri"/>
          <w:b/>
          <w:bCs/>
          <w:sz w:val="22"/>
          <w:szCs w:val="22"/>
        </w:rPr>
        <w:t xml:space="preserve">2015 </w:t>
      </w:r>
      <w:r>
        <w:rPr>
          <w:rFonts w:ascii="Calibri" w:hAnsi="Calibri"/>
          <w:b/>
          <w:bCs/>
          <w:sz w:val="22"/>
          <w:szCs w:val="22"/>
        </w:rPr>
        <w:t xml:space="preserve">to Mar </w:t>
      </w:r>
      <w:r w:rsidRPr="00AB573A">
        <w:rPr>
          <w:rFonts w:ascii="Calibri" w:hAnsi="Calibri"/>
          <w:b/>
          <w:bCs/>
          <w:sz w:val="22"/>
          <w:szCs w:val="22"/>
        </w:rPr>
        <w:t>2018</w:t>
      </w:r>
    </w:p>
    <w:p w14:paraId="13A945AD" w14:textId="77777777" w:rsidR="008D4E15" w:rsidRDefault="008D4E15" w:rsidP="00AB573A">
      <w:pPr>
        <w:rPr>
          <w:rFonts w:ascii="Calibri" w:hAnsi="Calibri"/>
          <w:sz w:val="22"/>
          <w:szCs w:val="22"/>
          <w:u w:val="single"/>
        </w:rPr>
      </w:pPr>
    </w:p>
    <w:p w14:paraId="7F97F5D2" w14:textId="2E072EC1" w:rsidR="00AB573A" w:rsidRPr="00AB573A" w:rsidRDefault="00AB573A" w:rsidP="00AB573A">
      <w:pPr>
        <w:rPr>
          <w:rFonts w:ascii="Calibri" w:hAnsi="Calibri"/>
          <w:sz w:val="22"/>
          <w:szCs w:val="22"/>
          <w:u w:val="single"/>
        </w:rPr>
      </w:pPr>
      <w:r w:rsidRPr="00AB573A">
        <w:rPr>
          <w:rFonts w:ascii="Calibri" w:hAnsi="Calibri"/>
          <w:sz w:val="22"/>
          <w:szCs w:val="22"/>
          <w:u w:val="single"/>
        </w:rPr>
        <w:t xml:space="preserve">Senior .NET Developer – C#, </w:t>
      </w:r>
      <w:r w:rsidR="008D4E15">
        <w:rPr>
          <w:rFonts w:ascii="Calibri" w:hAnsi="Calibri"/>
          <w:sz w:val="22"/>
          <w:szCs w:val="22"/>
          <w:u w:val="single"/>
        </w:rPr>
        <w:t xml:space="preserve">SQL Server 2016, ASP.NET MVC 5, Web API 2, ASP.NET Identity, </w:t>
      </w:r>
      <w:r w:rsidRPr="00AB573A">
        <w:rPr>
          <w:rFonts w:ascii="Calibri" w:hAnsi="Calibri"/>
          <w:sz w:val="22"/>
          <w:szCs w:val="22"/>
          <w:u w:val="single"/>
        </w:rPr>
        <w:t>WinForms</w:t>
      </w:r>
      <w:r w:rsidR="00294074">
        <w:rPr>
          <w:rFonts w:ascii="Calibri" w:hAnsi="Calibri"/>
          <w:sz w:val="22"/>
          <w:szCs w:val="22"/>
          <w:u w:val="single"/>
        </w:rPr>
        <w:t>, Windows Services</w:t>
      </w:r>
    </w:p>
    <w:p w14:paraId="2B31605E" w14:textId="77777777" w:rsidR="001D7EED" w:rsidRDefault="001D7EED" w:rsidP="00AB573A">
      <w:pPr>
        <w:rPr>
          <w:rFonts w:ascii="Calibri" w:hAnsi="Calibri"/>
          <w:sz w:val="22"/>
          <w:szCs w:val="22"/>
        </w:rPr>
      </w:pPr>
    </w:p>
    <w:p w14:paraId="03BE6DCE" w14:textId="15F6769F" w:rsidR="00AB573A" w:rsidRPr="00AB573A" w:rsidRDefault="009907B7" w:rsidP="00AB573A">
      <w:pPr>
        <w:rPr>
          <w:rFonts w:ascii="Calibri" w:hAnsi="Calibri"/>
          <w:sz w:val="22"/>
          <w:szCs w:val="22"/>
        </w:rPr>
      </w:pPr>
      <w:r>
        <w:rPr>
          <w:rFonts w:ascii="Calibri" w:hAnsi="Calibri"/>
          <w:sz w:val="22"/>
          <w:szCs w:val="22"/>
        </w:rPr>
        <w:t xml:space="preserve">Sales and Inventory </w:t>
      </w:r>
      <w:r w:rsidR="00AB573A" w:rsidRPr="00AB573A">
        <w:rPr>
          <w:rFonts w:ascii="Calibri" w:hAnsi="Calibri"/>
          <w:sz w:val="22"/>
          <w:szCs w:val="22"/>
        </w:rPr>
        <w:t>Database</w:t>
      </w:r>
    </w:p>
    <w:p w14:paraId="4E304FBB" w14:textId="169388DE" w:rsidR="00AB573A" w:rsidRDefault="00AB573A" w:rsidP="00AB573A">
      <w:pPr>
        <w:pStyle w:val="ListParagraph"/>
        <w:numPr>
          <w:ilvl w:val="0"/>
          <w:numId w:val="7"/>
        </w:numPr>
      </w:pPr>
      <w:r w:rsidRPr="00AB573A">
        <w:t>Wrote project plans, functional program specifications and developed software solutions to interface with multiple customers</w:t>
      </w:r>
      <w:r w:rsidR="00736515">
        <w:t>'</w:t>
      </w:r>
      <w:r w:rsidRPr="00AB573A">
        <w:t xml:space="preserve"> EDI data files </w:t>
      </w:r>
      <w:r w:rsidR="009C203F">
        <w:t xml:space="preserve">that </w:t>
      </w:r>
      <w:r w:rsidRPr="00AB573A">
        <w:t>contai</w:t>
      </w:r>
      <w:r w:rsidR="009C203F">
        <w:t>ned</w:t>
      </w:r>
      <w:r w:rsidRPr="00AB573A">
        <w:t xml:space="preserve"> sales</w:t>
      </w:r>
      <w:r w:rsidR="009C203F">
        <w:t>, inventory,</w:t>
      </w:r>
      <w:r w:rsidRPr="00AB573A">
        <w:t xml:space="preserve"> and marketing information.</w:t>
      </w:r>
    </w:p>
    <w:p w14:paraId="1B6A8E54" w14:textId="557D830C" w:rsidR="00DE7B7D" w:rsidRDefault="00DE7B7D" w:rsidP="00DE7B7D">
      <w:pPr>
        <w:pStyle w:val="ListParagraph"/>
        <w:numPr>
          <w:ilvl w:val="0"/>
          <w:numId w:val="7"/>
        </w:numPr>
      </w:pPr>
      <w:r>
        <w:t xml:space="preserve">Created ASP.NET MVC 5 </w:t>
      </w:r>
      <w:r w:rsidR="009C203F">
        <w:t>UX</w:t>
      </w:r>
      <w:r>
        <w:t xml:space="preserve"> to administer </w:t>
      </w:r>
      <w:r w:rsidR="009C203F">
        <w:t>the</w:t>
      </w:r>
      <w:r>
        <w:t xml:space="preserve"> data warehouse.</w:t>
      </w:r>
    </w:p>
    <w:p w14:paraId="61E2F51F" w14:textId="66A6178D" w:rsidR="00DE7B7D" w:rsidRDefault="00DE7B7D" w:rsidP="00DE7B7D">
      <w:pPr>
        <w:pStyle w:val="ListParagraph"/>
        <w:numPr>
          <w:ilvl w:val="0"/>
          <w:numId w:val="7"/>
        </w:numPr>
      </w:pPr>
      <w:r>
        <w:t xml:space="preserve">Designed and programmed Web API v2.2 REST interface to </w:t>
      </w:r>
      <w:r w:rsidR="009C203F">
        <w:t xml:space="preserve">allow customer </w:t>
      </w:r>
      <w:r>
        <w:t xml:space="preserve">integration with </w:t>
      </w:r>
      <w:r w:rsidR="009C203F">
        <w:t>the data warehouse</w:t>
      </w:r>
      <w:r>
        <w:t>.</w:t>
      </w:r>
    </w:p>
    <w:p w14:paraId="5AE28079" w14:textId="77777777" w:rsidR="00DE7B7D" w:rsidRDefault="00DE7B7D" w:rsidP="00DE7B7D">
      <w:pPr>
        <w:pStyle w:val="ListParagraph"/>
        <w:numPr>
          <w:ilvl w:val="0"/>
          <w:numId w:val="7"/>
        </w:numPr>
      </w:pPr>
      <w:r>
        <w:t>Implemented ASP.NET Identity services to provide authentication and authorization security functionality.</w:t>
      </w:r>
    </w:p>
    <w:p w14:paraId="7BF1F5B7" w14:textId="1D619854" w:rsidR="009907B7" w:rsidRDefault="00AB573A" w:rsidP="00AB573A">
      <w:pPr>
        <w:pStyle w:val="ListParagraph"/>
        <w:numPr>
          <w:ilvl w:val="0"/>
          <w:numId w:val="7"/>
        </w:numPr>
      </w:pPr>
      <w:r w:rsidRPr="00AB573A">
        <w:t xml:space="preserve">Developed </w:t>
      </w:r>
      <w:r w:rsidR="009C203F">
        <w:t xml:space="preserve">and maintained </w:t>
      </w:r>
      <w:r w:rsidRPr="00AB573A">
        <w:t xml:space="preserve">C# WinForms applications that supported </w:t>
      </w:r>
      <w:r w:rsidR="009C203F">
        <w:t>data warehouse</w:t>
      </w:r>
      <w:r w:rsidRPr="00AB573A">
        <w:t xml:space="preserve"> operations.  </w:t>
      </w:r>
    </w:p>
    <w:p w14:paraId="2E6F9552" w14:textId="6165DA07" w:rsidR="00AB573A" w:rsidRPr="00AB573A" w:rsidRDefault="00AB573A" w:rsidP="00AB573A">
      <w:pPr>
        <w:pStyle w:val="ListParagraph"/>
        <w:numPr>
          <w:ilvl w:val="0"/>
          <w:numId w:val="7"/>
        </w:numPr>
      </w:pPr>
      <w:r w:rsidRPr="00AB573A">
        <w:t>Performed EDI and ETL</w:t>
      </w:r>
      <w:r w:rsidR="0092386C">
        <w:t>-</w:t>
      </w:r>
      <w:r w:rsidRPr="00AB573A">
        <w:t>related activities to profile, cleanse, and load data into SQL Server 2016 data</w:t>
      </w:r>
      <w:r w:rsidR="009C203F">
        <w:t xml:space="preserve"> warehouse </w:t>
      </w:r>
      <w:r w:rsidRPr="00AB573A">
        <w:t>for analysis and reporting purposes.</w:t>
      </w:r>
    </w:p>
    <w:p w14:paraId="09C04335" w14:textId="547CD86F" w:rsidR="00AB573A" w:rsidRPr="00AB573A" w:rsidRDefault="00AB573A" w:rsidP="00AB573A">
      <w:pPr>
        <w:pStyle w:val="ListParagraph"/>
        <w:numPr>
          <w:ilvl w:val="0"/>
          <w:numId w:val="7"/>
        </w:numPr>
      </w:pPr>
      <w:r w:rsidRPr="00AB573A">
        <w:t xml:space="preserve">Wrote C# Windows Services internet crawler that screen-scraped </w:t>
      </w:r>
      <w:r w:rsidR="009C203F">
        <w:t xml:space="preserve">keywords </w:t>
      </w:r>
      <w:r w:rsidRPr="00AB573A">
        <w:t xml:space="preserve">for analytical purposes such as </w:t>
      </w:r>
      <w:r w:rsidR="00F93DAC">
        <w:t xml:space="preserve">website </w:t>
      </w:r>
      <w:r w:rsidRPr="00AB573A">
        <w:t>traffic flow.</w:t>
      </w:r>
    </w:p>
    <w:p w14:paraId="2FDF089E" w14:textId="47B57C2F" w:rsidR="00AB573A" w:rsidRPr="00AB573A" w:rsidRDefault="00AB573A" w:rsidP="00AB573A">
      <w:pPr>
        <w:pStyle w:val="ListParagraph"/>
        <w:numPr>
          <w:ilvl w:val="0"/>
          <w:numId w:val="7"/>
        </w:numPr>
      </w:pPr>
      <w:r w:rsidRPr="00AB573A">
        <w:t>Supervised QA and user acceptance testing.</w:t>
      </w:r>
    </w:p>
    <w:p w14:paraId="1A9566E5" w14:textId="25E9D342" w:rsidR="00AB573A" w:rsidRPr="00AB573A" w:rsidRDefault="00AB573A" w:rsidP="00AB573A">
      <w:pPr>
        <w:rPr>
          <w:rFonts w:ascii="Calibri" w:hAnsi="Calibri"/>
          <w:sz w:val="22"/>
          <w:szCs w:val="22"/>
        </w:rPr>
      </w:pPr>
      <w:r w:rsidRPr="00AB573A">
        <w:rPr>
          <w:rFonts w:ascii="Calibri" w:hAnsi="Calibri"/>
          <w:sz w:val="22"/>
          <w:szCs w:val="22"/>
        </w:rPr>
        <w:t>Results:</w:t>
      </w:r>
    </w:p>
    <w:p w14:paraId="70992120" w14:textId="6CCAF39B" w:rsidR="00AB573A" w:rsidRDefault="00AB573A" w:rsidP="00AB573A">
      <w:pPr>
        <w:pStyle w:val="ListParagraph"/>
        <w:numPr>
          <w:ilvl w:val="0"/>
          <w:numId w:val="7"/>
        </w:numPr>
      </w:pPr>
      <w:r w:rsidRPr="00AB573A">
        <w:t>Delivered cost-effective applications which assimilated information from multiple data sources for daily operational, reporting, and decision-making use cases.</w:t>
      </w:r>
    </w:p>
    <w:p w14:paraId="7B9CF30F" w14:textId="4441A65A" w:rsidR="00DE7B7D" w:rsidRDefault="00DE7B7D" w:rsidP="00DE7B7D">
      <w:pPr>
        <w:pStyle w:val="ListParagraph"/>
        <w:numPr>
          <w:ilvl w:val="0"/>
          <w:numId w:val="7"/>
        </w:numPr>
      </w:pPr>
      <w:r>
        <w:t>Created web</w:t>
      </w:r>
      <w:r w:rsidR="00F93DAC">
        <w:t>site</w:t>
      </w:r>
      <w:r>
        <w:t xml:space="preserve"> </w:t>
      </w:r>
      <w:r w:rsidR="00F93DAC">
        <w:t xml:space="preserve">UX and desktop </w:t>
      </w:r>
      <w:r>
        <w:t xml:space="preserve">line-of-business application to manage </w:t>
      </w:r>
      <w:r w:rsidR="00A91048">
        <w:t xml:space="preserve">a </w:t>
      </w:r>
      <w:r>
        <w:t>data warehouse.</w:t>
      </w:r>
    </w:p>
    <w:p w14:paraId="40F06B8F" w14:textId="4C5834EE" w:rsidR="00DE7B7D" w:rsidRPr="00AB573A" w:rsidRDefault="00DE7B7D" w:rsidP="00DE7B7D">
      <w:pPr>
        <w:pStyle w:val="ListParagraph"/>
        <w:numPr>
          <w:ilvl w:val="0"/>
          <w:numId w:val="7"/>
        </w:numPr>
      </w:pPr>
      <w:r>
        <w:t>Created REST API for 3rd party</w:t>
      </w:r>
      <w:r w:rsidR="00F93DAC">
        <w:t xml:space="preserve"> </w:t>
      </w:r>
      <w:r>
        <w:t>integration purposes.</w:t>
      </w:r>
    </w:p>
    <w:p w14:paraId="033C87F3" w14:textId="6B6C201D" w:rsidR="00AB573A" w:rsidRPr="00AB573A" w:rsidRDefault="00AB573A" w:rsidP="00AB573A">
      <w:pPr>
        <w:rPr>
          <w:rFonts w:ascii="Calibri" w:hAnsi="Calibri"/>
          <w:sz w:val="22"/>
          <w:szCs w:val="22"/>
        </w:rPr>
      </w:pPr>
      <w:r w:rsidRPr="00AB573A">
        <w:rPr>
          <w:rFonts w:ascii="Calibri" w:hAnsi="Calibri"/>
          <w:sz w:val="22"/>
          <w:szCs w:val="22"/>
        </w:rPr>
        <w:t xml:space="preserve"> </w:t>
      </w:r>
    </w:p>
    <w:p w14:paraId="44382169" w14:textId="56427203" w:rsidR="00AB573A" w:rsidRPr="00AB573A" w:rsidRDefault="00AB573A" w:rsidP="00AB573A">
      <w:pPr>
        <w:tabs>
          <w:tab w:val="left" w:pos="4320"/>
          <w:tab w:val="left" w:pos="8640"/>
        </w:tabs>
        <w:rPr>
          <w:rFonts w:ascii="Calibri" w:hAnsi="Calibri"/>
          <w:b/>
          <w:bCs/>
          <w:sz w:val="22"/>
          <w:szCs w:val="22"/>
        </w:rPr>
      </w:pPr>
      <w:r w:rsidRPr="00AB573A">
        <w:rPr>
          <w:rFonts w:ascii="Calibri" w:hAnsi="Calibri"/>
          <w:b/>
          <w:bCs/>
          <w:sz w:val="22"/>
          <w:szCs w:val="22"/>
        </w:rPr>
        <w:t>Stewart Title Guaranty Company</w:t>
      </w:r>
      <w:r>
        <w:rPr>
          <w:rFonts w:ascii="Calibri" w:hAnsi="Calibri"/>
          <w:b/>
          <w:bCs/>
          <w:sz w:val="22"/>
          <w:szCs w:val="22"/>
        </w:rPr>
        <w:t xml:space="preserve"> </w:t>
      </w:r>
      <w:r>
        <w:rPr>
          <w:rFonts w:ascii="Calibri" w:hAnsi="Calibri"/>
          <w:b/>
          <w:bCs/>
          <w:sz w:val="22"/>
          <w:szCs w:val="22"/>
        </w:rPr>
        <w:tab/>
      </w:r>
      <w:r w:rsidRPr="00AB573A">
        <w:rPr>
          <w:rFonts w:ascii="Calibri" w:hAnsi="Calibri"/>
          <w:b/>
          <w:bCs/>
          <w:sz w:val="22"/>
          <w:szCs w:val="22"/>
        </w:rPr>
        <w:t>Houston, TX</w:t>
      </w:r>
      <w:r>
        <w:rPr>
          <w:rFonts w:ascii="Calibri" w:hAnsi="Calibri"/>
          <w:b/>
          <w:bCs/>
          <w:sz w:val="22"/>
          <w:szCs w:val="22"/>
        </w:rPr>
        <w:t xml:space="preserve"> </w:t>
      </w:r>
      <w:r>
        <w:rPr>
          <w:rFonts w:ascii="Calibri" w:hAnsi="Calibri"/>
          <w:b/>
          <w:bCs/>
          <w:sz w:val="22"/>
          <w:szCs w:val="22"/>
        </w:rPr>
        <w:tab/>
        <w:t xml:space="preserve">Jan </w:t>
      </w:r>
      <w:r w:rsidRPr="00AB573A">
        <w:rPr>
          <w:rFonts w:ascii="Calibri" w:hAnsi="Calibri"/>
          <w:b/>
          <w:bCs/>
          <w:sz w:val="22"/>
          <w:szCs w:val="22"/>
        </w:rPr>
        <w:t xml:space="preserve">2005 </w:t>
      </w:r>
      <w:r>
        <w:rPr>
          <w:rFonts w:ascii="Calibri" w:hAnsi="Calibri"/>
          <w:b/>
          <w:bCs/>
          <w:sz w:val="22"/>
          <w:szCs w:val="22"/>
        </w:rPr>
        <w:t xml:space="preserve">to Oct </w:t>
      </w:r>
      <w:r w:rsidRPr="00AB573A">
        <w:rPr>
          <w:rFonts w:ascii="Calibri" w:hAnsi="Calibri"/>
          <w:b/>
          <w:bCs/>
          <w:sz w:val="22"/>
          <w:szCs w:val="22"/>
        </w:rPr>
        <w:t>2015</w:t>
      </w:r>
    </w:p>
    <w:p w14:paraId="15551EDD" w14:textId="77777777" w:rsidR="008D4E15" w:rsidRDefault="008D4E15" w:rsidP="00AB573A">
      <w:pPr>
        <w:rPr>
          <w:rFonts w:ascii="Calibri" w:hAnsi="Calibri"/>
          <w:sz w:val="22"/>
          <w:szCs w:val="22"/>
          <w:u w:val="single"/>
        </w:rPr>
      </w:pPr>
    </w:p>
    <w:p w14:paraId="5AFA1257" w14:textId="77777777" w:rsidR="00294074" w:rsidRDefault="00AB573A" w:rsidP="00AB573A">
      <w:pPr>
        <w:rPr>
          <w:rFonts w:ascii="Calibri" w:hAnsi="Calibri"/>
          <w:sz w:val="22"/>
          <w:szCs w:val="22"/>
          <w:u w:val="single"/>
        </w:rPr>
      </w:pPr>
      <w:r w:rsidRPr="00AB573A">
        <w:rPr>
          <w:rFonts w:ascii="Calibri" w:hAnsi="Calibri"/>
          <w:sz w:val="22"/>
          <w:szCs w:val="22"/>
          <w:u w:val="single"/>
        </w:rPr>
        <w:t xml:space="preserve">Senior .NET Developer – C#, VB.NET, ASP.NET WebForms, WinForms, Windows Services, SQL Server </w:t>
      </w:r>
      <w:r w:rsidR="00294074">
        <w:rPr>
          <w:rFonts w:ascii="Calibri" w:hAnsi="Calibri"/>
          <w:sz w:val="22"/>
          <w:szCs w:val="22"/>
          <w:u w:val="single"/>
        </w:rPr>
        <w:t xml:space="preserve"> </w:t>
      </w:r>
    </w:p>
    <w:p w14:paraId="70FD2FDF" w14:textId="77777777" w:rsidR="001D7EED" w:rsidRDefault="001D7EED" w:rsidP="00AB573A">
      <w:pPr>
        <w:rPr>
          <w:rFonts w:ascii="Calibri" w:hAnsi="Calibri"/>
          <w:sz w:val="22"/>
          <w:szCs w:val="22"/>
        </w:rPr>
      </w:pPr>
    </w:p>
    <w:p w14:paraId="38669276" w14:textId="204ACF3E" w:rsidR="00AB573A" w:rsidRPr="00294074" w:rsidRDefault="00294074" w:rsidP="00AB573A">
      <w:pPr>
        <w:rPr>
          <w:rFonts w:ascii="Calibri" w:hAnsi="Calibri"/>
          <w:sz w:val="22"/>
          <w:szCs w:val="22"/>
        </w:rPr>
      </w:pPr>
      <w:r w:rsidRPr="00294074">
        <w:rPr>
          <w:rFonts w:ascii="Calibri" w:hAnsi="Calibri"/>
          <w:sz w:val="22"/>
          <w:szCs w:val="22"/>
        </w:rPr>
        <w:t xml:space="preserve">Bank Wire Project - </w:t>
      </w:r>
      <w:r w:rsidR="00AB573A" w:rsidRPr="00294074">
        <w:rPr>
          <w:rFonts w:ascii="Calibri" w:hAnsi="Calibri"/>
          <w:sz w:val="22"/>
          <w:szCs w:val="22"/>
        </w:rPr>
        <w:t>2012 to 2015</w:t>
      </w:r>
    </w:p>
    <w:p w14:paraId="3011C58A" w14:textId="480B30DC" w:rsidR="00AB573A" w:rsidRPr="00AB573A" w:rsidRDefault="00AB573A" w:rsidP="00AB573A">
      <w:pPr>
        <w:pStyle w:val="ListParagraph"/>
        <w:numPr>
          <w:ilvl w:val="0"/>
          <w:numId w:val="7"/>
        </w:numPr>
      </w:pPr>
      <w:r w:rsidRPr="00AB573A">
        <w:t xml:space="preserve">Development lead for </w:t>
      </w:r>
      <w:r w:rsidR="00A91048">
        <w:t xml:space="preserve">a </w:t>
      </w:r>
      <w:r w:rsidRPr="00AB573A">
        <w:t>team tasked with designing and building</w:t>
      </w:r>
      <w:r w:rsidR="009907B7">
        <w:t xml:space="preserve"> </w:t>
      </w:r>
      <w:r w:rsidR="00A91048">
        <w:t xml:space="preserve">a </w:t>
      </w:r>
      <w:r w:rsidR="009907B7">
        <w:t>C#</w:t>
      </w:r>
      <w:r w:rsidRPr="00AB573A">
        <w:t xml:space="preserve"> ETL engine that processed bank wire transfers:</w:t>
      </w:r>
    </w:p>
    <w:p w14:paraId="34D3FD19" w14:textId="1B6A208D" w:rsidR="00AB573A" w:rsidRPr="00AB573A" w:rsidRDefault="00AB573A" w:rsidP="00AB573A">
      <w:pPr>
        <w:pStyle w:val="ListParagraph"/>
        <w:numPr>
          <w:ilvl w:val="0"/>
          <w:numId w:val="7"/>
        </w:numPr>
      </w:pPr>
      <w:r w:rsidRPr="00AB573A">
        <w:t>Consulted with sponsors, stakeholders, and SMEs to gather business requirements and prioritize schedule</w:t>
      </w:r>
      <w:r w:rsidR="0092386C">
        <w:t>s</w:t>
      </w:r>
      <w:r w:rsidRPr="00AB573A">
        <w:t xml:space="preserve"> for delivering new features and product functionality.</w:t>
      </w:r>
    </w:p>
    <w:p w14:paraId="43A18A3D" w14:textId="14169F6E" w:rsidR="00AB573A" w:rsidRPr="00AB573A" w:rsidRDefault="00AB573A" w:rsidP="00AB573A">
      <w:pPr>
        <w:pStyle w:val="ListParagraph"/>
        <w:numPr>
          <w:ilvl w:val="0"/>
          <w:numId w:val="7"/>
        </w:numPr>
      </w:pPr>
      <w:r w:rsidRPr="00AB573A">
        <w:t>Created work breakdown structure documents to estimate complexity and cost associated with the requirements document.</w:t>
      </w:r>
    </w:p>
    <w:p w14:paraId="27411E0E" w14:textId="1F917E1F" w:rsidR="00AB573A" w:rsidRPr="00AB573A" w:rsidRDefault="00AB573A" w:rsidP="00AB573A">
      <w:pPr>
        <w:pStyle w:val="ListParagraph"/>
        <w:numPr>
          <w:ilvl w:val="0"/>
          <w:numId w:val="7"/>
        </w:numPr>
      </w:pPr>
      <w:r w:rsidRPr="00AB573A">
        <w:t>Created data model and wrote supporting documentation such as entity relationship diagrams, business process flows, and installation procedures.</w:t>
      </w:r>
    </w:p>
    <w:p w14:paraId="082AB50A" w14:textId="3F3B21E7" w:rsidR="00AB573A" w:rsidRPr="00AB573A" w:rsidRDefault="00AB573A" w:rsidP="00AB573A">
      <w:pPr>
        <w:pStyle w:val="ListParagraph"/>
        <w:numPr>
          <w:ilvl w:val="0"/>
          <w:numId w:val="7"/>
        </w:numPr>
      </w:pPr>
      <w:r w:rsidRPr="00AB573A">
        <w:lastRenderedPageBreak/>
        <w:t>Designed</w:t>
      </w:r>
      <w:r w:rsidR="009907B7">
        <w:t xml:space="preserve"> </w:t>
      </w:r>
      <w:r w:rsidR="00E564D6">
        <w:t xml:space="preserve">custom </w:t>
      </w:r>
      <w:r w:rsidR="009907B7">
        <w:t>C#</w:t>
      </w:r>
      <w:r w:rsidRPr="00AB573A">
        <w:t xml:space="preserve"> ETL engine </w:t>
      </w:r>
      <w:r w:rsidR="00453311">
        <w:t xml:space="preserve">that </w:t>
      </w:r>
      <w:r w:rsidRPr="00AB573A">
        <w:t>scale</w:t>
      </w:r>
      <w:r w:rsidR="00453311">
        <w:t>d</w:t>
      </w:r>
      <w:r w:rsidRPr="00AB573A">
        <w:t xml:space="preserve"> out by launching </w:t>
      </w:r>
      <w:r w:rsidR="0092386C">
        <w:t>other</w:t>
      </w:r>
      <w:r w:rsidRPr="00AB573A">
        <w:t xml:space="preserve"> processes while keeping existing </w:t>
      </w:r>
      <w:r w:rsidR="00453311">
        <w:t xml:space="preserve">production </w:t>
      </w:r>
      <w:r w:rsidRPr="00AB573A">
        <w:t>servers online.</w:t>
      </w:r>
    </w:p>
    <w:p w14:paraId="696FEBB7" w14:textId="31CFC6C2" w:rsidR="00AB573A" w:rsidRPr="00AB573A" w:rsidRDefault="00AB573A" w:rsidP="00AB573A">
      <w:pPr>
        <w:pStyle w:val="ListParagraph"/>
        <w:numPr>
          <w:ilvl w:val="0"/>
          <w:numId w:val="7"/>
        </w:numPr>
      </w:pPr>
      <w:r w:rsidRPr="00AB573A">
        <w:t xml:space="preserve">Programmed C# Windows Service </w:t>
      </w:r>
      <w:r w:rsidR="00C847A6" w:rsidRPr="00AB573A">
        <w:t>backend</w:t>
      </w:r>
      <w:r w:rsidRPr="00AB573A">
        <w:t xml:space="preserve"> and WinForms frontend ETL engine</w:t>
      </w:r>
      <w:r w:rsidR="00A91048">
        <w:t>,</w:t>
      </w:r>
      <w:r w:rsidRPr="00AB573A">
        <w:t xml:space="preserve"> which increased daily processing capacity by 65% each business day using a combination of C#, XML, and XSD technologies.  </w:t>
      </w:r>
    </w:p>
    <w:p w14:paraId="34098F1B" w14:textId="6946C86E" w:rsidR="00AB573A" w:rsidRPr="00AB573A" w:rsidRDefault="00AB573A" w:rsidP="00AB573A">
      <w:pPr>
        <w:rPr>
          <w:rFonts w:ascii="Calibri" w:hAnsi="Calibri"/>
          <w:sz w:val="22"/>
          <w:szCs w:val="22"/>
        </w:rPr>
      </w:pPr>
      <w:r w:rsidRPr="00AB573A">
        <w:rPr>
          <w:rFonts w:ascii="Calibri" w:hAnsi="Calibri"/>
          <w:sz w:val="22"/>
          <w:szCs w:val="22"/>
        </w:rPr>
        <w:t>Results:</w:t>
      </w:r>
    </w:p>
    <w:p w14:paraId="0B13A43C" w14:textId="5A906B9D" w:rsidR="00AB573A" w:rsidRPr="00A8486A" w:rsidRDefault="00F66771" w:rsidP="00AB573A">
      <w:pPr>
        <w:pStyle w:val="ListParagraph"/>
        <w:numPr>
          <w:ilvl w:val="0"/>
          <w:numId w:val="7"/>
        </w:numPr>
      </w:pPr>
      <w:r w:rsidRPr="00AB573A">
        <w:t>Onboarded</w:t>
      </w:r>
      <w:r w:rsidR="00AB573A" w:rsidRPr="00AB573A">
        <w:t xml:space="preserve"> banks 45% faster by implementing </w:t>
      </w:r>
      <w:r w:rsidR="00A91048">
        <w:t xml:space="preserve">a </w:t>
      </w:r>
      <w:r w:rsidR="00AB573A" w:rsidRPr="00AB573A">
        <w:t>new QA staff sign-off procedure that required integration testing using production EDI files from each new bank.</w:t>
      </w:r>
    </w:p>
    <w:p w14:paraId="4295B114" w14:textId="77777777" w:rsidR="008D4E15" w:rsidRDefault="008D4E15" w:rsidP="00AB573A">
      <w:pPr>
        <w:rPr>
          <w:rFonts w:ascii="Calibri" w:hAnsi="Calibri"/>
          <w:sz w:val="22"/>
          <w:szCs w:val="22"/>
          <w:u w:val="single"/>
        </w:rPr>
      </w:pPr>
    </w:p>
    <w:p w14:paraId="0B903D7C" w14:textId="30F330F4" w:rsidR="00AB573A" w:rsidRPr="00AB573A" w:rsidRDefault="00AB573A" w:rsidP="00AB573A">
      <w:pPr>
        <w:rPr>
          <w:rFonts w:ascii="Calibri" w:hAnsi="Calibri"/>
          <w:sz w:val="22"/>
          <w:szCs w:val="22"/>
          <w:u w:val="single"/>
        </w:rPr>
      </w:pPr>
      <w:r w:rsidRPr="00AB573A">
        <w:rPr>
          <w:rFonts w:ascii="Calibri" w:hAnsi="Calibri"/>
          <w:sz w:val="22"/>
          <w:szCs w:val="22"/>
          <w:u w:val="single"/>
        </w:rPr>
        <w:t>Senior .NET Developer – C#, WinForms, Windows Services, SQL Server</w:t>
      </w:r>
      <w:r>
        <w:rPr>
          <w:rFonts w:ascii="Calibri" w:hAnsi="Calibri"/>
          <w:sz w:val="22"/>
          <w:szCs w:val="22"/>
          <w:u w:val="single"/>
        </w:rPr>
        <w:t xml:space="preserve"> </w:t>
      </w:r>
    </w:p>
    <w:p w14:paraId="12ACD198" w14:textId="77777777" w:rsidR="001D7EED" w:rsidRDefault="001D7EED" w:rsidP="00AB573A">
      <w:pPr>
        <w:rPr>
          <w:rFonts w:ascii="Calibri" w:hAnsi="Calibri"/>
          <w:sz w:val="22"/>
          <w:szCs w:val="22"/>
        </w:rPr>
      </w:pPr>
    </w:p>
    <w:p w14:paraId="2DDE9A35" w14:textId="3C22809D" w:rsidR="00AB573A" w:rsidRPr="00AB573A" w:rsidRDefault="00AB573A" w:rsidP="00AB573A">
      <w:pPr>
        <w:rPr>
          <w:rFonts w:ascii="Calibri" w:hAnsi="Calibri"/>
          <w:sz w:val="22"/>
          <w:szCs w:val="22"/>
        </w:rPr>
      </w:pPr>
      <w:r w:rsidRPr="00AB573A">
        <w:rPr>
          <w:rFonts w:ascii="Calibri" w:hAnsi="Calibri"/>
          <w:sz w:val="22"/>
          <w:szCs w:val="22"/>
        </w:rPr>
        <w:t xml:space="preserve">ERP Project for Lawson / Solomon / MS Dynamics </w:t>
      </w:r>
      <w:r w:rsidR="009D7CBE">
        <w:rPr>
          <w:rFonts w:ascii="Calibri" w:hAnsi="Calibri"/>
          <w:sz w:val="22"/>
          <w:szCs w:val="22"/>
        </w:rPr>
        <w:t>– 2009 to 2012</w:t>
      </w:r>
      <w:r w:rsidRPr="00AB573A">
        <w:rPr>
          <w:rFonts w:ascii="Calibri" w:hAnsi="Calibri"/>
          <w:sz w:val="22"/>
          <w:szCs w:val="22"/>
        </w:rPr>
        <w:tab/>
      </w:r>
      <w:r w:rsidRPr="00AB573A">
        <w:rPr>
          <w:rFonts w:ascii="Calibri" w:hAnsi="Calibri"/>
          <w:sz w:val="22"/>
          <w:szCs w:val="22"/>
        </w:rPr>
        <w:tab/>
      </w:r>
      <w:r w:rsidRPr="00AB573A">
        <w:rPr>
          <w:rFonts w:ascii="Calibri" w:hAnsi="Calibri"/>
          <w:sz w:val="22"/>
          <w:szCs w:val="22"/>
        </w:rPr>
        <w:tab/>
      </w:r>
      <w:r w:rsidRPr="00AB573A">
        <w:rPr>
          <w:rFonts w:ascii="Calibri" w:hAnsi="Calibri"/>
          <w:sz w:val="22"/>
          <w:szCs w:val="22"/>
        </w:rPr>
        <w:tab/>
      </w:r>
    </w:p>
    <w:p w14:paraId="4FCEB0E1" w14:textId="25FC861C" w:rsidR="00AB573A" w:rsidRPr="00AB573A" w:rsidRDefault="00AB573A" w:rsidP="00AB573A">
      <w:pPr>
        <w:pStyle w:val="ListParagraph"/>
        <w:numPr>
          <w:ilvl w:val="0"/>
          <w:numId w:val="7"/>
        </w:numPr>
      </w:pPr>
      <w:r w:rsidRPr="00AB573A">
        <w:t xml:space="preserve">Managed development team tasked with gathering and transmitting financial transactions from field offices to </w:t>
      </w:r>
      <w:r w:rsidR="00A91048">
        <w:t xml:space="preserve">the </w:t>
      </w:r>
      <w:r w:rsidRPr="00AB573A">
        <w:t>data center each night and creating and delivering Excel reports to leadership:</w:t>
      </w:r>
    </w:p>
    <w:p w14:paraId="47648878" w14:textId="054B19CE" w:rsidR="00AB573A" w:rsidRPr="00AB573A" w:rsidRDefault="00AB573A" w:rsidP="00AB573A">
      <w:pPr>
        <w:pStyle w:val="ListParagraph"/>
        <w:numPr>
          <w:ilvl w:val="0"/>
          <w:numId w:val="7"/>
        </w:numPr>
      </w:pPr>
      <w:r w:rsidRPr="00AB573A">
        <w:t>Developed project charter including stakeholder identification, project scope with milestones, assumptions, constraints, initial risk assessment, and estimated costs.</w:t>
      </w:r>
    </w:p>
    <w:p w14:paraId="76D45089" w14:textId="70A2FC88" w:rsidR="00AB573A" w:rsidRPr="00AB573A" w:rsidRDefault="00AB573A" w:rsidP="00AB573A">
      <w:pPr>
        <w:pStyle w:val="ListParagraph"/>
        <w:numPr>
          <w:ilvl w:val="0"/>
          <w:numId w:val="7"/>
        </w:numPr>
      </w:pPr>
      <w:r w:rsidRPr="00AB573A">
        <w:t xml:space="preserve">Programmed C# Windows Service </w:t>
      </w:r>
      <w:r w:rsidR="00C847A6" w:rsidRPr="00AB573A">
        <w:t>backend</w:t>
      </w:r>
      <w:r w:rsidRPr="00AB573A">
        <w:t xml:space="preserve"> with </w:t>
      </w:r>
      <w:r w:rsidR="009907B7">
        <w:t xml:space="preserve">C# </w:t>
      </w:r>
      <w:r w:rsidRPr="00AB573A">
        <w:t>WinForms front-end to gather financial transactions each night from 250+ field offices, create and transmit EDI files using FTP to the data center, imported data into Lawson</w:t>
      </w:r>
      <w:r w:rsidR="0092386C">
        <w:t>,</w:t>
      </w:r>
      <w:r w:rsidR="003D2849">
        <w:t xml:space="preserve"> </w:t>
      </w:r>
      <w:r w:rsidRPr="00AB573A">
        <w:t>Solomon</w:t>
      </w:r>
      <w:r w:rsidR="003D2849">
        <w:t>, and MS Dynamics</w:t>
      </w:r>
      <w:r w:rsidRPr="00AB573A">
        <w:t xml:space="preserve"> ERP systems.</w:t>
      </w:r>
    </w:p>
    <w:p w14:paraId="4A229C05" w14:textId="63B19585" w:rsidR="00AB573A" w:rsidRPr="00AB573A" w:rsidRDefault="00AB573A" w:rsidP="00AB573A">
      <w:pPr>
        <w:pStyle w:val="ListParagraph"/>
        <w:numPr>
          <w:ilvl w:val="0"/>
          <w:numId w:val="7"/>
        </w:numPr>
      </w:pPr>
      <w:r w:rsidRPr="00AB573A">
        <w:t xml:space="preserve">Wrote </w:t>
      </w:r>
      <w:r w:rsidR="00A91048">
        <w:t xml:space="preserve">a </w:t>
      </w:r>
      <w:r w:rsidRPr="00AB573A">
        <w:t>C# program that created Excel detail and summary reports and interfaced with Microsoft Exchange for report distribution.</w:t>
      </w:r>
    </w:p>
    <w:p w14:paraId="2CC83639" w14:textId="20313BE0" w:rsidR="00AB573A" w:rsidRPr="00AB573A" w:rsidRDefault="00AB573A" w:rsidP="00AB573A">
      <w:pPr>
        <w:pStyle w:val="ListParagraph"/>
        <w:numPr>
          <w:ilvl w:val="0"/>
          <w:numId w:val="7"/>
        </w:numPr>
      </w:pPr>
      <w:r w:rsidRPr="00AB573A">
        <w:t>Monitored project milestones and critical dates to identify and communicate risks and mitigation plans to stakeholders, sponsors, users, and IT management.</w:t>
      </w:r>
    </w:p>
    <w:p w14:paraId="17D4EA59" w14:textId="1B6E02C0" w:rsidR="00AB573A" w:rsidRPr="00AB573A" w:rsidRDefault="00AB573A" w:rsidP="00AB573A">
      <w:pPr>
        <w:pStyle w:val="ListParagraph"/>
        <w:numPr>
          <w:ilvl w:val="0"/>
          <w:numId w:val="7"/>
        </w:numPr>
      </w:pPr>
      <w:r w:rsidRPr="00AB573A">
        <w:t xml:space="preserve">Created </w:t>
      </w:r>
      <w:r w:rsidR="00A91048">
        <w:t xml:space="preserve">a </w:t>
      </w:r>
      <w:r w:rsidRPr="00AB573A">
        <w:t>custom report writer using Excel and C# Windows Service which processed any valid SQL statement and produced Excel spreadsheets, bypassing the need for expensive vendor-specific reporting programs.  The program included report scheduling, queue automation, and report delivery capabilities.</w:t>
      </w:r>
    </w:p>
    <w:p w14:paraId="4E914E1C" w14:textId="64E299E3" w:rsidR="00AB573A" w:rsidRPr="00AB573A" w:rsidRDefault="00AB573A" w:rsidP="00AB573A">
      <w:pPr>
        <w:rPr>
          <w:rFonts w:ascii="Calibri" w:hAnsi="Calibri"/>
          <w:sz w:val="22"/>
          <w:szCs w:val="22"/>
        </w:rPr>
      </w:pPr>
      <w:r w:rsidRPr="00AB573A">
        <w:rPr>
          <w:rFonts w:ascii="Calibri" w:hAnsi="Calibri"/>
          <w:sz w:val="22"/>
          <w:szCs w:val="22"/>
        </w:rPr>
        <w:t>Results:</w:t>
      </w:r>
    </w:p>
    <w:p w14:paraId="376E76D8" w14:textId="4BD1F01A" w:rsidR="00AB573A" w:rsidRPr="00AB573A" w:rsidRDefault="00AB573A" w:rsidP="00AB573A">
      <w:pPr>
        <w:pStyle w:val="ListParagraph"/>
        <w:numPr>
          <w:ilvl w:val="0"/>
          <w:numId w:val="7"/>
        </w:numPr>
      </w:pPr>
      <w:r w:rsidRPr="00AB573A">
        <w:t>Automated system saved Stewart Title $2M annually:</w:t>
      </w:r>
    </w:p>
    <w:p w14:paraId="23D1FAD0" w14:textId="7F53E725" w:rsidR="00AB573A" w:rsidRPr="00AB573A" w:rsidRDefault="00AB573A" w:rsidP="00AB573A">
      <w:pPr>
        <w:pStyle w:val="ListParagraph"/>
        <w:numPr>
          <w:ilvl w:val="0"/>
          <w:numId w:val="7"/>
        </w:numPr>
      </w:pPr>
      <w:r w:rsidRPr="00AB573A">
        <w:t>$7 per transaction @ 70K transactions annually = $500K annual savings</w:t>
      </w:r>
    </w:p>
    <w:p w14:paraId="498FB5D5" w14:textId="3E03F6F6" w:rsidR="00AB573A" w:rsidRPr="00AB573A" w:rsidRDefault="00AB573A" w:rsidP="00AB573A">
      <w:pPr>
        <w:pStyle w:val="ListParagraph"/>
        <w:numPr>
          <w:ilvl w:val="0"/>
          <w:numId w:val="7"/>
        </w:numPr>
      </w:pPr>
      <w:r w:rsidRPr="00AB573A">
        <w:t>Eliminated 20 data entry clerk positions @ 75K annually = $1.5M annual savings</w:t>
      </w:r>
    </w:p>
    <w:p w14:paraId="076B68BB" w14:textId="6C1FEA57" w:rsidR="00AB573A" w:rsidRPr="00A8486A" w:rsidRDefault="00AB573A" w:rsidP="00AB573A">
      <w:pPr>
        <w:pStyle w:val="ListParagraph"/>
        <w:numPr>
          <w:ilvl w:val="0"/>
          <w:numId w:val="7"/>
        </w:numPr>
      </w:pPr>
      <w:r w:rsidRPr="00AB573A">
        <w:t>Increased accuracy of financial reporting.</w:t>
      </w:r>
    </w:p>
    <w:p w14:paraId="2454AA73" w14:textId="77777777" w:rsidR="008D4E15" w:rsidRDefault="008D4E15" w:rsidP="00AB573A">
      <w:pPr>
        <w:rPr>
          <w:rFonts w:ascii="Calibri" w:hAnsi="Calibri"/>
          <w:sz w:val="22"/>
          <w:szCs w:val="22"/>
          <w:u w:val="single"/>
        </w:rPr>
      </w:pPr>
    </w:p>
    <w:p w14:paraId="3D54B57A" w14:textId="181BD5CB" w:rsidR="00AB573A" w:rsidRPr="00AB573A" w:rsidRDefault="00AB573A" w:rsidP="00AB573A">
      <w:pPr>
        <w:rPr>
          <w:rFonts w:ascii="Calibri" w:hAnsi="Calibri"/>
          <w:sz w:val="22"/>
          <w:szCs w:val="22"/>
        </w:rPr>
      </w:pPr>
      <w:r w:rsidRPr="00AB573A">
        <w:rPr>
          <w:rFonts w:ascii="Calibri" w:hAnsi="Calibri"/>
          <w:sz w:val="22"/>
          <w:szCs w:val="22"/>
          <w:u w:val="single"/>
        </w:rPr>
        <w:t>Developer and Positions on Other Projects</w:t>
      </w:r>
      <w:r>
        <w:rPr>
          <w:rFonts w:ascii="Calibri" w:hAnsi="Calibri"/>
          <w:sz w:val="22"/>
          <w:szCs w:val="22"/>
          <w:u w:val="single"/>
        </w:rPr>
        <w:t xml:space="preserve"> </w:t>
      </w:r>
      <w:r w:rsidR="009D7CBE">
        <w:rPr>
          <w:rFonts w:ascii="Calibri" w:hAnsi="Calibri"/>
          <w:sz w:val="22"/>
          <w:szCs w:val="22"/>
          <w:u w:val="single"/>
        </w:rPr>
        <w:t>-</w:t>
      </w:r>
      <w:r>
        <w:rPr>
          <w:rFonts w:ascii="Calibri" w:hAnsi="Calibri"/>
          <w:sz w:val="22"/>
          <w:szCs w:val="22"/>
          <w:u w:val="single"/>
        </w:rPr>
        <w:t xml:space="preserve"> </w:t>
      </w:r>
      <w:r w:rsidRPr="00AB573A">
        <w:rPr>
          <w:rFonts w:ascii="Calibri" w:hAnsi="Calibri"/>
          <w:sz w:val="22"/>
          <w:szCs w:val="22"/>
          <w:u w:val="single"/>
        </w:rPr>
        <w:t xml:space="preserve">2005 </w:t>
      </w:r>
      <w:r>
        <w:rPr>
          <w:rFonts w:ascii="Calibri" w:hAnsi="Calibri"/>
          <w:sz w:val="22"/>
          <w:szCs w:val="22"/>
          <w:u w:val="single"/>
        </w:rPr>
        <w:t xml:space="preserve">to </w:t>
      </w:r>
      <w:r w:rsidRPr="00AB573A">
        <w:rPr>
          <w:rFonts w:ascii="Calibri" w:hAnsi="Calibri"/>
          <w:sz w:val="22"/>
          <w:szCs w:val="22"/>
          <w:u w:val="single"/>
        </w:rPr>
        <w:t>2012</w:t>
      </w:r>
    </w:p>
    <w:p w14:paraId="5A1DA085" w14:textId="59EDE557" w:rsidR="00AB573A" w:rsidRDefault="00AB573A" w:rsidP="00AB573A">
      <w:pPr>
        <w:pStyle w:val="ListParagraph"/>
        <w:numPr>
          <w:ilvl w:val="0"/>
          <w:numId w:val="7"/>
        </w:numPr>
      </w:pPr>
      <w:r w:rsidRPr="00AB573A">
        <w:t>Participated as project manager, team leader, liaison between business and technical areas, requirements analyst, systems analyst and designer, data modeling expert, or lead programmer in all phases of the software development lifecycle (SDLC) for dozens of custom Stewart Title solutions using C#, VB.NET, ASP.NET Web Forms, WinForms, Windows Services, and VBA technologies.</w:t>
      </w:r>
    </w:p>
    <w:p w14:paraId="47393D82" w14:textId="77777777" w:rsidR="008E13B2" w:rsidRDefault="008E13B2" w:rsidP="008E13B2"/>
    <w:p w14:paraId="0D2F222C" w14:textId="77777777" w:rsidR="008E13B2" w:rsidRPr="008D4E15" w:rsidRDefault="008E13B2" w:rsidP="008E13B2">
      <w:pPr>
        <w:contextualSpacing/>
        <w:rPr>
          <w:rFonts w:ascii="Calibri" w:hAnsi="Calibri" w:cs="Calibri"/>
          <w:b/>
          <w:color w:val="000000" w:themeColor="text1"/>
          <w:sz w:val="22"/>
          <w:szCs w:val="22"/>
          <w:u w:val="single"/>
        </w:rPr>
      </w:pPr>
      <w:r w:rsidRPr="008D4E15">
        <w:rPr>
          <w:rFonts w:ascii="Calibri" w:hAnsi="Calibri" w:cs="Calibri"/>
          <w:b/>
          <w:color w:val="000000" w:themeColor="text1"/>
          <w:sz w:val="22"/>
          <w:szCs w:val="22"/>
          <w:u w:val="single"/>
        </w:rPr>
        <w:t xml:space="preserve">EDUCATION </w:t>
      </w:r>
    </w:p>
    <w:p w14:paraId="643E99C5" w14:textId="77777777" w:rsidR="008E13B2" w:rsidRDefault="008E13B2" w:rsidP="008E13B2">
      <w:pPr>
        <w:contextualSpacing/>
        <w:rPr>
          <w:rFonts w:ascii="Calibri" w:hAnsi="Calibri" w:cs="Calibri"/>
          <w:bCs/>
          <w:color w:val="000000" w:themeColor="text1"/>
          <w:sz w:val="22"/>
          <w:szCs w:val="22"/>
        </w:rPr>
      </w:pPr>
      <w:r w:rsidRPr="008D4E15">
        <w:rPr>
          <w:rFonts w:ascii="Calibri" w:hAnsi="Calibri" w:cs="Calibri"/>
          <w:b/>
          <w:color w:val="000000" w:themeColor="text1"/>
          <w:sz w:val="22"/>
          <w:szCs w:val="22"/>
        </w:rPr>
        <w:t>Bachelor of Science in Business Information Systems</w:t>
      </w:r>
      <w:r w:rsidRPr="008D4E15">
        <w:rPr>
          <w:rFonts w:ascii="Calibri" w:hAnsi="Calibri" w:cs="Calibri"/>
          <w:bCs/>
          <w:color w:val="000000" w:themeColor="text1"/>
          <w:sz w:val="22"/>
          <w:szCs w:val="22"/>
        </w:rPr>
        <w:t xml:space="preserve"> - University of Houston Downtown</w:t>
      </w:r>
    </w:p>
    <w:p w14:paraId="2C608084" w14:textId="77777777" w:rsidR="008E13B2" w:rsidRDefault="008E13B2" w:rsidP="008E13B2"/>
    <w:p w14:paraId="24F39A3A" w14:textId="77777777" w:rsidR="008E13B2" w:rsidRPr="00AB573A" w:rsidRDefault="008E13B2" w:rsidP="008E13B2"/>
    <w:sectPr w:rsidR="008E13B2" w:rsidRPr="00AB573A" w:rsidSect="00E955B3">
      <w:type w:val="continuous"/>
      <w:pgSz w:w="12240" w:h="15840"/>
      <w:pgMar w:top="576" w:right="576" w:bottom="576" w:left="576" w:header="36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8E6B44" w14:textId="77777777" w:rsidR="00770977" w:rsidRDefault="00770977">
      <w:r>
        <w:separator/>
      </w:r>
    </w:p>
  </w:endnote>
  <w:endnote w:type="continuationSeparator" w:id="0">
    <w:p w14:paraId="0396569C" w14:textId="77777777" w:rsidR="00770977" w:rsidRDefault="007709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roman"/>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3FD339" w14:textId="55F0632A" w:rsidR="0071603C" w:rsidRPr="008B555E" w:rsidRDefault="00154EB7" w:rsidP="0071603C">
    <w:pPr>
      <w:jc w:val="center"/>
      <w:rPr>
        <w:rFonts w:ascii="Calibri" w:hAnsi="Calibri"/>
        <w:sz w:val="20"/>
        <w:szCs w:val="20"/>
        <w:lang w:val="es-PA"/>
      </w:rPr>
    </w:pPr>
    <w:r w:rsidRPr="00154EB7">
      <w:rPr>
        <w:rFonts w:ascii="Calibri" w:hAnsi="Calibri"/>
        <w:sz w:val="20"/>
        <w:szCs w:val="20"/>
      </w:rPr>
      <w:t>George McBath</w:t>
    </w:r>
    <w:r w:rsidR="0071603C" w:rsidRPr="008B555E">
      <w:rPr>
        <w:rFonts w:ascii="Calibri" w:hAnsi="Calibri"/>
        <w:sz w:val="20"/>
        <w:szCs w:val="20"/>
        <w:lang w:val="es-PA"/>
      </w:rPr>
      <w:t xml:space="preserve"> | Page </w:t>
    </w:r>
    <w:r w:rsidR="0071603C" w:rsidRPr="0071603C">
      <w:rPr>
        <w:rFonts w:ascii="Calibri" w:hAnsi="Calibri"/>
        <w:sz w:val="20"/>
        <w:szCs w:val="20"/>
      </w:rPr>
      <w:fldChar w:fldCharType="begin"/>
    </w:r>
    <w:r w:rsidR="0071603C" w:rsidRPr="008B555E">
      <w:rPr>
        <w:rFonts w:ascii="Calibri" w:hAnsi="Calibri"/>
        <w:sz w:val="20"/>
        <w:szCs w:val="20"/>
        <w:lang w:val="es-PA"/>
      </w:rPr>
      <w:instrText xml:space="preserve"> PAGE   \* MERGEFORMAT </w:instrText>
    </w:r>
    <w:r w:rsidR="0071603C" w:rsidRPr="0071603C">
      <w:rPr>
        <w:rFonts w:ascii="Calibri" w:hAnsi="Calibri"/>
        <w:sz w:val="20"/>
        <w:szCs w:val="20"/>
      </w:rPr>
      <w:fldChar w:fldCharType="separate"/>
    </w:r>
    <w:r w:rsidR="0013575F">
      <w:rPr>
        <w:rFonts w:ascii="Calibri" w:hAnsi="Calibri"/>
        <w:noProof/>
        <w:sz w:val="20"/>
        <w:szCs w:val="20"/>
        <w:lang w:val="es-PA"/>
      </w:rPr>
      <w:t>1</w:t>
    </w:r>
    <w:r w:rsidR="0071603C" w:rsidRPr="0071603C">
      <w:rPr>
        <w:rFonts w:ascii="Calibri" w:hAnsi="Calibri"/>
        <w:sz w:val="20"/>
        <w:szCs w:val="20"/>
      </w:rPr>
      <w:fldChar w:fldCharType="end"/>
    </w:r>
    <w:r w:rsidR="00D61FD2">
      <w:rPr>
        <w:rFonts w:ascii="Calibri" w:hAnsi="Calibri"/>
        <w:sz w:val="20"/>
        <w:szCs w:val="20"/>
      </w:rPr>
      <w:t xml:space="preserve"> | 346-452-975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8A934E" w14:textId="77777777" w:rsidR="00770977" w:rsidRDefault="00770977">
      <w:r>
        <w:separator/>
      </w:r>
    </w:p>
  </w:footnote>
  <w:footnote w:type="continuationSeparator" w:id="0">
    <w:p w14:paraId="6121D04A" w14:textId="77777777" w:rsidR="00770977" w:rsidRDefault="007709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B73DD"/>
    <w:multiLevelType w:val="hybridMultilevel"/>
    <w:tmpl w:val="6776B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D2253B"/>
    <w:multiLevelType w:val="hybridMultilevel"/>
    <w:tmpl w:val="1D1C1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6D078F"/>
    <w:multiLevelType w:val="hybridMultilevel"/>
    <w:tmpl w:val="09AE9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A618E5"/>
    <w:multiLevelType w:val="hybridMultilevel"/>
    <w:tmpl w:val="65888EF6"/>
    <w:styleLink w:val="ImportedStyle1"/>
    <w:lvl w:ilvl="0" w:tplc="EEB06E3A">
      <w:start w:val="1"/>
      <w:numFmt w:val="bullet"/>
      <w:lvlText w:val="·"/>
      <w:lvlJc w:val="left"/>
      <w:pPr>
        <w:tabs>
          <w:tab w:val="left" w:pos="4950"/>
          <w:tab w:val="right" w:pos="10060"/>
        </w:tabs>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26DC2D9C">
      <w:start w:val="1"/>
      <w:numFmt w:val="bullet"/>
      <w:lvlText w:val="o"/>
      <w:lvlJc w:val="left"/>
      <w:pPr>
        <w:tabs>
          <w:tab w:val="left" w:pos="4950"/>
          <w:tab w:val="right" w:pos="10060"/>
        </w:tabs>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0F3231E8">
      <w:start w:val="1"/>
      <w:numFmt w:val="bullet"/>
      <w:lvlText w:val="▪"/>
      <w:lvlJc w:val="left"/>
      <w:pPr>
        <w:tabs>
          <w:tab w:val="left" w:pos="4950"/>
          <w:tab w:val="right" w:pos="10060"/>
        </w:tabs>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ACC0F40">
      <w:start w:val="1"/>
      <w:numFmt w:val="bullet"/>
      <w:lvlText w:val="·"/>
      <w:lvlJc w:val="left"/>
      <w:pPr>
        <w:tabs>
          <w:tab w:val="left" w:pos="4950"/>
          <w:tab w:val="right" w:pos="10060"/>
        </w:tabs>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010E560">
      <w:start w:val="1"/>
      <w:numFmt w:val="bullet"/>
      <w:lvlText w:val="o"/>
      <w:lvlJc w:val="left"/>
      <w:pPr>
        <w:tabs>
          <w:tab w:val="left" w:pos="4950"/>
          <w:tab w:val="right" w:pos="10060"/>
        </w:tabs>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5768A8EA">
      <w:start w:val="1"/>
      <w:numFmt w:val="bullet"/>
      <w:lvlText w:val="▪"/>
      <w:lvlJc w:val="left"/>
      <w:pPr>
        <w:tabs>
          <w:tab w:val="left" w:pos="4950"/>
          <w:tab w:val="right" w:pos="10060"/>
        </w:tabs>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839ECC84">
      <w:start w:val="1"/>
      <w:numFmt w:val="bullet"/>
      <w:lvlText w:val="·"/>
      <w:lvlJc w:val="left"/>
      <w:pPr>
        <w:tabs>
          <w:tab w:val="left" w:pos="4950"/>
          <w:tab w:val="right" w:pos="10060"/>
        </w:tabs>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9EA4601E">
      <w:start w:val="1"/>
      <w:numFmt w:val="bullet"/>
      <w:lvlText w:val="o"/>
      <w:lvlJc w:val="left"/>
      <w:pPr>
        <w:tabs>
          <w:tab w:val="left" w:pos="4950"/>
          <w:tab w:val="right" w:pos="10060"/>
        </w:tabs>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0F60A80">
      <w:start w:val="1"/>
      <w:numFmt w:val="bullet"/>
      <w:lvlText w:val="▪"/>
      <w:lvlJc w:val="left"/>
      <w:pPr>
        <w:tabs>
          <w:tab w:val="left" w:pos="4950"/>
          <w:tab w:val="right" w:pos="10060"/>
        </w:tabs>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24465A9B"/>
    <w:multiLevelType w:val="hybridMultilevel"/>
    <w:tmpl w:val="6CD82C12"/>
    <w:styleLink w:val="ImportedStyle3"/>
    <w:lvl w:ilvl="0" w:tplc="1594371A">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1" w:tplc="3AD8C4FA">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2" w:tplc="46EA1498">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3" w:tplc="78A23B9A">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4" w:tplc="E4E48B70">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5" w:tplc="CAF6F66A">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6" w:tplc="EFD8C43A">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7" w:tplc="90CEBE1C">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lvl w:ilvl="8" w:tplc="D1A42922">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color w:val="000000"/>
        <w:spacing w:val="0"/>
        <w:w w:val="100"/>
        <w:kern w:val="0"/>
        <w:position w:val="0"/>
        <w:highlight w:val="none"/>
        <w:vertAlign w:val="baseline"/>
      </w:rPr>
    </w:lvl>
  </w:abstractNum>
  <w:abstractNum w:abstractNumId="5" w15:restartNumberingAfterBreak="0">
    <w:nsid w:val="27872D38"/>
    <w:multiLevelType w:val="hybridMultilevel"/>
    <w:tmpl w:val="D6E48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0C61AE"/>
    <w:multiLevelType w:val="hybridMultilevel"/>
    <w:tmpl w:val="2DE8A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B1599F"/>
    <w:multiLevelType w:val="hybridMultilevel"/>
    <w:tmpl w:val="D3B20650"/>
    <w:styleLink w:val="ImportedStyle2"/>
    <w:lvl w:ilvl="0" w:tplc="6E2E5DBC">
      <w:start w:val="1"/>
      <w:numFmt w:val="bullet"/>
      <w:lvlText w:val="·"/>
      <w:lvlJc w:val="left"/>
      <w:pPr>
        <w:ind w:left="3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51B297FA">
      <w:start w:val="1"/>
      <w:numFmt w:val="bullet"/>
      <w:lvlText w:val="o"/>
      <w:lvlJc w:val="left"/>
      <w:pPr>
        <w:tabs>
          <w:tab w:val="left" w:pos="360"/>
        </w:tabs>
        <w:ind w:left="10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BA80549A">
      <w:start w:val="1"/>
      <w:numFmt w:val="bullet"/>
      <w:lvlText w:val="▪"/>
      <w:lvlJc w:val="left"/>
      <w:pPr>
        <w:tabs>
          <w:tab w:val="left" w:pos="360"/>
        </w:tabs>
        <w:ind w:left="18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004474CE">
      <w:start w:val="1"/>
      <w:numFmt w:val="bullet"/>
      <w:lvlText w:val="·"/>
      <w:lvlJc w:val="left"/>
      <w:pPr>
        <w:tabs>
          <w:tab w:val="left" w:pos="360"/>
        </w:tabs>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66F67EF8">
      <w:start w:val="1"/>
      <w:numFmt w:val="bullet"/>
      <w:lvlText w:val="o"/>
      <w:lvlJc w:val="left"/>
      <w:pPr>
        <w:tabs>
          <w:tab w:val="left" w:pos="360"/>
        </w:tabs>
        <w:ind w:left="32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97865D84">
      <w:start w:val="1"/>
      <w:numFmt w:val="bullet"/>
      <w:lvlText w:val="▪"/>
      <w:lvlJc w:val="left"/>
      <w:pPr>
        <w:tabs>
          <w:tab w:val="left" w:pos="360"/>
        </w:tabs>
        <w:ind w:left="39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F2DA3E86">
      <w:start w:val="1"/>
      <w:numFmt w:val="bullet"/>
      <w:lvlText w:val="·"/>
      <w:lvlJc w:val="left"/>
      <w:pPr>
        <w:tabs>
          <w:tab w:val="left" w:pos="360"/>
        </w:tabs>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EAF08AEC">
      <w:start w:val="1"/>
      <w:numFmt w:val="bullet"/>
      <w:lvlText w:val="o"/>
      <w:lvlJc w:val="left"/>
      <w:pPr>
        <w:tabs>
          <w:tab w:val="left" w:pos="360"/>
        </w:tabs>
        <w:ind w:left="54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FC58618E">
      <w:start w:val="1"/>
      <w:numFmt w:val="bullet"/>
      <w:lvlText w:val="▪"/>
      <w:lvlJc w:val="left"/>
      <w:pPr>
        <w:tabs>
          <w:tab w:val="left" w:pos="360"/>
        </w:tabs>
        <w:ind w:left="61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65B938E4"/>
    <w:multiLevelType w:val="hybridMultilevel"/>
    <w:tmpl w:val="192CF1D8"/>
    <w:lvl w:ilvl="0" w:tplc="04090001">
      <w:start w:val="1"/>
      <w:numFmt w:val="bullet"/>
      <w:lvlText w:val=""/>
      <w:lvlJc w:val="left"/>
      <w:pPr>
        <w:ind w:left="720" w:hanging="360"/>
      </w:pPr>
      <w:rPr>
        <w:rFonts w:ascii="Symbol" w:hAnsi="Symbol" w:hint="default"/>
      </w:rPr>
    </w:lvl>
    <w:lvl w:ilvl="1" w:tplc="8E1C55CE">
      <w:numFmt w:val="bullet"/>
      <w:lvlText w:val="•"/>
      <w:lvlJc w:val="left"/>
      <w:pPr>
        <w:ind w:left="1800" w:hanging="720"/>
      </w:pPr>
      <w:rPr>
        <w:rFonts w:ascii="Calibri" w:eastAsia="Arial Unicode MS" w:hAnsi="Calibri"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4134712"/>
    <w:multiLevelType w:val="hybridMultilevel"/>
    <w:tmpl w:val="A4560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46C1AC8"/>
    <w:multiLevelType w:val="hybridMultilevel"/>
    <w:tmpl w:val="555C2E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5ED5989"/>
    <w:multiLevelType w:val="hybridMultilevel"/>
    <w:tmpl w:val="49E40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0278732">
    <w:abstractNumId w:val="3"/>
  </w:num>
  <w:num w:numId="2" w16cid:durableId="1275672768">
    <w:abstractNumId w:val="7"/>
  </w:num>
  <w:num w:numId="3" w16cid:durableId="612590883">
    <w:abstractNumId w:val="4"/>
  </w:num>
  <w:num w:numId="4" w16cid:durableId="1741823737">
    <w:abstractNumId w:val="8"/>
  </w:num>
  <w:num w:numId="5" w16cid:durableId="533805878">
    <w:abstractNumId w:val="6"/>
  </w:num>
  <w:num w:numId="6" w16cid:durableId="1503548123">
    <w:abstractNumId w:val="5"/>
  </w:num>
  <w:num w:numId="7" w16cid:durableId="2069527405">
    <w:abstractNumId w:val="2"/>
  </w:num>
  <w:num w:numId="8" w16cid:durableId="338894322">
    <w:abstractNumId w:val="1"/>
  </w:num>
  <w:num w:numId="9" w16cid:durableId="961348391">
    <w:abstractNumId w:val="10"/>
  </w:num>
  <w:num w:numId="10" w16cid:durableId="1579705041">
    <w:abstractNumId w:val="9"/>
  </w:num>
  <w:num w:numId="11" w16cid:durableId="866991793">
    <w:abstractNumId w:val="0"/>
  </w:num>
  <w:num w:numId="12" w16cid:durableId="103306181">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MzUyNrIwMTEytzBR0lEKTi0uzszPAykwNq0FAMXSYMQtAAAA"/>
  </w:docVars>
  <w:rsids>
    <w:rsidRoot w:val="00180650"/>
    <w:rsid w:val="0000017D"/>
    <w:rsid w:val="000033C1"/>
    <w:rsid w:val="00003D5D"/>
    <w:rsid w:val="00010709"/>
    <w:rsid w:val="00014772"/>
    <w:rsid w:val="00022110"/>
    <w:rsid w:val="00035963"/>
    <w:rsid w:val="00076817"/>
    <w:rsid w:val="0007733D"/>
    <w:rsid w:val="00094977"/>
    <w:rsid w:val="000A6840"/>
    <w:rsid w:val="000B359A"/>
    <w:rsid w:val="000D19F2"/>
    <w:rsid w:val="000E1CD2"/>
    <w:rsid w:val="000E26DD"/>
    <w:rsid w:val="000F3438"/>
    <w:rsid w:val="0010266B"/>
    <w:rsid w:val="00105F3F"/>
    <w:rsid w:val="0011221A"/>
    <w:rsid w:val="001143A1"/>
    <w:rsid w:val="00116886"/>
    <w:rsid w:val="00120155"/>
    <w:rsid w:val="00120FE8"/>
    <w:rsid w:val="0013575F"/>
    <w:rsid w:val="0015136B"/>
    <w:rsid w:val="00154EB7"/>
    <w:rsid w:val="00156B68"/>
    <w:rsid w:val="00156D02"/>
    <w:rsid w:val="001573F7"/>
    <w:rsid w:val="00161042"/>
    <w:rsid w:val="0017422B"/>
    <w:rsid w:val="00180650"/>
    <w:rsid w:val="0018616E"/>
    <w:rsid w:val="00187667"/>
    <w:rsid w:val="001913D8"/>
    <w:rsid w:val="00192A16"/>
    <w:rsid w:val="001A4007"/>
    <w:rsid w:val="001B0D79"/>
    <w:rsid w:val="001C4DA8"/>
    <w:rsid w:val="001D0A65"/>
    <w:rsid w:val="001D7EED"/>
    <w:rsid w:val="001E52F0"/>
    <w:rsid w:val="00203CD6"/>
    <w:rsid w:val="002069D3"/>
    <w:rsid w:val="002152D3"/>
    <w:rsid w:val="002332BE"/>
    <w:rsid w:val="00234922"/>
    <w:rsid w:val="002537B0"/>
    <w:rsid w:val="0025419C"/>
    <w:rsid w:val="002642CC"/>
    <w:rsid w:val="00285C9B"/>
    <w:rsid w:val="00287557"/>
    <w:rsid w:val="002934A7"/>
    <w:rsid w:val="00294074"/>
    <w:rsid w:val="00294713"/>
    <w:rsid w:val="00295E2A"/>
    <w:rsid w:val="002A15BA"/>
    <w:rsid w:val="002D47CF"/>
    <w:rsid w:val="002E760A"/>
    <w:rsid w:val="002F2F83"/>
    <w:rsid w:val="002F341C"/>
    <w:rsid w:val="002F35C6"/>
    <w:rsid w:val="00327B94"/>
    <w:rsid w:val="003355B2"/>
    <w:rsid w:val="00350D6C"/>
    <w:rsid w:val="00353C76"/>
    <w:rsid w:val="00357447"/>
    <w:rsid w:val="00370AA0"/>
    <w:rsid w:val="003738A7"/>
    <w:rsid w:val="00392FFB"/>
    <w:rsid w:val="00395F09"/>
    <w:rsid w:val="003A65E3"/>
    <w:rsid w:val="003A7870"/>
    <w:rsid w:val="003C410B"/>
    <w:rsid w:val="003D2849"/>
    <w:rsid w:val="003D65B5"/>
    <w:rsid w:val="003D7A0A"/>
    <w:rsid w:val="003E49E5"/>
    <w:rsid w:val="003F7CD5"/>
    <w:rsid w:val="004023E0"/>
    <w:rsid w:val="00411D50"/>
    <w:rsid w:val="00433590"/>
    <w:rsid w:val="00453311"/>
    <w:rsid w:val="004577A7"/>
    <w:rsid w:val="00457A05"/>
    <w:rsid w:val="00470D5B"/>
    <w:rsid w:val="00490D43"/>
    <w:rsid w:val="004B1478"/>
    <w:rsid w:val="004B1714"/>
    <w:rsid w:val="004C1D83"/>
    <w:rsid w:val="004C6F78"/>
    <w:rsid w:val="004D379E"/>
    <w:rsid w:val="004D70C8"/>
    <w:rsid w:val="004F0FB5"/>
    <w:rsid w:val="004F1B43"/>
    <w:rsid w:val="004F3843"/>
    <w:rsid w:val="00515654"/>
    <w:rsid w:val="005364EA"/>
    <w:rsid w:val="005431EF"/>
    <w:rsid w:val="00551528"/>
    <w:rsid w:val="00554E4D"/>
    <w:rsid w:val="00590B6D"/>
    <w:rsid w:val="00593326"/>
    <w:rsid w:val="005A3586"/>
    <w:rsid w:val="005A3C1F"/>
    <w:rsid w:val="005A5474"/>
    <w:rsid w:val="005C17B5"/>
    <w:rsid w:val="005E120B"/>
    <w:rsid w:val="00604DF0"/>
    <w:rsid w:val="006110D2"/>
    <w:rsid w:val="006133B9"/>
    <w:rsid w:val="00622E5F"/>
    <w:rsid w:val="00624359"/>
    <w:rsid w:val="0063480D"/>
    <w:rsid w:val="00637DAE"/>
    <w:rsid w:val="00637F2D"/>
    <w:rsid w:val="006400B1"/>
    <w:rsid w:val="00640203"/>
    <w:rsid w:val="0064442A"/>
    <w:rsid w:val="00657DDA"/>
    <w:rsid w:val="00660D37"/>
    <w:rsid w:val="00665FF8"/>
    <w:rsid w:val="00671AAA"/>
    <w:rsid w:val="00694E41"/>
    <w:rsid w:val="0069651D"/>
    <w:rsid w:val="006A0D7F"/>
    <w:rsid w:val="006A3C57"/>
    <w:rsid w:val="006A5546"/>
    <w:rsid w:val="006A6CCF"/>
    <w:rsid w:val="006B273B"/>
    <w:rsid w:val="0070393F"/>
    <w:rsid w:val="0070460B"/>
    <w:rsid w:val="0071603C"/>
    <w:rsid w:val="0072775A"/>
    <w:rsid w:val="0073185F"/>
    <w:rsid w:val="00732C08"/>
    <w:rsid w:val="00736515"/>
    <w:rsid w:val="007377E5"/>
    <w:rsid w:val="0074589E"/>
    <w:rsid w:val="00753EE5"/>
    <w:rsid w:val="00770977"/>
    <w:rsid w:val="00792B76"/>
    <w:rsid w:val="007A4695"/>
    <w:rsid w:val="007B5954"/>
    <w:rsid w:val="007B6582"/>
    <w:rsid w:val="007C0562"/>
    <w:rsid w:val="007C0936"/>
    <w:rsid w:val="007C1208"/>
    <w:rsid w:val="007C52FB"/>
    <w:rsid w:val="007C7FBC"/>
    <w:rsid w:val="007D3424"/>
    <w:rsid w:val="007D36C2"/>
    <w:rsid w:val="007D55EC"/>
    <w:rsid w:val="007E4D1D"/>
    <w:rsid w:val="007E76F8"/>
    <w:rsid w:val="00800941"/>
    <w:rsid w:val="008049D2"/>
    <w:rsid w:val="0080541B"/>
    <w:rsid w:val="00811021"/>
    <w:rsid w:val="00824A0D"/>
    <w:rsid w:val="0082735C"/>
    <w:rsid w:val="008275B8"/>
    <w:rsid w:val="00831C66"/>
    <w:rsid w:val="00841CBC"/>
    <w:rsid w:val="00845D2F"/>
    <w:rsid w:val="00850C57"/>
    <w:rsid w:val="00855904"/>
    <w:rsid w:val="00864BFB"/>
    <w:rsid w:val="0086507D"/>
    <w:rsid w:val="0087334B"/>
    <w:rsid w:val="00877FD6"/>
    <w:rsid w:val="0088239E"/>
    <w:rsid w:val="008A36A6"/>
    <w:rsid w:val="008A449B"/>
    <w:rsid w:val="008B555E"/>
    <w:rsid w:val="008D4A1F"/>
    <w:rsid w:val="008D4E15"/>
    <w:rsid w:val="008E13B2"/>
    <w:rsid w:val="008E1C3D"/>
    <w:rsid w:val="008E25E1"/>
    <w:rsid w:val="008E5A43"/>
    <w:rsid w:val="008E661E"/>
    <w:rsid w:val="008F549E"/>
    <w:rsid w:val="00900854"/>
    <w:rsid w:val="0091707B"/>
    <w:rsid w:val="0092386C"/>
    <w:rsid w:val="00934696"/>
    <w:rsid w:val="00945D76"/>
    <w:rsid w:val="00951CD9"/>
    <w:rsid w:val="00965CDF"/>
    <w:rsid w:val="00980B23"/>
    <w:rsid w:val="009823E1"/>
    <w:rsid w:val="009907B7"/>
    <w:rsid w:val="009964EB"/>
    <w:rsid w:val="009A0EA4"/>
    <w:rsid w:val="009B2203"/>
    <w:rsid w:val="009B45CE"/>
    <w:rsid w:val="009C203F"/>
    <w:rsid w:val="009C5399"/>
    <w:rsid w:val="009C61B6"/>
    <w:rsid w:val="009D021B"/>
    <w:rsid w:val="009D4F6D"/>
    <w:rsid w:val="009D7CBE"/>
    <w:rsid w:val="009E1506"/>
    <w:rsid w:val="009E2167"/>
    <w:rsid w:val="009E6AF9"/>
    <w:rsid w:val="009E7005"/>
    <w:rsid w:val="009F08E4"/>
    <w:rsid w:val="009F33F7"/>
    <w:rsid w:val="009F6B47"/>
    <w:rsid w:val="00A07784"/>
    <w:rsid w:val="00A07E31"/>
    <w:rsid w:val="00A117DD"/>
    <w:rsid w:val="00A1566C"/>
    <w:rsid w:val="00A1717B"/>
    <w:rsid w:val="00A2056E"/>
    <w:rsid w:val="00A22A11"/>
    <w:rsid w:val="00A30B5E"/>
    <w:rsid w:val="00A56DF3"/>
    <w:rsid w:val="00A7337E"/>
    <w:rsid w:val="00A8486A"/>
    <w:rsid w:val="00A91048"/>
    <w:rsid w:val="00AB573A"/>
    <w:rsid w:val="00AB7F61"/>
    <w:rsid w:val="00AC2479"/>
    <w:rsid w:val="00AC6B07"/>
    <w:rsid w:val="00AC7260"/>
    <w:rsid w:val="00AE412E"/>
    <w:rsid w:val="00AE6CE1"/>
    <w:rsid w:val="00AE75E2"/>
    <w:rsid w:val="00AF2868"/>
    <w:rsid w:val="00AF4BFF"/>
    <w:rsid w:val="00AF604D"/>
    <w:rsid w:val="00AF702F"/>
    <w:rsid w:val="00B0193A"/>
    <w:rsid w:val="00B0350A"/>
    <w:rsid w:val="00B045E9"/>
    <w:rsid w:val="00B103BA"/>
    <w:rsid w:val="00B11DF0"/>
    <w:rsid w:val="00B234F2"/>
    <w:rsid w:val="00B27FEB"/>
    <w:rsid w:val="00B33E45"/>
    <w:rsid w:val="00B37FB7"/>
    <w:rsid w:val="00B432F3"/>
    <w:rsid w:val="00B52AB2"/>
    <w:rsid w:val="00B530C3"/>
    <w:rsid w:val="00B66BBA"/>
    <w:rsid w:val="00B80809"/>
    <w:rsid w:val="00B80BEA"/>
    <w:rsid w:val="00B83A65"/>
    <w:rsid w:val="00B83BA2"/>
    <w:rsid w:val="00B85DEF"/>
    <w:rsid w:val="00B872E1"/>
    <w:rsid w:val="00B97D1B"/>
    <w:rsid w:val="00BA0138"/>
    <w:rsid w:val="00BA2717"/>
    <w:rsid w:val="00BA4250"/>
    <w:rsid w:val="00BB3412"/>
    <w:rsid w:val="00BC5D81"/>
    <w:rsid w:val="00BC6BB2"/>
    <w:rsid w:val="00BE60F5"/>
    <w:rsid w:val="00C0412C"/>
    <w:rsid w:val="00C329CC"/>
    <w:rsid w:val="00C3471A"/>
    <w:rsid w:val="00C3592A"/>
    <w:rsid w:val="00C35986"/>
    <w:rsid w:val="00C45AEB"/>
    <w:rsid w:val="00C62F38"/>
    <w:rsid w:val="00C70664"/>
    <w:rsid w:val="00C72E52"/>
    <w:rsid w:val="00C73710"/>
    <w:rsid w:val="00C74BA7"/>
    <w:rsid w:val="00C847A6"/>
    <w:rsid w:val="00C91CAF"/>
    <w:rsid w:val="00CA26E0"/>
    <w:rsid w:val="00CA2EB2"/>
    <w:rsid w:val="00CB4AB2"/>
    <w:rsid w:val="00CE27AA"/>
    <w:rsid w:val="00CF1020"/>
    <w:rsid w:val="00CF1418"/>
    <w:rsid w:val="00CF7D21"/>
    <w:rsid w:val="00D00623"/>
    <w:rsid w:val="00D3128A"/>
    <w:rsid w:val="00D36C1A"/>
    <w:rsid w:val="00D36FEF"/>
    <w:rsid w:val="00D61FD2"/>
    <w:rsid w:val="00D632BC"/>
    <w:rsid w:val="00D635D1"/>
    <w:rsid w:val="00D6556B"/>
    <w:rsid w:val="00D71DCD"/>
    <w:rsid w:val="00D9595B"/>
    <w:rsid w:val="00DB7824"/>
    <w:rsid w:val="00DC3ADC"/>
    <w:rsid w:val="00DC600F"/>
    <w:rsid w:val="00DE5E39"/>
    <w:rsid w:val="00DE7B7D"/>
    <w:rsid w:val="00DF03C6"/>
    <w:rsid w:val="00DF3119"/>
    <w:rsid w:val="00DF54F0"/>
    <w:rsid w:val="00DF7B90"/>
    <w:rsid w:val="00E04998"/>
    <w:rsid w:val="00E2222C"/>
    <w:rsid w:val="00E22C10"/>
    <w:rsid w:val="00E2380B"/>
    <w:rsid w:val="00E2737F"/>
    <w:rsid w:val="00E32E9B"/>
    <w:rsid w:val="00E36BFF"/>
    <w:rsid w:val="00E4270A"/>
    <w:rsid w:val="00E477FC"/>
    <w:rsid w:val="00E564D6"/>
    <w:rsid w:val="00E56C83"/>
    <w:rsid w:val="00E61848"/>
    <w:rsid w:val="00E66680"/>
    <w:rsid w:val="00E75BDB"/>
    <w:rsid w:val="00E75E44"/>
    <w:rsid w:val="00E90E37"/>
    <w:rsid w:val="00E94BB8"/>
    <w:rsid w:val="00E955B3"/>
    <w:rsid w:val="00E9779E"/>
    <w:rsid w:val="00EB6311"/>
    <w:rsid w:val="00EC132E"/>
    <w:rsid w:val="00EC2391"/>
    <w:rsid w:val="00EC5FBE"/>
    <w:rsid w:val="00EF6614"/>
    <w:rsid w:val="00F018B5"/>
    <w:rsid w:val="00F020D8"/>
    <w:rsid w:val="00F1282B"/>
    <w:rsid w:val="00F15A89"/>
    <w:rsid w:val="00F16750"/>
    <w:rsid w:val="00F25FAC"/>
    <w:rsid w:val="00F32367"/>
    <w:rsid w:val="00F340DD"/>
    <w:rsid w:val="00F36868"/>
    <w:rsid w:val="00F449F4"/>
    <w:rsid w:val="00F4710C"/>
    <w:rsid w:val="00F4792C"/>
    <w:rsid w:val="00F66771"/>
    <w:rsid w:val="00F70DB2"/>
    <w:rsid w:val="00F812C3"/>
    <w:rsid w:val="00F84D54"/>
    <w:rsid w:val="00F9060E"/>
    <w:rsid w:val="00F91340"/>
    <w:rsid w:val="00F93DAC"/>
    <w:rsid w:val="00FB2687"/>
    <w:rsid w:val="00FB702F"/>
    <w:rsid w:val="00FC51EC"/>
    <w:rsid w:val="00FC6C8A"/>
    <w:rsid w:val="00FE2BF0"/>
    <w:rsid w:val="00FF6D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4524F8"/>
  <w15:docId w15:val="{0764002E-3873-4805-AF7C-93CC3F6757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3BA2"/>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rPr>
      <w:rFonts w:cs="Arial Unicode MS"/>
      <w:color w:val="000000"/>
      <w:sz w:val="22"/>
      <w:szCs w:val="22"/>
      <w:u w:color="000000"/>
    </w:rPr>
  </w:style>
  <w:style w:type="paragraph" w:styleId="BodyText">
    <w:name w:val="Body Text"/>
    <w:pPr>
      <w:jc w:val="both"/>
    </w:pPr>
    <w:rPr>
      <w:rFonts w:eastAsia="Times New Roman"/>
      <w:i/>
      <w:iCs/>
      <w:color w:val="000000"/>
      <w:sz w:val="22"/>
      <w:szCs w:val="22"/>
      <w:u w:color="000000"/>
    </w:rPr>
  </w:style>
  <w:style w:type="paragraph" w:customStyle="1" w:styleId="Heading">
    <w:name w:val="Heading"/>
    <w:next w:val="Body"/>
    <w:pPr>
      <w:keepNext/>
      <w:jc w:val="center"/>
      <w:outlineLvl w:val="0"/>
    </w:pPr>
    <w:rPr>
      <w:rFonts w:cs="Arial Unicode MS"/>
      <w:b/>
      <w:bCs/>
      <w:color w:val="000000"/>
      <w:sz w:val="22"/>
      <w:szCs w:val="22"/>
      <w:u w:color="000000"/>
    </w:rPr>
  </w:style>
  <w:style w:type="paragraph" w:styleId="ListParagraph">
    <w:name w:val="List Paragraph"/>
    <w:uiPriority w:val="34"/>
    <w:qFormat/>
    <w:pPr>
      <w:ind w:left="720"/>
    </w:pPr>
    <w:rPr>
      <w:rFonts w:ascii="Calibri" w:eastAsia="Calibri" w:hAnsi="Calibri" w:cs="Calibri"/>
      <w:color w:val="000000"/>
      <w:sz w:val="22"/>
      <w:szCs w:val="22"/>
      <w:u w:color="000000"/>
    </w:rPr>
  </w:style>
  <w:style w:type="numbering" w:customStyle="1" w:styleId="ImportedStyle1">
    <w:name w:val="Imported Style 1"/>
    <w:pPr>
      <w:numPr>
        <w:numId w:val="1"/>
      </w:numPr>
    </w:pPr>
  </w:style>
  <w:style w:type="numbering" w:customStyle="1" w:styleId="ImportedStyle2">
    <w:name w:val="Imported Style 2"/>
    <w:pPr>
      <w:numPr>
        <w:numId w:val="2"/>
      </w:numPr>
    </w:pPr>
  </w:style>
  <w:style w:type="numbering" w:customStyle="1" w:styleId="ImportedStyle3">
    <w:name w:val="Imported Style 3"/>
    <w:pPr>
      <w:numPr>
        <w:numId w:val="3"/>
      </w:numPr>
    </w:pPr>
  </w:style>
  <w:style w:type="paragraph" w:customStyle="1" w:styleId="Role">
    <w:name w:val="Role"/>
    <w:next w:val="EmployerHeader"/>
    <w:pPr>
      <w:keepNext/>
      <w:tabs>
        <w:tab w:val="right" w:pos="10080"/>
      </w:tabs>
      <w:spacing w:before="60"/>
    </w:pPr>
    <w:rPr>
      <w:rFonts w:eastAsia="Times New Roman"/>
      <w:b/>
      <w:bCs/>
      <w:color w:val="000000"/>
      <w:sz w:val="22"/>
      <w:szCs w:val="22"/>
      <w:u w:color="000000"/>
    </w:rPr>
  </w:style>
  <w:style w:type="paragraph" w:customStyle="1" w:styleId="EmployerHeader">
    <w:name w:val="Employer Header"/>
    <w:next w:val="Body"/>
    <w:pPr>
      <w:keepNext/>
      <w:keepLines/>
      <w:tabs>
        <w:tab w:val="right" w:pos="10080"/>
      </w:tabs>
      <w:spacing w:before="180"/>
    </w:pPr>
    <w:rPr>
      <w:rFonts w:eastAsia="Times New Roman"/>
      <w:b/>
      <w:bCs/>
      <w:color w:val="000000"/>
      <w:sz w:val="22"/>
      <w:szCs w:val="22"/>
      <w:u w:color="000000"/>
    </w:rPr>
  </w:style>
  <w:style w:type="paragraph" w:customStyle="1" w:styleId="TableText">
    <w:name w:val="Table Text"/>
    <w:pPr>
      <w:spacing w:line="240" w:lineRule="exact"/>
    </w:pPr>
    <w:rPr>
      <w:rFonts w:cs="Arial Unicode MS"/>
      <w:color w:val="000000"/>
      <w:sz w:val="22"/>
      <w:szCs w:val="22"/>
      <w:u w:color="000000"/>
    </w:rPr>
  </w:style>
  <w:style w:type="paragraph" w:customStyle="1" w:styleId="Level1Bullet">
    <w:name w:val="Level1 Bullet"/>
    <w:pPr>
      <w:tabs>
        <w:tab w:val="left" w:pos="1800"/>
      </w:tabs>
      <w:spacing w:before="20" w:after="20"/>
    </w:pPr>
    <w:rPr>
      <w:rFonts w:cs="Arial Unicode MS"/>
      <w:color w:val="000000"/>
      <w:sz w:val="22"/>
      <w:szCs w:val="22"/>
      <w:u w:color="000000"/>
    </w:rPr>
  </w:style>
  <w:style w:type="paragraph" w:styleId="BalloonText">
    <w:name w:val="Balloon Text"/>
    <w:basedOn w:val="Normal"/>
    <w:link w:val="BalloonTextChar"/>
    <w:uiPriority w:val="99"/>
    <w:semiHidden/>
    <w:unhideWhenUsed/>
    <w:rsid w:val="00E32E9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2E9B"/>
    <w:rPr>
      <w:rFonts w:ascii="Segoe UI" w:hAnsi="Segoe UI" w:cs="Segoe UI"/>
      <w:sz w:val="18"/>
      <w:szCs w:val="18"/>
    </w:rPr>
  </w:style>
  <w:style w:type="paragraph" w:styleId="Header">
    <w:name w:val="header"/>
    <w:basedOn w:val="Normal"/>
    <w:link w:val="HeaderChar"/>
    <w:uiPriority w:val="99"/>
    <w:unhideWhenUsed/>
    <w:rsid w:val="00E2380B"/>
    <w:pPr>
      <w:tabs>
        <w:tab w:val="center" w:pos="4680"/>
        <w:tab w:val="right" w:pos="9360"/>
      </w:tabs>
    </w:pPr>
  </w:style>
  <w:style w:type="character" w:customStyle="1" w:styleId="HeaderChar">
    <w:name w:val="Header Char"/>
    <w:basedOn w:val="DefaultParagraphFont"/>
    <w:link w:val="Header"/>
    <w:uiPriority w:val="99"/>
    <w:rsid w:val="00E2380B"/>
    <w:rPr>
      <w:sz w:val="24"/>
      <w:szCs w:val="24"/>
    </w:rPr>
  </w:style>
  <w:style w:type="paragraph" w:styleId="Footer">
    <w:name w:val="footer"/>
    <w:basedOn w:val="Normal"/>
    <w:link w:val="FooterChar"/>
    <w:uiPriority w:val="99"/>
    <w:unhideWhenUsed/>
    <w:rsid w:val="00E2380B"/>
    <w:pPr>
      <w:tabs>
        <w:tab w:val="center" w:pos="4680"/>
        <w:tab w:val="right" w:pos="9360"/>
      </w:tabs>
    </w:pPr>
  </w:style>
  <w:style w:type="character" w:customStyle="1" w:styleId="FooterChar">
    <w:name w:val="Footer Char"/>
    <w:basedOn w:val="DefaultParagraphFont"/>
    <w:link w:val="Footer"/>
    <w:uiPriority w:val="99"/>
    <w:rsid w:val="00E2380B"/>
    <w:rPr>
      <w:sz w:val="24"/>
      <w:szCs w:val="24"/>
    </w:rPr>
  </w:style>
  <w:style w:type="character" w:customStyle="1" w:styleId="lt-line-clampraw-line">
    <w:name w:val="lt-line-clamp__raw-line"/>
    <w:basedOn w:val="DefaultParagraphFont"/>
    <w:rsid w:val="00B97D1B"/>
  </w:style>
  <w:style w:type="character" w:customStyle="1" w:styleId="UnresolvedMention1">
    <w:name w:val="Unresolved Mention1"/>
    <w:basedOn w:val="DefaultParagraphFont"/>
    <w:uiPriority w:val="99"/>
    <w:semiHidden/>
    <w:unhideWhenUsed/>
    <w:rsid w:val="00590B6D"/>
    <w:rPr>
      <w:color w:val="605E5C"/>
      <w:shd w:val="clear" w:color="auto" w:fill="E1DFDD"/>
    </w:rPr>
  </w:style>
  <w:style w:type="character" w:customStyle="1" w:styleId="UnresolvedMention2">
    <w:name w:val="Unresolved Mention2"/>
    <w:basedOn w:val="DefaultParagraphFont"/>
    <w:uiPriority w:val="99"/>
    <w:semiHidden/>
    <w:unhideWhenUsed/>
    <w:rsid w:val="00A56D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250202">
      <w:bodyDiv w:val="1"/>
      <w:marLeft w:val="0"/>
      <w:marRight w:val="0"/>
      <w:marTop w:val="0"/>
      <w:marBottom w:val="0"/>
      <w:divBdr>
        <w:top w:val="none" w:sz="0" w:space="0" w:color="auto"/>
        <w:left w:val="none" w:sz="0" w:space="0" w:color="auto"/>
        <w:bottom w:val="none" w:sz="0" w:space="0" w:color="auto"/>
        <w:right w:val="none" w:sz="0" w:space="0" w:color="auto"/>
      </w:divBdr>
    </w:div>
    <w:div w:id="216478495">
      <w:bodyDiv w:val="1"/>
      <w:marLeft w:val="0"/>
      <w:marRight w:val="0"/>
      <w:marTop w:val="0"/>
      <w:marBottom w:val="0"/>
      <w:divBdr>
        <w:top w:val="none" w:sz="0" w:space="0" w:color="auto"/>
        <w:left w:val="none" w:sz="0" w:space="0" w:color="auto"/>
        <w:bottom w:val="none" w:sz="0" w:space="0" w:color="auto"/>
        <w:right w:val="none" w:sz="0" w:space="0" w:color="auto"/>
      </w:divBdr>
    </w:div>
    <w:div w:id="618339572">
      <w:bodyDiv w:val="1"/>
      <w:marLeft w:val="0"/>
      <w:marRight w:val="0"/>
      <w:marTop w:val="0"/>
      <w:marBottom w:val="0"/>
      <w:divBdr>
        <w:top w:val="none" w:sz="0" w:space="0" w:color="auto"/>
        <w:left w:val="none" w:sz="0" w:space="0" w:color="auto"/>
        <w:bottom w:val="none" w:sz="0" w:space="0" w:color="auto"/>
        <w:right w:val="none" w:sz="0" w:space="0" w:color="auto"/>
      </w:divBdr>
    </w:div>
    <w:div w:id="913012482">
      <w:bodyDiv w:val="1"/>
      <w:marLeft w:val="0"/>
      <w:marRight w:val="0"/>
      <w:marTop w:val="0"/>
      <w:marBottom w:val="0"/>
      <w:divBdr>
        <w:top w:val="none" w:sz="0" w:space="0" w:color="auto"/>
        <w:left w:val="none" w:sz="0" w:space="0" w:color="auto"/>
        <w:bottom w:val="none" w:sz="0" w:space="0" w:color="auto"/>
        <w:right w:val="none" w:sz="0" w:space="0" w:color="auto"/>
      </w:divBdr>
    </w:div>
    <w:div w:id="1447695476">
      <w:bodyDiv w:val="1"/>
      <w:marLeft w:val="0"/>
      <w:marRight w:val="0"/>
      <w:marTop w:val="0"/>
      <w:marBottom w:val="0"/>
      <w:divBdr>
        <w:top w:val="none" w:sz="0" w:space="0" w:color="auto"/>
        <w:left w:val="none" w:sz="0" w:space="0" w:color="auto"/>
        <w:bottom w:val="none" w:sz="0" w:space="0" w:color="auto"/>
        <w:right w:val="none" w:sz="0" w:space="0" w:color="auto"/>
      </w:divBdr>
      <w:divsChild>
        <w:div w:id="625162236">
          <w:marLeft w:val="0"/>
          <w:marRight w:val="0"/>
          <w:marTop w:val="0"/>
          <w:marBottom w:val="0"/>
          <w:divBdr>
            <w:top w:val="none" w:sz="0" w:space="0" w:color="auto"/>
            <w:left w:val="none" w:sz="0" w:space="0" w:color="auto"/>
            <w:bottom w:val="none" w:sz="0" w:space="0" w:color="auto"/>
            <w:right w:val="none" w:sz="0" w:space="0" w:color="auto"/>
          </w:divBdr>
        </w:div>
      </w:divsChild>
    </w:div>
    <w:div w:id="16672447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gmcbath/WideWorldImportersWebApi"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AAD7AF-AC90-4495-B915-7581EDE47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5</Pages>
  <Words>2262</Words>
  <Characters>12898</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aff</dc:creator>
  <cp:lastModifiedBy>George McBath</cp:lastModifiedBy>
  <cp:revision>21</cp:revision>
  <cp:lastPrinted>2022-08-29T13:37:00Z</cp:lastPrinted>
  <dcterms:created xsi:type="dcterms:W3CDTF">2022-08-24T15:22:00Z</dcterms:created>
  <dcterms:modified xsi:type="dcterms:W3CDTF">2022-09-02T04:02:00Z</dcterms:modified>
</cp:coreProperties>
</file>